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F97C7B" w:rsidRDefault="00330D02" w:rsidP="004A34BA">
      <w:r w:rsidRPr="00F97C7B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C6CB5CC" wp14:editId="4187180B">
                <wp:simplePos x="0" y="0"/>
                <wp:positionH relativeFrom="column">
                  <wp:posOffset>5218043</wp:posOffset>
                </wp:positionH>
                <wp:positionV relativeFrom="paragraph">
                  <wp:posOffset>-401237</wp:posOffset>
                </wp:positionV>
                <wp:extent cx="1323975" cy="705678"/>
                <wp:effectExtent l="19050" t="19050" r="28575" b="1841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3975" cy="7056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3810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98A" w:rsidRPr="006949D3" w:rsidRDefault="0004098A" w:rsidP="00660F88">
                            <w:pPr>
                              <w:jc w:val="center"/>
                              <w:rPr>
                                <w:rFonts w:ascii="Century Gothic" w:hAnsi="Century Gothic" w:cs="Arabic Typesetting"/>
                                <w:b/>
                                <w:color w:val="F4812A"/>
                                <w:sz w:val="24"/>
                                <w:szCs w:val="24"/>
                              </w:rPr>
                            </w:pPr>
                            <w:r w:rsidRPr="006949D3">
                              <w:rPr>
                                <w:rFonts w:ascii="Century Gothic" w:hAnsi="Century Gothic" w:cs="Arabic Typesetting"/>
                                <w:b/>
                                <w:color w:val="F4812A"/>
                                <w:sz w:val="24"/>
                                <w:szCs w:val="24"/>
                              </w:rPr>
                              <w:t>MERCHANT APPLICATION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CB5CC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410.85pt;margin-top:-31.6pt;width:104.25pt;height:55.5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" fillcolor="white [3201]" strokecolor="#5b9bd5 [3204]" strokeweight="3pt">
                <v:textbox>
                  <w:txbxContent>
                    <w:p w:rsidR="0004098A" w:rsidRPr="006949D3" w:rsidRDefault="0004098A" w:rsidP="00660F88">
                      <w:pPr>
                        <w:jc w:val="center"/>
                        <w:rPr>
                          <w:rFonts w:ascii="Century Gothic" w:hAnsi="Century Gothic" w:cs="Arabic Typesetting"/>
                          <w:b/>
                          <w:color w:val="F4812A"/>
                          <w:sz w:val="24"/>
                          <w:szCs w:val="24"/>
                        </w:rPr>
                      </w:pPr>
                      <w:r w:rsidRPr="006949D3">
                        <w:rPr>
                          <w:rFonts w:ascii="Century Gothic" w:hAnsi="Century Gothic" w:cs="Arabic Typesetting"/>
                          <w:b/>
                          <w:color w:val="F4812A"/>
                          <w:sz w:val="24"/>
                          <w:szCs w:val="24"/>
                        </w:rPr>
                        <w:t>MERCHANT APPLICATION FORM</w:t>
                      </w:r>
                    </w:p>
                  </w:txbxContent>
                </v:textbox>
              </v:shape>
            </w:pict>
          </mc:Fallback>
        </mc:AlternateContent>
      </w:r>
      <w:r w:rsidR="006949D3" w:rsidRPr="006949D3">
        <w:rPr>
          <w:rFonts w:ascii="Century Gothic" w:eastAsia="Times New Roman" w:hAnsi="Century Gothic"/>
          <w:noProof/>
          <w:sz w:val="24"/>
          <w:szCs w:val="24"/>
          <w:lang w:eastAsia="en-GB"/>
        </w:rPr>
        <w:drawing>
          <wp:anchor distT="0" distB="0" distL="114300" distR="114300" simplePos="0" relativeHeight="251729920" behindDoc="0" locked="0" layoutInCell="1" allowOverlap="1" wp14:anchorId="34AD03D4" wp14:editId="6C78A717">
            <wp:simplePos x="0" y="0"/>
            <wp:positionH relativeFrom="column">
              <wp:posOffset>-723900</wp:posOffset>
            </wp:positionH>
            <wp:positionV relativeFrom="paragraph">
              <wp:posOffset>-416560</wp:posOffset>
            </wp:positionV>
            <wp:extent cx="1291590" cy="609600"/>
            <wp:effectExtent l="0" t="0" r="381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59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32CA" w:rsidRPr="00F97C7B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33D9FCB" wp14:editId="5E2803CA">
                <wp:simplePos x="0" y="0"/>
                <wp:positionH relativeFrom="column">
                  <wp:posOffset>666750</wp:posOffset>
                </wp:positionH>
                <wp:positionV relativeFrom="paragraph">
                  <wp:posOffset>-473710</wp:posOffset>
                </wp:positionV>
                <wp:extent cx="4410075" cy="838200"/>
                <wp:effectExtent l="0" t="19050" r="28575" b="381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838200"/>
                        </a:xfrm>
                        <a:custGeom>
                          <a:avLst/>
                          <a:gdLst>
                            <a:gd name="connsiteX0" fmla="*/ 0 w 3924300"/>
                            <a:gd name="connsiteY0" fmla="*/ 0 h 704850"/>
                            <a:gd name="connsiteX1" fmla="*/ 3924300 w 3924300"/>
                            <a:gd name="connsiteY1" fmla="*/ 0 h 704850"/>
                            <a:gd name="connsiteX2" fmla="*/ 3924300 w 3924300"/>
                            <a:gd name="connsiteY2" fmla="*/ 704850 h 704850"/>
                            <a:gd name="connsiteX3" fmla="*/ 0 w 3924300"/>
                            <a:gd name="connsiteY3" fmla="*/ 704850 h 704850"/>
                            <a:gd name="connsiteX4" fmla="*/ 0 w 3924300"/>
                            <a:gd name="connsiteY4" fmla="*/ 0 h 704850"/>
                            <a:gd name="connsiteX0" fmla="*/ 0 w 3924300"/>
                            <a:gd name="connsiteY0" fmla="*/ 0 h 704850"/>
                            <a:gd name="connsiteX1" fmla="*/ 3924300 w 3924300"/>
                            <a:gd name="connsiteY1" fmla="*/ 0 h 704850"/>
                            <a:gd name="connsiteX2" fmla="*/ 3924300 w 3924300"/>
                            <a:gd name="connsiteY2" fmla="*/ 704850 h 704850"/>
                            <a:gd name="connsiteX3" fmla="*/ 0 w 3924300"/>
                            <a:gd name="connsiteY3" fmla="*/ 704850 h 704850"/>
                            <a:gd name="connsiteX4" fmla="*/ 0 w 3924300"/>
                            <a:gd name="connsiteY4" fmla="*/ 0 h 704850"/>
                            <a:gd name="connsiteX0" fmla="*/ 85725 w 4010025"/>
                            <a:gd name="connsiteY0" fmla="*/ 0 h 704850"/>
                            <a:gd name="connsiteX1" fmla="*/ 4010025 w 4010025"/>
                            <a:gd name="connsiteY1" fmla="*/ 0 h 704850"/>
                            <a:gd name="connsiteX2" fmla="*/ 4010025 w 4010025"/>
                            <a:gd name="connsiteY2" fmla="*/ 704850 h 704850"/>
                            <a:gd name="connsiteX3" fmla="*/ 85725 w 4010025"/>
                            <a:gd name="connsiteY3" fmla="*/ 704850 h 704850"/>
                            <a:gd name="connsiteX4" fmla="*/ 0 w 4010025"/>
                            <a:gd name="connsiteY4" fmla="*/ 409575 h 704850"/>
                            <a:gd name="connsiteX5" fmla="*/ 85725 w 4010025"/>
                            <a:gd name="connsiteY5" fmla="*/ 0 h 704850"/>
                            <a:gd name="connsiteX0" fmla="*/ 85725 w 4076800"/>
                            <a:gd name="connsiteY0" fmla="*/ 0 h 704850"/>
                            <a:gd name="connsiteX1" fmla="*/ 4010025 w 4076800"/>
                            <a:gd name="connsiteY1" fmla="*/ 0 h 704850"/>
                            <a:gd name="connsiteX2" fmla="*/ 4076700 w 4076800"/>
                            <a:gd name="connsiteY2" fmla="*/ 409575 h 704850"/>
                            <a:gd name="connsiteX3" fmla="*/ 4010025 w 4076800"/>
                            <a:gd name="connsiteY3" fmla="*/ 704850 h 704850"/>
                            <a:gd name="connsiteX4" fmla="*/ 85725 w 4076800"/>
                            <a:gd name="connsiteY4" fmla="*/ 704850 h 704850"/>
                            <a:gd name="connsiteX5" fmla="*/ 0 w 4076800"/>
                            <a:gd name="connsiteY5" fmla="*/ 409575 h 704850"/>
                            <a:gd name="connsiteX6" fmla="*/ 85725 w 4076800"/>
                            <a:gd name="connsiteY6" fmla="*/ 0 h 704850"/>
                            <a:gd name="connsiteX0" fmla="*/ 85725 w 4076800"/>
                            <a:gd name="connsiteY0" fmla="*/ 0 h 704850"/>
                            <a:gd name="connsiteX1" fmla="*/ 4010025 w 4076800"/>
                            <a:gd name="connsiteY1" fmla="*/ 0 h 704850"/>
                            <a:gd name="connsiteX2" fmla="*/ 4076700 w 4076800"/>
                            <a:gd name="connsiteY2" fmla="*/ 409575 h 704850"/>
                            <a:gd name="connsiteX3" fmla="*/ 4010025 w 4076800"/>
                            <a:gd name="connsiteY3" fmla="*/ 704850 h 704850"/>
                            <a:gd name="connsiteX4" fmla="*/ 1981249 w 4076800"/>
                            <a:gd name="connsiteY4" fmla="*/ 600075 h 704850"/>
                            <a:gd name="connsiteX5" fmla="*/ 85725 w 4076800"/>
                            <a:gd name="connsiteY5" fmla="*/ 704850 h 704850"/>
                            <a:gd name="connsiteX6" fmla="*/ 0 w 4076800"/>
                            <a:gd name="connsiteY6" fmla="*/ 409575 h 704850"/>
                            <a:gd name="connsiteX7" fmla="*/ 85725 w 4076800"/>
                            <a:gd name="connsiteY7" fmla="*/ 0 h 704850"/>
                            <a:gd name="connsiteX0" fmla="*/ 85725 w 4076800"/>
                            <a:gd name="connsiteY0" fmla="*/ 115 h 704965"/>
                            <a:gd name="connsiteX1" fmla="*/ 2086026 w 4076800"/>
                            <a:gd name="connsiteY1" fmla="*/ 57265 h 704965"/>
                            <a:gd name="connsiteX2" fmla="*/ 4010025 w 4076800"/>
                            <a:gd name="connsiteY2" fmla="*/ 115 h 704965"/>
                            <a:gd name="connsiteX3" fmla="*/ 4076700 w 4076800"/>
                            <a:gd name="connsiteY3" fmla="*/ 409690 h 704965"/>
                            <a:gd name="connsiteX4" fmla="*/ 4010025 w 4076800"/>
                            <a:gd name="connsiteY4" fmla="*/ 704965 h 704965"/>
                            <a:gd name="connsiteX5" fmla="*/ 1981249 w 4076800"/>
                            <a:gd name="connsiteY5" fmla="*/ 600190 h 704965"/>
                            <a:gd name="connsiteX6" fmla="*/ 85725 w 4076800"/>
                            <a:gd name="connsiteY6" fmla="*/ 704965 h 704965"/>
                            <a:gd name="connsiteX7" fmla="*/ 0 w 4076800"/>
                            <a:gd name="connsiteY7" fmla="*/ 409690 h 704965"/>
                            <a:gd name="connsiteX8" fmla="*/ 85725 w 4076800"/>
                            <a:gd name="connsiteY8" fmla="*/ 115 h 7049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076800" h="704965">
                              <a:moveTo>
                                <a:pt x="85725" y="115"/>
                              </a:moveTo>
                              <a:cubicBezTo>
                                <a:pt x="749317" y="-3060"/>
                                <a:pt x="1422434" y="60440"/>
                                <a:pt x="2086026" y="57265"/>
                              </a:cubicBezTo>
                              <a:lnTo>
                                <a:pt x="4010025" y="115"/>
                              </a:lnTo>
                              <a:cubicBezTo>
                                <a:pt x="4006850" y="114415"/>
                                <a:pt x="4079875" y="295390"/>
                                <a:pt x="4076700" y="409690"/>
                              </a:cubicBezTo>
                              <a:lnTo>
                                <a:pt x="4010025" y="704965"/>
                              </a:lnTo>
                              <a:cubicBezTo>
                                <a:pt x="3330591" y="701790"/>
                                <a:pt x="2660683" y="603365"/>
                                <a:pt x="1981249" y="600190"/>
                              </a:cubicBezTo>
                              <a:lnTo>
                                <a:pt x="85725" y="704965"/>
                              </a:lnTo>
                              <a:cubicBezTo>
                                <a:pt x="85725" y="600190"/>
                                <a:pt x="0" y="514465"/>
                                <a:pt x="0" y="409690"/>
                              </a:cubicBezTo>
                              <a:lnTo>
                                <a:pt x="85725" y="115"/>
                              </a:lnTo>
                              <a:close/>
                            </a:path>
                          </a:pathLst>
                        </a:cu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98A" w:rsidRPr="003E3333" w:rsidRDefault="0004098A" w:rsidP="00F97C7B">
                            <w:pPr>
                              <w:spacing w:after="0" w:line="240" w:lineRule="auto"/>
                              <w:rPr>
                                <w:rFonts w:ascii="Century Gothic" w:hAnsi="Century Gothic" w:cs="Arabic Typesetting"/>
                                <w:sz w:val="24"/>
                                <w:szCs w:val="24"/>
                              </w:rPr>
                            </w:pPr>
                            <w:r w:rsidRPr="003E3333">
                              <w:rPr>
                                <w:rFonts w:ascii="Century Gothic" w:hAnsi="Century Gothic" w:cs="Arabic Typesetting"/>
                                <w:sz w:val="24"/>
                                <w:szCs w:val="24"/>
                              </w:rPr>
                              <w:t xml:space="preserve">Please complete this form and provide supporting evidence as appropriate. </w:t>
                            </w:r>
                          </w:p>
                          <w:p w:rsidR="0004098A" w:rsidRPr="006949D3" w:rsidRDefault="0004098A" w:rsidP="006949D3">
                            <w:pPr>
                              <w:spacing w:after="0" w:line="240" w:lineRule="auto"/>
                              <w:rPr>
                                <w:rFonts w:ascii="Century Gothic" w:hAnsi="Century Gothic" w:cs="Arabic Typesetting"/>
                              </w:rPr>
                            </w:pPr>
                            <w:r w:rsidRPr="006949D3">
                              <w:rPr>
                                <w:rFonts w:ascii="Century Gothic" w:hAnsi="Century Gothic" w:cs="Arabic Typesetting"/>
                                <w:b/>
                              </w:rPr>
                              <w:t>Note: Submission of fraudulent documents and false information will lead to refusal.</w:t>
                            </w:r>
                          </w:p>
                          <w:p w:rsidR="0004098A" w:rsidRPr="00F97C7B" w:rsidRDefault="0004098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D9FCB" id="Text Box 2" o:spid="_x0000_s1027" style="position:absolute;margin-left:52.5pt;margin-top:-37.3pt;width:347.25pt;height:6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076800,7049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" adj="-11796480,,5400" path="m85725,115c749317,-3060,1422434,60440,2086026,57265l4010025,115v-3175,114300,69850,295275,66675,409575l4010025,704965c3330591,701790,2660683,603365,1981249,600190l85725,704965c85725,600190,,514465,,409690l85725,115xe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stroke joinstyle="miter"/>
                <v:formulas/>
                <v:path o:connecttype="custom" o:connectlocs="92733,137;2256557,68088;4337841,137;4409967,487119;4337841,838200;2143214,713623;92733,838200;0,487119;92733,137" o:connectangles="0,0,0,0,0,0,0,0,0" textboxrect="0,0,4076800,704965"/>
                <v:textbox>
                  <w:txbxContent>
                    <w:p w:rsidR="0004098A" w:rsidRPr="003E3333" w:rsidRDefault="0004098A" w:rsidP="00F97C7B">
                      <w:pPr>
                        <w:spacing w:after="0" w:line="240" w:lineRule="auto"/>
                        <w:rPr>
                          <w:rFonts w:ascii="Century Gothic" w:hAnsi="Century Gothic" w:cs="Arabic Typesetting"/>
                          <w:sz w:val="24"/>
                          <w:szCs w:val="24"/>
                        </w:rPr>
                      </w:pPr>
                      <w:r w:rsidRPr="003E3333">
                        <w:rPr>
                          <w:rFonts w:ascii="Century Gothic" w:hAnsi="Century Gothic" w:cs="Arabic Typesetting"/>
                          <w:sz w:val="24"/>
                          <w:szCs w:val="24"/>
                        </w:rPr>
                        <w:t xml:space="preserve">Please complete this form and provide supporting evidence as appropriate. </w:t>
                      </w:r>
                    </w:p>
                    <w:p w:rsidR="0004098A" w:rsidRPr="006949D3" w:rsidRDefault="0004098A" w:rsidP="006949D3">
                      <w:pPr>
                        <w:spacing w:after="0" w:line="240" w:lineRule="auto"/>
                        <w:rPr>
                          <w:rFonts w:ascii="Century Gothic" w:hAnsi="Century Gothic" w:cs="Arabic Typesetting"/>
                        </w:rPr>
                      </w:pPr>
                      <w:r w:rsidRPr="006949D3">
                        <w:rPr>
                          <w:rFonts w:ascii="Century Gothic" w:hAnsi="Century Gothic" w:cs="Arabic Typesetting"/>
                          <w:b/>
                        </w:rPr>
                        <w:t>Note: Submission of fraudulent documents and false information will lead to refusal.</w:t>
                      </w:r>
                    </w:p>
                    <w:p w:rsidR="0004098A" w:rsidRPr="00F97C7B" w:rsidRDefault="0004098A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27F80" w:rsidRDefault="00427F80" w:rsidP="00E720F7">
      <w:pPr>
        <w:spacing w:line="260" w:lineRule="exact"/>
        <w:ind w:left="100" w:right="-53"/>
        <w:rPr>
          <w:rFonts w:ascii="Calibri" w:eastAsia="Calibri" w:hAnsi="Calibri" w:cs="Calibri"/>
          <w:b/>
          <w:spacing w:val="1"/>
        </w:rPr>
      </w:pPr>
      <w:r w:rsidRPr="00427F80">
        <w:rPr>
          <w:rFonts w:ascii="Calibri" w:eastAsia="Calibri" w:hAnsi="Calibri" w:cs="Calibri"/>
          <w:b/>
          <w:noProof/>
          <w:spacing w:val="1"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596CC9D" wp14:editId="5534663F">
                <wp:simplePos x="0" y="0"/>
                <wp:positionH relativeFrom="margin">
                  <wp:align>left</wp:align>
                </wp:positionH>
                <wp:positionV relativeFrom="paragraph">
                  <wp:posOffset>88265</wp:posOffset>
                </wp:positionV>
                <wp:extent cx="6248400" cy="864704"/>
                <wp:effectExtent l="0" t="0" r="19050" b="1206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8647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4098A" w:rsidRPr="003E3333" w:rsidRDefault="0004098A" w:rsidP="00427F80">
                            <w:pPr>
                              <w:spacing w:after="0" w:line="240" w:lineRule="auto"/>
                              <w:rPr>
                                <w:rFonts w:ascii="Century Gothic" w:hAnsi="Century Gothic"/>
                              </w:rPr>
                            </w:pPr>
                            <w:r w:rsidRPr="003E3333">
                              <w:rPr>
                                <w:rFonts w:ascii="Century Gothic" w:hAnsi="Century Gothic"/>
                                <w:b/>
                              </w:rPr>
                              <w:t>Instructions</w:t>
                            </w:r>
                            <w:r w:rsidRPr="003E3333">
                              <w:rPr>
                                <w:rFonts w:ascii="Century Gothic" w:hAnsi="Century Gothic"/>
                              </w:rPr>
                              <w:t xml:space="preserve">: </w:t>
                            </w:r>
                          </w:p>
                          <w:p w:rsidR="0004098A" w:rsidRPr="003E3333" w:rsidRDefault="0004098A" w:rsidP="00427F80">
                            <w:pPr>
                              <w:spacing w:after="0" w:line="240" w:lineRule="auto"/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</w:pPr>
                            <w:r w:rsidRPr="003E3333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3E3333">
                              <w:rPr>
                                <w:rFonts w:ascii="Century Gothic" w:hAnsi="Century Gothic"/>
                                <w:sz w:val="20"/>
                                <w:szCs w:val="20"/>
                              </w:rPr>
                              <w:t xml:space="preserve">i.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C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m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p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l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te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ly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2"/>
                                <w:sz w:val="20"/>
                                <w:szCs w:val="20"/>
                              </w:rPr>
                              <w:t>s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e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>c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t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i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n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s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t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h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at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2"/>
                                <w:sz w:val="20"/>
                                <w:szCs w:val="20"/>
                              </w:rPr>
                              <w:t>a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pp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2"/>
                                <w:sz w:val="20"/>
                                <w:szCs w:val="20"/>
                              </w:rPr>
                              <w:t>l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y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to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y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>o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u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r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bus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i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1"/>
                                <w:sz w:val="20"/>
                                <w:szCs w:val="20"/>
                              </w:rPr>
                              <w:t>n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pacing w:val="-1"/>
                                <w:sz w:val="20"/>
                                <w:szCs w:val="20"/>
                              </w:rPr>
                              <w:t>es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s needs in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b/>
                                <w:sz w:val="20"/>
                                <w:szCs w:val="20"/>
                              </w:rPr>
                              <w:t>BLOCK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 letters</w:t>
                            </w:r>
                          </w:p>
                          <w:p w:rsidR="0004098A" w:rsidRPr="003E3333" w:rsidRDefault="0004098A" w:rsidP="002832CA">
                            <w:pPr>
                              <w:spacing w:after="0" w:line="240" w:lineRule="auto"/>
                              <w:ind w:left="720"/>
                              <w:rPr>
                                <w:rFonts w:ascii="Century Gothic" w:eastAsia="Calibri" w:hAnsi="Century Gothic" w:cs="Calibri"/>
                                <w:b/>
                                <w:sz w:val="16"/>
                                <w:szCs w:val="16"/>
                              </w:rPr>
                            </w:pP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ii. Attach photocopies of relevant documents including Certificate of Company Registration, CO7</w:t>
                            </w:r>
                            <w:r w:rsidR="00C647C5"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C647C5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CO2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 xml:space="preserve"> and a Government Issued Identification.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b/>
                                <w:sz w:val="16"/>
                                <w:szCs w:val="16"/>
                              </w:rPr>
                              <w:t>(</w:t>
                            </w:r>
                            <w:r w:rsidR="00C647C5">
                              <w:rPr>
                                <w:rFonts w:ascii="Century Gothic" w:eastAsia="Calibri" w:hAnsi="Century Gothic" w:cs="Calibri"/>
                                <w:b/>
                                <w:sz w:val="16"/>
                                <w:szCs w:val="16"/>
                              </w:rPr>
                              <w:t>REQUIRED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b/>
                                <w:sz w:val="16"/>
                                <w:szCs w:val="16"/>
                              </w:rPr>
                              <w:t>).</w:t>
                            </w:r>
                          </w:p>
                          <w:p w:rsidR="0004098A" w:rsidRPr="003E3333" w:rsidRDefault="0004098A" w:rsidP="00427F80">
                            <w:pPr>
                              <w:spacing w:after="0" w:line="240" w:lineRule="auto"/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</w:pPr>
                            <w:r w:rsidRPr="003E3333">
                              <w:rPr>
                                <w:rFonts w:ascii="Century Gothic" w:eastAsia="Calibri" w:hAnsi="Century Gothic" w:cs="Calibri"/>
                                <w:b/>
                                <w:sz w:val="16"/>
                                <w:szCs w:val="16"/>
                              </w:rPr>
                              <w:tab/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iii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16"/>
                                <w:szCs w:val="16"/>
                              </w:rPr>
                              <w:t xml:space="preserve">. </w:t>
                            </w:r>
                            <w:r w:rsidRPr="003E3333">
                              <w:rPr>
                                <w:rFonts w:ascii="Century Gothic" w:eastAsia="Calibri" w:hAnsi="Century Gothic" w:cs="Calibri"/>
                                <w:sz w:val="20"/>
                                <w:szCs w:val="20"/>
                              </w:rPr>
                              <w:t>All fields are mandatory except otherwise stated.</w:t>
                            </w:r>
                          </w:p>
                          <w:p w:rsidR="0004098A" w:rsidRDefault="0004098A" w:rsidP="00427F80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6CC9D" id="_x0000_s1028" type="#_x0000_t202" style="position:absolute;left:0;text-align:left;margin-left:0;margin-top:6.95pt;width:492pt;height:68.1pt;z-index:2517032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">
                <v:textbox>
                  <w:txbxContent>
                    <w:p w:rsidR="0004098A" w:rsidRPr="003E3333" w:rsidRDefault="0004098A" w:rsidP="00427F80">
                      <w:pPr>
                        <w:spacing w:after="0" w:line="240" w:lineRule="auto"/>
                        <w:rPr>
                          <w:rFonts w:ascii="Century Gothic" w:hAnsi="Century Gothic"/>
                        </w:rPr>
                      </w:pPr>
                      <w:r w:rsidRPr="003E3333">
                        <w:rPr>
                          <w:rFonts w:ascii="Century Gothic" w:hAnsi="Century Gothic"/>
                          <w:b/>
                        </w:rPr>
                        <w:t>Instructions</w:t>
                      </w:r>
                      <w:r w:rsidRPr="003E3333">
                        <w:rPr>
                          <w:rFonts w:ascii="Century Gothic" w:hAnsi="Century Gothic"/>
                        </w:rPr>
                        <w:t xml:space="preserve">: </w:t>
                      </w:r>
                    </w:p>
                    <w:p w:rsidR="0004098A" w:rsidRPr="003E3333" w:rsidRDefault="0004098A" w:rsidP="00427F80">
                      <w:pPr>
                        <w:spacing w:after="0" w:line="240" w:lineRule="auto"/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</w:pPr>
                      <w:r w:rsidRPr="003E3333">
                        <w:rPr>
                          <w:rFonts w:ascii="Century Gothic" w:hAnsi="Century Gothic"/>
                        </w:rPr>
                        <w:tab/>
                      </w:r>
                      <w:r w:rsidRPr="003E3333">
                        <w:rPr>
                          <w:rFonts w:ascii="Century Gothic" w:hAnsi="Century Gothic"/>
                          <w:sz w:val="20"/>
                          <w:szCs w:val="20"/>
                        </w:rPr>
                        <w:t xml:space="preserve">i. 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C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>o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m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p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l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e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te 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>o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n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ly 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2"/>
                          <w:sz w:val="20"/>
                          <w:szCs w:val="20"/>
                        </w:rPr>
                        <w:t>s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e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>c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t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i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>o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n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s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 xml:space="preserve"> 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t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h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at 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2"/>
                          <w:sz w:val="20"/>
                          <w:szCs w:val="20"/>
                        </w:rPr>
                        <w:t>a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pp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2"/>
                          <w:sz w:val="20"/>
                          <w:szCs w:val="20"/>
                        </w:rPr>
                        <w:t>l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y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 xml:space="preserve"> 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to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 xml:space="preserve"> 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y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>o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u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r 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bus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i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1"/>
                          <w:sz w:val="20"/>
                          <w:szCs w:val="20"/>
                        </w:rPr>
                        <w:t>n</w:t>
                      </w:r>
                      <w:r w:rsidRPr="003E3333">
                        <w:rPr>
                          <w:rFonts w:ascii="Century Gothic" w:eastAsia="Calibri" w:hAnsi="Century Gothic" w:cs="Calibri"/>
                          <w:spacing w:val="-1"/>
                          <w:sz w:val="20"/>
                          <w:szCs w:val="20"/>
                        </w:rPr>
                        <w:t>es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s needs in </w:t>
                      </w:r>
                      <w:r w:rsidRPr="003E3333">
                        <w:rPr>
                          <w:rFonts w:ascii="Century Gothic" w:eastAsia="Calibri" w:hAnsi="Century Gothic" w:cs="Calibri"/>
                          <w:b/>
                          <w:sz w:val="20"/>
                          <w:szCs w:val="20"/>
                        </w:rPr>
                        <w:t>BLOCK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 letters</w:t>
                      </w:r>
                    </w:p>
                    <w:p w:rsidR="0004098A" w:rsidRPr="003E3333" w:rsidRDefault="0004098A" w:rsidP="002832CA">
                      <w:pPr>
                        <w:spacing w:after="0" w:line="240" w:lineRule="auto"/>
                        <w:ind w:left="720"/>
                        <w:rPr>
                          <w:rFonts w:ascii="Century Gothic" w:eastAsia="Calibri" w:hAnsi="Century Gothic" w:cs="Calibri"/>
                          <w:b/>
                          <w:sz w:val="16"/>
                          <w:szCs w:val="16"/>
                        </w:rPr>
                      </w:pP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ii. Attach photocopies of relevant documents including Certificate of Company Registration, CO7</w:t>
                      </w:r>
                      <w:r w:rsidR="00C647C5"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, </w:t>
                      </w:r>
                      <w:r w:rsidR="00C647C5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CO2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 xml:space="preserve"> and a Government Issued Identification. </w:t>
                      </w:r>
                      <w:r w:rsidRPr="003E3333">
                        <w:rPr>
                          <w:rFonts w:ascii="Century Gothic" w:eastAsia="Calibri" w:hAnsi="Century Gothic" w:cs="Calibri"/>
                          <w:b/>
                          <w:sz w:val="16"/>
                          <w:szCs w:val="16"/>
                        </w:rPr>
                        <w:t>(</w:t>
                      </w:r>
                      <w:r w:rsidR="00C647C5">
                        <w:rPr>
                          <w:rFonts w:ascii="Century Gothic" w:eastAsia="Calibri" w:hAnsi="Century Gothic" w:cs="Calibri"/>
                          <w:b/>
                          <w:sz w:val="16"/>
                          <w:szCs w:val="16"/>
                        </w:rPr>
                        <w:t>REQUIRED</w:t>
                      </w:r>
                      <w:r w:rsidRPr="003E3333">
                        <w:rPr>
                          <w:rFonts w:ascii="Century Gothic" w:eastAsia="Calibri" w:hAnsi="Century Gothic" w:cs="Calibri"/>
                          <w:b/>
                          <w:sz w:val="16"/>
                          <w:szCs w:val="16"/>
                        </w:rPr>
                        <w:t>).</w:t>
                      </w:r>
                    </w:p>
                    <w:p w:rsidR="0004098A" w:rsidRPr="003E3333" w:rsidRDefault="0004098A" w:rsidP="00427F80">
                      <w:pPr>
                        <w:spacing w:after="0" w:line="240" w:lineRule="auto"/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</w:pPr>
                      <w:r w:rsidRPr="003E3333">
                        <w:rPr>
                          <w:rFonts w:ascii="Century Gothic" w:eastAsia="Calibri" w:hAnsi="Century Gothic" w:cs="Calibri"/>
                          <w:b/>
                          <w:sz w:val="16"/>
                          <w:szCs w:val="16"/>
                        </w:rPr>
                        <w:tab/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iii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16"/>
                          <w:szCs w:val="16"/>
                        </w:rPr>
                        <w:t xml:space="preserve">. </w:t>
                      </w:r>
                      <w:r w:rsidRPr="003E3333">
                        <w:rPr>
                          <w:rFonts w:ascii="Century Gothic" w:eastAsia="Calibri" w:hAnsi="Century Gothic" w:cs="Calibri"/>
                          <w:sz w:val="20"/>
                          <w:szCs w:val="20"/>
                        </w:rPr>
                        <w:t>All fields are mandatory except otherwise stated.</w:t>
                      </w:r>
                    </w:p>
                    <w:p w:rsidR="0004098A" w:rsidRDefault="0004098A" w:rsidP="00427F80">
                      <w:pPr>
                        <w:spacing w:line="240" w:lineRule="auto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27F80" w:rsidRDefault="00427F80" w:rsidP="00E720F7">
      <w:pPr>
        <w:spacing w:line="260" w:lineRule="exact"/>
        <w:ind w:left="100" w:right="-53"/>
        <w:rPr>
          <w:rFonts w:ascii="Calibri" w:eastAsia="Calibri" w:hAnsi="Calibri" w:cs="Calibri"/>
          <w:b/>
          <w:spacing w:val="1"/>
        </w:rPr>
      </w:pPr>
    </w:p>
    <w:p w:rsidR="00B2527C" w:rsidRDefault="00B2527C" w:rsidP="00E720F7">
      <w:pPr>
        <w:spacing w:line="200" w:lineRule="exact"/>
        <w:rPr>
          <w:rFonts w:ascii="Calibri" w:eastAsia="Calibri" w:hAnsi="Calibri" w:cs="Calibri"/>
          <w:b/>
          <w:spacing w:val="1"/>
        </w:rPr>
      </w:pPr>
    </w:p>
    <w:p w:rsidR="00B2527C" w:rsidRDefault="00B2527C" w:rsidP="00E720F7">
      <w:pPr>
        <w:spacing w:line="200" w:lineRule="exact"/>
        <w:rPr>
          <w:rFonts w:ascii="Calibri" w:eastAsia="Calibri" w:hAnsi="Calibri" w:cs="Calibri"/>
          <w:b/>
          <w:spacing w:val="1"/>
        </w:rPr>
      </w:pPr>
    </w:p>
    <w:tbl>
      <w:tblPr>
        <w:tblpPr w:leftFromText="180" w:rightFromText="180" w:vertAnchor="text" w:horzAnchor="margin" w:tblpY="148"/>
        <w:tblW w:w="98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5"/>
        <w:gridCol w:w="1980"/>
        <w:gridCol w:w="1260"/>
        <w:gridCol w:w="270"/>
        <w:gridCol w:w="1350"/>
        <w:gridCol w:w="1170"/>
        <w:gridCol w:w="720"/>
        <w:gridCol w:w="1170"/>
        <w:gridCol w:w="1313"/>
      </w:tblGrid>
      <w:tr w:rsidR="00B2527C" w:rsidTr="00DF3CC6">
        <w:trPr>
          <w:trHeight w:val="530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2527C" w:rsidRPr="00E63172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SECTION 1</w:t>
            </w:r>
          </w:p>
        </w:tc>
        <w:tc>
          <w:tcPr>
            <w:tcW w:w="9233" w:type="dxa"/>
            <w:gridSpan w:val="8"/>
          </w:tcPr>
          <w:p w:rsidR="00B2527C" w:rsidRPr="0052177A" w:rsidRDefault="00B2527C" w:rsidP="00DF3CC6">
            <w:pPr>
              <w:spacing w:after="0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b/>
                <w:sz w:val="20"/>
                <w:szCs w:val="20"/>
              </w:rPr>
              <w:t>Complete this section with information about you</w:t>
            </w:r>
            <w:r w:rsidR="00012668">
              <w:rPr>
                <w:rFonts w:ascii="Century Gothic" w:eastAsia="Calibri" w:hAnsi="Century Gothic" w:cs="Calibri"/>
                <w:b/>
                <w:sz w:val="20"/>
                <w:szCs w:val="20"/>
              </w:rPr>
              <w:t>r organization and attach copies</w:t>
            </w:r>
            <w:r w:rsidRPr="0052177A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of </w:t>
            </w:r>
            <w:r w:rsidR="00012668">
              <w:rPr>
                <w:rFonts w:ascii="Century Gothic" w:eastAsia="Calibri" w:hAnsi="Century Gothic" w:cs="Calibri"/>
                <w:b/>
                <w:sz w:val="20"/>
                <w:szCs w:val="20"/>
              </w:rPr>
              <w:t>supporting documents</w:t>
            </w:r>
            <w:r w:rsidR="002832CA">
              <w:rPr>
                <w:rFonts w:ascii="Century Gothic" w:eastAsia="Calibri" w:hAnsi="Century Gothic" w:cs="Calibri"/>
                <w:b/>
                <w:sz w:val="20"/>
                <w:szCs w:val="20"/>
              </w:rPr>
              <w:t>.</w:t>
            </w:r>
          </w:p>
        </w:tc>
      </w:tr>
      <w:tr w:rsidR="00B2527C" w:rsidTr="00DF3CC6">
        <w:trPr>
          <w:trHeight w:val="432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B2527C" w:rsidRPr="0052177A" w:rsidRDefault="00B2527C" w:rsidP="00DF3CC6">
            <w:pPr>
              <w:spacing w:line="240" w:lineRule="exact"/>
              <w:ind w:left="102"/>
              <w:jc w:val="both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b/>
                <w:spacing w:val="1"/>
                <w:position w:val="1"/>
                <w:sz w:val="20"/>
                <w:szCs w:val="20"/>
              </w:rPr>
              <w:t>Merchant</w:t>
            </w:r>
            <w:r w:rsidRPr="0052177A">
              <w:rPr>
                <w:rFonts w:ascii="Century Gothic" w:eastAsia="Calibri" w:hAnsi="Century Gothic" w:cs="Calibri"/>
                <w:b/>
                <w:spacing w:val="-7"/>
                <w:position w:val="1"/>
                <w:sz w:val="20"/>
                <w:szCs w:val="20"/>
              </w:rPr>
              <w:t xml:space="preserve"> </w:t>
            </w:r>
            <w:r w:rsidRPr="0052177A">
              <w:rPr>
                <w:rFonts w:ascii="Century Gothic" w:eastAsia="Calibri" w:hAnsi="Century Gothic" w:cs="Calibri"/>
                <w:b/>
                <w:spacing w:val="1"/>
                <w:position w:val="1"/>
                <w:sz w:val="20"/>
                <w:szCs w:val="20"/>
              </w:rPr>
              <w:t>N</w:t>
            </w: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>a</w:t>
            </w:r>
            <w:r w:rsidRPr="0052177A">
              <w:rPr>
                <w:rFonts w:ascii="Century Gothic" w:eastAsia="Calibri" w:hAnsi="Century Gothic" w:cs="Calibri"/>
                <w:b/>
                <w:spacing w:val="1"/>
                <w:position w:val="1"/>
                <w:sz w:val="20"/>
                <w:szCs w:val="20"/>
              </w:rPr>
              <w:t>m</w:t>
            </w: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 xml:space="preserve">e:                                                                                 </w:t>
            </w:r>
            <w:r w:rsidRPr="0052177A">
              <w:rPr>
                <w:rFonts w:ascii="Century Gothic" w:eastAsia="Calibri" w:hAnsi="Century Gothic" w:cs="Calibri"/>
                <w:b/>
                <w:spacing w:val="45"/>
                <w:position w:val="1"/>
                <w:sz w:val="20"/>
                <w:szCs w:val="20"/>
              </w:rPr>
              <w:t xml:space="preserve"> </w:t>
            </w:r>
          </w:p>
        </w:tc>
      </w:tr>
      <w:tr w:rsidR="00B2527C" w:rsidTr="00DF3CC6">
        <w:trPr>
          <w:trHeight w:val="441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B2527C" w:rsidRPr="0052177A" w:rsidRDefault="00B2527C" w:rsidP="00DF3CC6">
            <w:pPr>
              <w:spacing w:line="24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 xml:space="preserve">Merchant </w:t>
            </w:r>
            <w:r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 xml:space="preserve">Location/office </w:t>
            </w: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>Address:</w:t>
            </w:r>
          </w:p>
        </w:tc>
      </w:tr>
      <w:tr w:rsidR="00B2527C" w:rsidTr="00DF3CC6">
        <w:trPr>
          <w:trHeight w:val="441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B2527C" w:rsidRPr="0052177A" w:rsidRDefault="00B2527C" w:rsidP="00DF3CC6">
            <w:pPr>
              <w:spacing w:line="24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>Merchant Email</w:t>
            </w: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 xml:space="preserve"> </w:t>
            </w:r>
            <w:r w:rsidRPr="0052177A">
              <w:rPr>
                <w:rFonts w:ascii="Century Gothic" w:eastAsia="Calibri" w:hAnsi="Century Gothic" w:cs="Calibri"/>
                <w:b/>
                <w:spacing w:val="-6"/>
                <w:position w:val="1"/>
                <w:sz w:val="20"/>
                <w:szCs w:val="20"/>
              </w:rPr>
              <w:t xml:space="preserve"> </w:t>
            </w: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>A</w:t>
            </w:r>
            <w:r w:rsidRPr="0052177A">
              <w:rPr>
                <w:rFonts w:ascii="Century Gothic" w:eastAsia="Calibri" w:hAnsi="Century Gothic" w:cs="Calibri"/>
                <w:b/>
                <w:spacing w:val="1"/>
                <w:position w:val="1"/>
                <w:sz w:val="20"/>
                <w:szCs w:val="20"/>
              </w:rPr>
              <w:t>ddr</w:t>
            </w:r>
            <w:r w:rsidRPr="0052177A">
              <w:rPr>
                <w:rFonts w:ascii="Century Gothic" w:eastAsia="Calibri" w:hAnsi="Century Gothic" w:cs="Calibri"/>
                <w:b/>
                <w:position w:val="1"/>
                <w:sz w:val="20"/>
                <w:szCs w:val="20"/>
              </w:rPr>
              <w:t>ess:</w:t>
            </w:r>
          </w:p>
        </w:tc>
      </w:tr>
      <w:tr w:rsidR="00B2527C" w:rsidTr="00DF3CC6">
        <w:trPr>
          <w:trHeight w:val="598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4860" w:type="dxa"/>
            <w:gridSpan w:val="4"/>
          </w:tcPr>
          <w:p w:rsidR="00B2527C" w:rsidRPr="0052177A" w:rsidRDefault="00B2527C" w:rsidP="00DF3CC6">
            <w:pPr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 xml:space="preserve">ame of 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P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="002832C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ncipal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Owner</w:t>
            </w:r>
            <w:r w:rsidR="002832C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1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  <w:tc>
          <w:tcPr>
            <w:tcW w:w="4373" w:type="dxa"/>
            <w:gridSpan w:val="4"/>
          </w:tcPr>
          <w:p w:rsidR="00B2527C" w:rsidRPr="0052177A" w:rsidRDefault="00B2527C" w:rsidP="00DF3CC6">
            <w:pPr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Residential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Add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ss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616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4860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Occupation:</w:t>
            </w:r>
          </w:p>
        </w:tc>
        <w:tc>
          <w:tcPr>
            <w:tcW w:w="4373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Office/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 </w:t>
            </w:r>
            <w:r w:rsidR="002832C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Mobile 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o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621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4860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 xml:space="preserve">ame of 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P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="002832C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ncipal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Owner</w:t>
            </w:r>
            <w:r w:rsidR="002832C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2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  <w:tc>
          <w:tcPr>
            <w:tcW w:w="4373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Residential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Add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ss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598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4860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Occupat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  <w:tc>
          <w:tcPr>
            <w:tcW w:w="4373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Office/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 </w:t>
            </w:r>
            <w:r w:rsidR="00165F70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Mobile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No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616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4860" w:type="dxa"/>
            <w:gridSpan w:val="4"/>
          </w:tcPr>
          <w:p w:rsidR="00B2527C" w:rsidRPr="0052177A" w:rsidRDefault="00B2527C" w:rsidP="00DF3CC6">
            <w:pPr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 xml:space="preserve">ame of 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P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="00C647C5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ncipal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Owner</w:t>
            </w:r>
            <w:r w:rsidR="002832CA">
              <w:rPr>
                <w:rFonts w:ascii="Century Gothic" w:eastAsia="Calibri" w:hAnsi="Century Gothic" w:cs="Calibri"/>
                <w:sz w:val="20"/>
                <w:szCs w:val="20"/>
              </w:rPr>
              <w:t xml:space="preserve"> 3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  <w:tc>
          <w:tcPr>
            <w:tcW w:w="4373" w:type="dxa"/>
            <w:gridSpan w:val="4"/>
          </w:tcPr>
          <w:p w:rsidR="00B2527C" w:rsidRPr="0052177A" w:rsidRDefault="00B2527C" w:rsidP="00DF3CC6">
            <w:pPr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Residential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Add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ss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530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4860" w:type="dxa"/>
            <w:gridSpan w:val="4"/>
          </w:tcPr>
          <w:p w:rsidR="00B2527C" w:rsidRPr="0002444D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Occupat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52177A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  <w:tc>
          <w:tcPr>
            <w:tcW w:w="4373" w:type="dxa"/>
            <w:gridSpan w:val="4"/>
          </w:tcPr>
          <w:p w:rsidR="00B2527C" w:rsidRPr="0052177A" w:rsidRDefault="00B2527C" w:rsidP="00DF3CC6">
            <w:pPr>
              <w:spacing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Office/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 </w:t>
            </w:r>
            <w:r w:rsidR="00165F70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Mobile</w:t>
            </w:r>
            <w:r w:rsidRPr="0052177A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 No</w:t>
            </w: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639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165F70" w:rsidRDefault="004A34BA" w:rsidP="00DF3CC6">
            <w:pPr>
              <w:spacing w:line="200" w:lineRule="exact"/>
              <w:ind w:left="102"/>
              <w:rPr>
                <w:rFonts w:ascii="Century Gothic" w:hAnsi="Century Gothic"/>
                <w:sz w:val="20"/>
                <w:szCs w:val="20"/>
              </w:rPr>
            </w:pPr>
            <w:r w:rsidRPr="00D46D98">
              <w:rPr>
                <w:rFonts w:ascii="Century Gothic" w:hAnsi="Century Gothic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63E87F" wp14:editId="23DB251C">
                      <wp:simplePos x="0" y="0"/>
                      <wp:positionH relativeFrom="column">
                        <wp:posOffset>4167616</wp:posOffset>
                      </wp:positionH>
                      <wp:positionV relativeFrom="paragraph">
                        <wp:posOffset>23495</wp:posOffset>
                      </wp:positionV>
                      <wp:extent cx="323850" cy="115570"/>
                      <wp:effectExtent l="0" t="0" r="19050" b="1778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3850" cy="1155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63E87F" id="Text Box 13" o:spid="_x0000_s1029" type="#_x0000_t202" style="position:absolute;left:0;text-align:left;margin-left:328.15pt;margin-top:1.85pt;width:25.5pt;height:9.1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 w:rsidRPr="00D46D98">
              <w:rPr>
                <w:rFonts w:ascii="Century Gothic" w:hAnsi="Century Gothic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6D34ACC8" wp14:editId="18D577DC">
                      <wp:simplePos x="0" y="0"/>
                      <wp:positionH relativeFrom="column">
                        <wp:posOffset>3446780</wp:posOffset>
                      </wp:positionH>
                      <wp:positionV relativeFrom="paragraph">
                        <wp:posOffset>13970</wp:posOffset>
                      </wp:positionV>
                      <wp:extent cx="323850" cy="115570"/>
                      <wp:effectExtent l="0" t="0" r="19050" b="1778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3850" cy="1155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34ACC8" id="Text Box 27" o:spid="_x0000_s1030" type="#_x0000_t202" style="position:absolute;left:0;text-align:left;margin-left:271.4pt;margin-top:1.1pt;width:25.5pt;height:9.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 w:rsidR="00B2527C" w:rsidRPr="00D46D98">
              <w:rPr>
                <w:rFonts w:ascii="Century Gothic" w:hAnsi="Century Gothic"/>
                <w:sz w:val="20"/>
                <w:szCs w:val="20"/>
              </w:rPr>
              <w:t xml:space="preserve">Have you held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or holding </w:t>
            </w:r>
            <w:r w:rsidR="00B2527C" w:rsidRPr="00D46D98">
              <w:rPr>
                <w:rFonts w:ascii="Century Gothic" w:hAnsi="Century Gothic"/>
                <w:sz w:val="20"/>
                <w:szCs w:val="20"/>
              </w:rPr>
              <w:t xml:space="preserve">any political position before?     </w:t>
            </w:r>
            <w:r w:rsidR="00B2527C">
              <w:rPr>
                <w:rFonts w:ascii="Century Gothic" w:hAnsi="Century Gothic"/>
                <w:sz w:val="20"/>
                <w:szCs w:val="20"/>
              </w:rPr>
              <w:t xml:space="preserve">     </w:t>
            </w:r>
            <w:r w:rsidR="00DF3CC6"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="00B2527C" w:rsidRPr="00D46D98">
              <w:rPr>
                <w:rFonts w:ascii="Century Gothic" w:hAnsi="Century Gothic"/>
                <w:sz w:val="20"/>
                <w:szCs w:val="20"/>
              </w:rPr>
              <w:t>Yes</w:t>
            </w:r>
            <w:r w:rsidR="00330D02">
              <w:rPr>
                <w:rFonts w:ascii="Century Gothic" w:hAnsi="Century Gothic"/>
                <w:sz w:val="20"/>
                <w:szCs w:val="20"/>
              </w:rPr>
              <w:t xml:space="preserve">          </w:t>
            </w:r>
            <w:r w:rsidR="00DF3CC6">
              <w:rPr>
                <w:rFonts w:ascii="Century Gothic" w:hAnsi="Century Gothic"/>
                <w:sz w:val="20"/>
                <w:szCs w:val="20"/>
              </w:rPr>
              <w:t xml:space="preserve">      </w:t>
            </w:r>
            <w:r w:rsidR="00330D02">
              <w:rPr>
                <w:rFonts w:ascii="Century Gothic" w:hAnsi="Century Gothic"/>
                <w:sz w:val="20"/>
                <w:szCs w:val="20"/>
              </w:rPr>
              <w:t>No</w:t>
            </w:r>
          </w:p>
          <w:p w:rsidR="00B2527C" w:rsidRPr="00D46D98" w:rsidRDefault="00B2527C" w:rsidP="00DF3CC6">
            <w:pPr>
              <w:spacing w:after="0" w:line="200" w:lineRule="exact"/>
              <w:ind w:left="102"/>
              <w:rPr>
                <w:rFonts w:ascii="Century Gothic" w:eastAsia="Calibri" w:hAnsi="Century Gothic" w:cs="Calibri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If yes</w:t>
            </w:r>
            <w:r w:rsidR="00165F70">
              <w:rPr>
                <w:rFonts w:ascii="Century Gothic" w:hAnsi="Century Gothic"/>
                <w:sz w:val="20"/>
                <w:szCs w:val="20"/>
              </w:rPr>
              <w:t>, please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specify</w:t>
            </w:r>
            <w:r w:rsidR="00165F70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</w:tr>
      <w:tr w:rsidR="00B2527C" w:rsidTr="00DF3CC6">
        <w:trPr>
          <w:trHeight w:val="259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  <w:shd w:val="clear" w:color="auto" w:fill="BFBFBF" w:themeFill="background1" w:themeFillShade="BF"/>
            <w:vAlign w:val="center"/>
          </w:tcPr>
          <w:p w:rsidR="00B2527C" w:rsidRPr="005C7785" w:rsidRDefault="00DF3CC6" w:rsidP="00DF3CC6">
            <w:pPr>
              <w:spacing w:before="1" w:after="0"/>
              <w:ind w:left="102"/>
              <w:jc w:val="center"/>
              <w:rPr>
                <w:rFonts w:ascii="Century Gothic" w:eastAsia="Calibri" w:hAnsi="Century Gothic" w:cs="Calibri"/>
                <w:b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b/>
                <w:spacing w:val="1"/>
                <w:sz w:val="20"/>
                <w:szCs w:val="20"/>
              </w:rPr>
              <w:t>TYPE OF OWNERSHIP</w:t>
            </w:r>
          </w:p>
        </w:tc>
      </w:tr>
      <w:tr w:rsidR="00DF3CC6" w:rsidTr="00DF3CC6">
        <w:trPr>
          <w:trHeight w:val="970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DF3CC6" w:rsidRDefault="00DF3CC6" w:rsidP="00DF3CC6"/>
        </w:tc>
        <w:tc>
          <w:tcPr>
            <w:tcW w:w="9233" w:type="dxa"/>
            <w:gridSpan w:val="8"/>
          </w:tcPr>
          <w:p w:rsidR="00DF3CC6" w:rsidRDefault="00DF3CC6" w:rsidP="00DF3CC6">
            <w:pPr>
              <w:spacing w:before="1" w:after="0"/>
              <w:ind w:left="102"/>
              <w:rPr>
                <w:rFonts w:ascii="Century Gothic" w:eastAsia="Calibri" w:hAnsi="Century Gothic" w:cs="Calibri"/>
                <w:b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218D017F" wp14:editId="397F39A8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210848</wp:posOffset>
                      </wp:positionV>
                      <wp:extent cx="95250" cy="47625"/>
                      <wp:effectExtent l="0" t="0" r="19050" b="28575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" cy="47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8D017F" id="Text Box 25" o:spid="_x0000_s1031" type="#_x0000_t202" style="position:absolute;left:0;text-align:left;margin-left:-4.25pt;margin-top:16.6pt;width:7.5pt;height:3.7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" fillcolor="white [3201]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78798E3D" wp14:editId="6A52BAF6">
                      <wp:simplePos x="0" y="0"/>
                      <wp:positionH relativeFrom="column">
                        <wp:posOffset>4606401</wp:posOffset>
                      </wp:positionH>
                      <wp:positionV relativeFrom="paragraph">
                        <wp:posOffset>221008</wp:posOffset>
                      </wp:positionV>
                      <wp:extent cx="119270" cy="47211"/>
                      <wp:effectExtent l="0" t="0" r="1460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270" cy="47211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798E3D" id="Text Box 15" o:spid="_x0000_s1032" type="#_x0000_t202" style="position:absolute;left:0;text-align:left;margin-left:362.7pt;margin-top:17.4pt;width:9.4pt;height:3.7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" fillcolor="window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02DB5280" wp14:editId="32F8B7E4">
                      <wp:simplePos x="0" y="0"/>
                      <wp:positionH relativeFrom="column">
                        <wp:posOffset>2868599</wp:posOffset>
                      </wp:positionH>
                      <wp:positionV relativeFrom="paragraph">
                        <wp:posOffset>211096</wp:posOffset>
                      </wp:positionV>
                      <wp:extent cx="104775" cy="57150"/>
                      <wp:effectExtent l="0" t="0" r="28575" b="1905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" cy="571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DB5280" id="Text Box 14" o:spid="_x0000_s1033" type="#_x0000_t202" style="position:absolute;left:0;text-align:left;margin-left:225.85pt;margin-top:16.6pt;width:8.25pt;height:4.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" fillcolor="window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0AB372EF" wp14:editId="214D01C9">
                      <wp:simplePos x="0" y="0"/>
                      <wp:positionH relativeFrom="column">
                        <wp:posOffset>4660154</wp:posOffset>
                      </wp:positionH>
                      <wp:positionV relativeFrom="paragraph">
                        <wp:posOffset>52098</wp:posOffset>
                      </wp:positionV>
                      <wp:extent cx="85725" cy="47625"/>
                      <wp:effectExtent l="0" t="0" r="28575" b="28575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5725" cy="47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372EF" id="Text Box 53" o:spid="_x0000_s1034" type="#_x0000_t202" style="position:absolute;left:0;text-align:left;margin-left:366.95pt;margin-top:4.1pt;width:6.75pt;height:3.7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" fillcolor="white [3201]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224A3006" wp14:editId="13210BE8">
                      <wp:simplePos x="0" y="0"/>
                      <wp:positionH relativeFrom="column">
                        <wp:posOffset>977900</wp:posOffset>
                      </wp:positionH>
                      <wp:positionV relativeFrom="paragraph">
                        <wp:posOffset>203449</wp:posOffset>
                      </wp:positionV>
                      <wp:extent cx="95250" cy="57150"/>
                      <wp:effectExtent l="0" t="0" r="19050" b="1905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" cy="57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4A3006" id="Text Box 24" o:spid="_x0000_s1035" type="#_x0000_t202" style="position:absolute;left:0;text-align:left;margin-left:77pt;margin-top:16pt;width:7.5pt;height:4.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" fillcolor="white [3201]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75D27FD2" wp14:editId="277E9280">
                      <wp:simplePos x="0" y="0"/>
                      <wp:positionH relativeFrom="column">
                        <wp:posOffset>2860620</wp:posOffset>
                      </wp:positionH>
                      <wp:positionV relativeFrom="paragraph">
                        <wp:posOffset>60960</wp:posOffset>
                      </wp:positionV>
                      <wp:extent cx="76200" cy="64135"/>
                      <wp:effectExtent l="0" t="0" r="19050" b="1206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6200" cy="641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D27FD2" id="Text Box 26" o:spid="_x0000_s1036" type="#_x0000_t202" style="position:absolute;left:0;text-align:left;margin-left:225.25pt;margin-top:4.8pt;width:6pt;height:5.0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" fillcolor="white [3201]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3DC7120A" wp14:editId="190BE5CC">
                      <wp:simplePos x="0" y="0"/>
                      <wp:positionH relativeFrom="column">
                        <wp:posOffset>949435</wp:posOffset>
                      </wp:positionH>
                      <wp:positionV relativeFrom="paragraph">
                        <wp:posOffset>57564</wp:posOffset>
                      </wp:positionV>
                      <wp:extent cx="76200" cy="45719"/>
                      <wp:effectExtent l="0" t="0" r="19050" b="12065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6200" cy="4571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C7120A" id="Text Box 43" o:spid="_x0000_s1037" type="#_x0000_t202" style="position:absolute;left:0;text-align:left;margin-left:74.75pt;margin-top:4.55pt;width:6pt;height:3.6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" fillcolor="white [3201]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787B869E" wp14:editId="35E84E7D">
                      <wp:simplePos x="0" y="0"/>
                      <wp:positionH relativeFrom="column">
                        <wp:posOffset>-26670</wp:posOffset>
                      </wp:positionH>
                      <wp:positionV relativeFrom="paragraph">
                        <wp:posOffset>36195</wp:posOffset>
                      </wp:positionV>
                      <wp:extent cx="85725" cy="45719"/>
                      <wp:effectExtent l="0" t="0" r="28575" b="12065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5725" cy="4571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DF3CC6" w:rsidRDefault="00DF3CC6" w:rsidP="00DF3CC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7B869E" id="Text Box 52" o:spid="_x0000_s1038" type="#_x0000_t202" style="position:absolute;left:0;text-align:left;margin-left:-2.1pt;margin-top:2.85pt;width:6.75pt;height:3.6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" fillcolor="white [3201]" strokeweight=".5pt">
                      <v:textbox>
                        <w:txbxContent>
                          <w:p w:rsidR="00DF3CC6" w:rsidRDefault="00DF3CC6" w:rsidP="00DF3CC6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b/>
              </w:rPr>
              <w:t xml:space="preserve">   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Sole Owner        Limited Liability Company        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Public Liability Company  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 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>NGO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                            Government 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Partnership/Joint Venture  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Religious Organization  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  Other </w:t>
            </w:r>
          </w:p>
          <w:p w:rsidR="00DF3CC6" w:rsidRPr="00DF3CC6" w:rsidRDefault="00DF3CC6" w:rsidP="00DF3CC6">
            <w:pPr>
              <w:spacing w:before="1" w:after="0"/>
              <w:ind w:left="102"/>
              <w:rPr>
                <w:rFonts w:ascii="Century Gothic" w:eastAsia="Calibri" w:hAnsi="Century Gothic" w:cs="Calibri"/>
                <w:b/>
                <w:sz w:val="8"/>
                <w:szCs w:val="20"/>
              </w:rPr>
            </w:pPr>
          </w:p>
          <w:p w:rsidR="00DF3CC6" w:rsidRPr="0052177A" w:rsidRDefault="00DF3CC6" w:rsidP="00DF3CC6">
            <w:pPr>
              <w:spacing w:before="1" w:after="0"/>
              <w:rPr>
                <w:rFonts w:ascii="Century Gothic" w:eastAsia="Calibri" w:hAnsi="Century Gothic" w:cs="Calibri"/>
                <w:b/>
                <w:spacing w:val="1"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>(If others please specify………………………………………………………………………………………)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                      </w:t>
            </w:r>
            <w:r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             </w:t>
            </w:r>
            <w:r w:rsidRPr="005C7785">
              <w:rPr>
                <w:rFonts w:ascii="Century Gothic" w:eastAsia="Calibri" w:hAnsi="Century Gothic" w:cs="Calibri"/>
                <w:b/>
                <w:sz w:val="20"/>
                <w:szCs w:val="20"/>
              </w:rPr>
              <w:t xml:space="preserve">                         </w:t>
            </w:r>
          </w:p>
        </w:tc>
      </w:tr>
      <w:tr w:rsidR="00B2527C" w:rsidTr="00DF3CC6">
        <w:trPr>
          <w:trHeight w:val="522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1980" w:type="dxa"/>
          </w:tcPr>
          <w:p w:rsidR="00B2527C" w:rsidRDefault="00B2527C" w:rsidP="00DF3CC6"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D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a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t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e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 xml:space="preserve"> 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of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 xml:space="preserve"> 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Inco</w:t>
            </w:r>
            <w:r w:rsidRPr="00FD27CB">
              <w:rPr>
                <w:rFonts w:ascii="Century Gothic" w:eastAsia="Calibri" w:hAnsi="Century Gothic" w:cs="Calibri"/>
                <w:b/>
                <w:spacing w:val="-2"/>
                <w:sz w:val="16"/>
                <w:szCs w:val="16"/>
              </w:rPr>
              <w:t>r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porat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i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on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:</w:t>
            </w:r>
          </w:p>
        </w:tc>
        <w:tc>
          <w:tcPr>
            <w:tcW w:w="2880" w:type="dxa"/>
            <w:gridSpan w:val="3"/>
          </w:tcPr>
          <w:p w:rsidR="00B2527C" w:rsidRDefault="00B2527C" w:rsidP="00DF3CC6"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D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a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t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e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 xml:space="preserve"> 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of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 xml:space="preserve"> </w:t>
            </w:r>
            <w:r w:rsidR="00436079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 xml:space="preserve">Business 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C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o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m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m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en</w:t>
            </w:r>
            <w:r w:rsidRPr="00FD27CB">
              <w:rPr>
                <w:rFonts w:ascii="Century Gothic" w:eastAsia="Calibri" w:hAnsi="Century Gothic" w:cs="Calibri"/>
                <w:b/>
                <w:spacing w:val="-2"/>
                <w:sz w:val="16"/>
                <w:szCs w:val="16"/>
              </w:rPr>
              <w:t>ce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m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ent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:</w:t>
            </w:r>
          </w:p>
        </w:tc>
        <w:tc>
          <w:tcPr>
            <w:tcW w:w="1170" w:type="dxa"/>
          </w:tcPr>
          <w:p w:rsidR="00B2527C" w:rsidRDefault="00B2527C" w:rsidP="00DF3CC6"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RC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 xml:space="preserve"> N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u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m</w:t>
            </w:r>
            <w:r w:rsidRPr="00FD27CB">
              <w:rPr>
                <w:rFonts w:ascii="Century Gothic" w:eastAsia="Calibri" w:hAnsi="Century Gothic" w:cs="Calibri"/>
                <w:b/>
                <w:spacing w:val="-2"/>
                <w:sz w:val="16"/>
                <w:szCs w:val="16"/>
              </w:rPr>
              <w:t>b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er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:</w:t>
            </w:r>
          </w:p>
        </w:tc>
        <w:tc>
          <w:tcPr>
            <w:tcW w:w="1890" w:type="dxa"/>
            <w:gridSpan w:val="2"/>
          </w:tcPr>
          <w:p w:rsidR="00B2527C" w:rsidRDefault="00B2527C" w:rsidP="00DF3CC6"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Nu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m</w:t>
            </w:r>
            <w:r w:rsidRPr="00FD27CB">
              <w:rPr>
                <w:rFonts w:ascii="Century Gothic" w:eastAsia="Calibri" w:hAnsi="Century Gothic" w:cs="Calibri"/>
                <w:b/>
                <w:spacing w:val="-2"/>
                <w:sz w:val="16"/>
                <w:szCs w:val="16"/>
              </w:rPr>
              <w:t>b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 xml:space="preserve">er of 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L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oca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ti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on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s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:</w:t>
            </w:r>
          </w:p>
        </w:tc>
        <w:tc>
          <w:tcPr>
            <w:tcW w:w="1313" w:type="dxa"/>
          </w:tcPr>
          <w:p w:rsidR="00B2527C" w:rsidRDefault="00B2527C" w:rsidP="00DF3CC6"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S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t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a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f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f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 xml:space="preserve"> 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S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t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r</w:t>
            </w:r>
            <w:r w:rsidRPr="00FD27CB">
              <w:rPr>
                <w:rFonts w:ascii="Century Gothic" w:eastAsia="Calibri" w:hAnsi="Century Gothic" w:cs="Calibri"/>
                <w:b/>
                <w:spacing w:val="-2"/>
                <w:sz w:val="16"/>
                <w:szCs w:val="16"/>
              </w:rPr>
              <w:t>e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n</w:t>
            </w:r>
            <w:r w:rsidRPr="00FD27CB">
              <w:rPr>
                <w:rFonts w:ascii="Century Gothic" w:eastAsia="Calibri" w:hAnsi="Century Gothic" w:cs="Calibri"/>
                <w:b/>
                <w:spacing w:val="1"/>
                <w:sz w:val="16"/>
                <w:szCs w:val="16"/>
              </w:rPr>
              <w:t>g</w:t>
            </w:r>
            <w:r w:rsidRPr="00FD27CB">
              <w:rPr>
                <w:rFonts w:ascii="Century Gothic" w:eastAsia="Calibri" w:hAnsi="Century Gothic" w:cs="Calibri"/>
                <w:b/>
                <w:spacing w:val="-1"/>
                <w:sz w:val="16"/>
                <w:szCs w:val="16"/>
              </w:rPr>
              <w:t>t</w:t>
            </w:r>
            <w:r w:rsidRPr="00FD27CB">
              <w:rPr>
                <w:rFonts w:ascii="Century Gothic" w:eastAsia="Calibri" w:hAnsi="Century Gothic" w:cs="Calibri"/>
                <w:b/>
                <w:sz w:val="16"/>
                <w:szCs w:val="16"/>
              </w:rPr>
              <w:t>h</w:t>
            </w:r>
            <w:r>
              <w:rPr>
                <w:rFonts w:ascii="Calibri" w:eastAsia="Calibri" w:hAnsi="Calibri" w:cs="Calibri"/>
                <w:b/>
                <w:sz w:val="16"/>
                <w:szCs w:val="16"/>
              </w:rPr>
              <w:t>:</w:t>
            </w:r>
          </w:p>
        </w:tc>
      </w:tr>
      <w:tr w:rsidR="00B2527C" w:rsidTr="00DF3CC6">
        <w:trPr>
          <w:trHeight w:val="278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2527C" w:rsidRPr="00E63172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SECTION 2</w:t>
            </w:r>
          </w:p>
        </w:tc>
        <w:tc>
          <w:tcPr>
            <w:tcW w:w="9233" w:type="dxa"/>
            <w:gridSpan w:val="8"/>
          </w:tcPr>
          <w:p w:rsidR="00B2527C" w:rsidRPr="003E3333" w:rsidRDefault="00B2527C" w:rsidP="00DF3CC6">
            <w:pPr>
              <w:spacing w:after="0" w:line="240" w:lineRule="auto"/>
              <w:rPr>
                <w:rFonts w:ascii="Century Gothic" w:hAnsi="Century Gothic"/>
                <w:b/>
              </w:rPr>
            </w:pPr>
            <w:r w:rsidRPr="003E3333">
              <w:rPr>
                <w:rFonts w:ascii="Century Gothic" w:hAnsi="Century Gothic"/>
                <w:b/>
                <w:sz w:val="20"/>
                <w:szCs w:val="20"/>
              </w:rPr>
              <w:t xml:space="preserve">Complete this section with information </w:t>
            </w:r>
            <w:r w:rsidR="00165F70" w:rsidRPr="003E3333">
              <w:rPr>
                <w:rFonts w:ascii="Century Gothic" w:hAnsi="Century Gothic"/>
                <w:b/>
                <w:sz w:val="20"/>
                <w:szCs w:val="20"/>
              </w:rPr>
              <w:t>on</w:t>
            </w:r>
            <w:r w:rsidRPr="003E3333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3E3333">
              <w:rPr>
                <w:rFonts w:ascii="Century Gothic" w:hAnsi="Century Gothic"/>
                <w:b/>
                <w:noProof/>
                <w:sz w:val="20"/>
                <w:szCs w:val="20"/>
              </w:rPr>
              <w:t>your</w:t>
            </w:r>
            <w:r w:rsidRPr="003E3333">
              <w:rPr>
                <w:rFonts w:ascii="Century Gothic" w:hAnsi="Century Gothic"/>
                <w:b/>
                <w:sz w:val="20"/>
                <w:szCs w:val="20"/>
              </w:rPr>
              <w:t xml:space="preserve"> bank</w:t>
            </w:r>
            <w:r w:rsidR="00165F70" w:rsidRPr="003E3333">
              <w:rPr>
                <w:rFonts w:ascii="Century Gothic" w:hAnsi="Century Gothic"/>
                <w:b/>
                <w:sz w:val="20"/>
                <w:szCs w:val="20"/>
              </w:rPr>
              <w:t>ing relationship</w:t>
            </w:r>
          </w:p>
        </w:tc>
      </w:tr>
      <w:tr w:rsidR="00B2527C" w:rsidTr="00DF3CC6">
        <w:trPr>
          <w:trHeight w:val="162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  <w:shd w:val="clear" w:color="auto" w:fill="A6A6A6" w:themeFill="background1" w:themeFillShade="A6"/>
          </w:tcPr>
          <w:p w:rsidR="00B2527C" w:rsidRPr="003E3333" w:rsidRDefault="00B2527C" w:rsidP="00DF3CC6">
            <w:p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3E3333">
              <w:rPr>
                <w:rFonts w:ascii="Century Gothic" w:hAnsi="Century Gothic"/>
                <w:b/>
                <w:sz w:val="20"/>
                <w:szCs w:val="20"/>
              </w:rPr>
              <w:t>BANK DETAILS</w:t>
            </w:r>
          </w:p>
        </w:tc>
      </w:tr>
      <w:tr w:rsidR="00B2527C" w:rsidTr="00E77148">
        <w:trPr>
          <w:trHeight w:val="405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B2527C" w:rsidRPr="00012668" w:rsidRDefault="00012668" w:rsidP="00DF3CC6">
            <w:pPr>
              <w:spacing w:after="0"/>
              <w:rPr>
                <w:rFonts w:ascii="Century Gothic" w:eastAsia="Calibri" w:hAnsi="Century Gothic" w:cs="Calibri"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Bank Name: </w:t>
            </w:r>
          </w:p>
        </w:tc>
      </w:tr>
      <w:tr w:rsidR="00012668" w:rsidTr="00DF3CC6">
        <w:trPr>
          <w:trHeight w:val="432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012668" w:rsidRDefault="00012668" w:rsidP="00DF3CC6"/>
        </w:tc>
        <w:tc>
          <w:tcPr>
            <w:tcW w:w="9233" w:type="dxa"/>
            <w:gridSpan w:val="8"/>
          </w:tcPr>
          <w:p w:rsidR="00012668" w:rsidRDefault="00012668" w:rsidP="00DF3CC6">
            <w:pPr>
              <w:spacing w:after="0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52177A">
              <w:rPr>
                <w:rFonts w:ascii="Century Gothic" w:eastAsia="Calibri" w:hAnsi="Century Gothic" w:cs="Calibri"/>
                <w:sz w:val="20"/>
                <w:szCs w:val="20"/>
              </w:rPr>
              <w:t>Account N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>ame</w:t>
            </w:r>
            <w:r w:rsidRPr="00487796">
              <w:rPr>
                <w:rFonts w:ascii="Century Gothic" w:eastAsia="Calibri" w:hAnsi="Century Gothic" w:cs="Calibri"/>
              </w:rPr>
              <w:t>:</w:t>
            </w:r>
          </w:p>
        </w:tc>
      </w:tr>
      <w:tr w:rsidR="00B2527C" w:rsidTr="00DF3CC6">
        <w:trPr>
          <w:trHeight w:val="390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B2527C" w:rsidRPr="0052177A" w:rsidRDefault="003E3333" w:rsidP="00DF3CC6">
            <w:pPr>
              <w:spacing w:after="0"/>
              <w:rPr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position w:val="1"/>
                <w:sz w:val="20"/>
                <w:szCs w:val="20"/>
              </w:rPr>
              <w:t>Account Number</w:t>
            </w:r>
            <w:r w:rsidR="00B2527C" w:rsidRPr="0052177A">
              <w:rPr>
                <w:rFonts w:ascii="Century Gothic" w:eastAsia="Calibri" w:hAnsi="Century Gothic" w:cs="Calibri"/>
                <w:position w:val="1"/>
                <w:sz w:val="20"/>
                <w:szCs w:val="20"/>
              </w:rPr>
              <w:t>:</w:t>
            </w:r>
            <w:r w:rsidR="00012668">
              <w:rPr>
                <w:rFonts w:ascii="Century Gothic" w:eastAsia="Calibri" w:hAnsi="Century Gothic" w:cs="Calibri"/>
                <w:position w:val="1"/>
                <w:sz w:val="20"/>
                <w:szCs w:val="20"/>
              </w:rPr>
              <w:t xml:space="preserve"> </w:t>
            </w:r>
          </w:p>
        </w:tc>
      </w:tr>
      <w:tr w:rsidR="00B2527C" w:rsidTr="00DF3CC6">
        <w:trPr>
          <w:trHeight w:val="278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/>
        </w:tc>
        <w:tc>
          <w:tcPr>
            <w:tcW w:w="9233" w:type="dxa"/>
            <w:gridSpan w:val="8"/>
          </w:tcPr>
          <w:p w:rsidR="00B2527C" w:rsidRDefault="003E3333" w:rsidP="00DF3CC6">
            <w:pPr>
              <w:spacing w:after="0"/>
            </w:pPr>
            <w:r>
              <w:rPr>
                <w:rFonts w:ascii="Century Gothic" w:eastAsia="Calibri" w:hAnsi="Century Gothic" w:cs="Calibri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79EFB127" wp14:editId="7B6C2691">
                      <wp:simplePos x="0" y="0"/>
                      <wp:positionH relativeFrom="column">
                        <wp:posOffset>2221230</wp:posOffset>
                      </wp:positionH>
                      <wp:positionV relativeFrom="paragraph">
                        <wp:posOffset>74930</wp:posOffset>
                      </wp:positionV>
                      <wp:extent cx="76200" cy="66675"/>
                      <wp:effectExtent l="0" t="0" r="19050" b="2857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620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EFB127" id="Text Box 35" o:spid="_x0000_s1039" type="#_x0000_t202" style="position:absolute;margin-left:174.9pt;margin-top:5.9pt;width:6pt;height:5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eastAsia="Calibri" w:hAnsi="Century Gothic" w:cs="Calibri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362E23D4" wp14:editId="2321503D">
                      <wp:simplePos x="0" y="0"/>
                      <wp:positionH relativeFrom="column">
                        <wp:posOffset>1246505</wp:posOffset>
                      </wp:positionH>
                      <wp:positionV relativeFrom="paragraph">
                        <wp:posOffset>60325</wp:posOffset>
                      </wp:positionV>
                      <wp:extent cx="76200" cy="85725"/>
                      <wp:effectExtent l="0" t="0" r="19050" b="28575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6200" cy="857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3E333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2E23D4" id="Text Box 30" o:spid="_x0000_s1040" type="#_x0000_t202" style="position:absolute;margin-left:98.15pt;margin-top:4.75pt;width:6pt;height:6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" fillcolor="window" strokeweight=".5pt">
                      <v:textbox>
                        <w:txbxContent>
                          <w:p w:rsidR="0004098A" w:rsidRDefault="0004098A" w:rsidP="003E3333"/>
                        </w:txbxContent>
                      </v:textbox>
                    </v:shape>
                  </w:pict>
                </mc:Fallback>
              </mc:AlternateContent>
            </w:r>
            <w:r w:rsidR="00B2527C" w:rsidRPr="0052177A">
              <w:rPr>
                <w:rFonts w:ascii="Century Gothic" w:eastAsia="Calibri" w:hAnsi="Century Gothic" w:cs="Calibri"/>
                <w:sz w:val="20"/>
                <w:szCs w:val="20"/>
              </w:rPr>
              <w:t>Type of Account</w:t>
            </w:r>
            <w:r w:rsidR="00B2527C" w:rsidRPr="00487796">
              <w:rPr>
                <w:rFonts w:ascii="Century Gothic" w:eastAsia="Calibri" w:hAnsi="Century Gothic" w:cs="Calibri"/>
              </w:rPr>
              <w:t xml:space="preserve">:         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Current               </w:t>
            </w:r>
            <w:r w:rsidR="00B2527C" w:rsidRPr="0052177A">
              <w:rPr>
                <w:rFonts w:ascii="Century Gothic" w:eastAsia="Calibri" w:hAnsi="Century Gothic" w:cs="Calibri"/>
                <w:sz w:val="20"/>
                <w:szCs w:val="20"/>
              </w:rPr>
              <w:t>Saving</w:t>
            </w:r>
            <w:r w:rsidR="00B2527C">
              <w:rPr>
                <w:rFonts w:ascii="Century Gothic" w:eastAsia="Calibri" w:hAnsi="Century Gothic" w:cs="Calibri"/>
                <w:sz w:val="20"/>
                <w:szCs w:val="20"/>
              </w:rPr>
              <w:t xml:space="preserve">  </w:t>
            </w:r>
          </w:p>
        </w:tc>
      </w:tr>
      <w:tr w:rsidR="00B2527C" w:rsidTr="00BA4174">
        <w:trPr>
          <w:trHeight w:val="189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2527C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SECTION 3</w:t>
            </w:r>
          </w:p>
          <w:p w:rsidR="00B2527C" w:rsidRPr="00E63172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233" w:type="dxa"/>
            <w:gridSpan w:val="8"/>
            <w:shd w:val="clear" w:color="auto" w:fill="A6A6A6" w:themeFill="background1" w:themeFillShade="A6"/>
          </w:tcPr>
          <w:p w:rsidR="00B2527C" w:rsidRPr="00436079" w:rsidRDefault="00B2527C" w:rsidP="00DF3CC6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 w:rsidRPr="003E3333">
              <w:rPr>
                <w:rFonts w:ascii="Century Gothic" w:hAnsi="Century Gothic"/>
                <w:b/>
                <w:sz w:val="20"/>
                <w:szCs w:val="20"/>
              </w:rPr>
              <w:t>SETTLEMENT DETAILS</w:t>
            </w:r>
          </w:p>
        </w:tc>
      </w:tr>
      <w:tr w:rsidR="00B2527C" w:rsidTr="00706FAD">
        <w:trPr>
          <w:cantSplit/>
          <w:trHeight w:val="2691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>
            <w:pPr>
              <w:jc w:val="center"/>
            </w:pPr>
          </w:p>
        </w:tc>
        <w:tc>
          <w:tcPr>
            <w:tcW w:w="9233" w:type="dxa"/>
            <w:gridSpan w:val="8"/>
          </w:tcPr>
          <w:p w:rsidR="00B2527C" w:rsidRPr="00012668" w:rsidRDefault="00B2527C" w:rsidP="00DF3CC6">
            <w:pPr>
              <w:rPr>
                <w:rFonts w:ascii="Century Gothic" w:hAnsi="Century Gothic"/>
                <w:sz w:val="2"/>
                <w:szCs w:val="20"/>
              </w:rPr>
            </w:pPr>
          </w:p>
          <w:p w:rsidR="00012668" w:rsidRDefault="00012668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Bank Name: ……………………………………………………………………………………………………...</w:t>
            </w:r>
          </w:p>
          <w:p w:rsidR="003E3333" w:rsidRDefault="00B2527C" w:rsidP="00DF3CC6">
            <w:pPr>
              <w:rPr>
                <w:rFonts w:ascii="Century Gothic" w:hAnsi="Century Gothic"/>
                <w:sz w:val="20"/>
                <w:szCs w:val="20"/>
              </w:rPr>
            </w:pPr>
            <w:r w:rsidRPr="0052177A">
              <w:rPr>
                <w:rFonts w:ascii="Century Gothic" w:hAnsi="Century Gothic"/>
                <w:sz w:val="20"/>
                <w:szCs w:val="20"/>
              </w:rPr>
              <w:t>Account Name:</w:t>
            </w:r>
            <w:r w:rsidR="003E333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52177A">
              <w:rPr>
                <w:rFonts w:ascii="Century Gothic" w:hAnsi="Century Gothic"/>
                <w:sz w:val="20"/>
                <w:szCs w:val="20"/>
              </w:rPr>
              <w:t>…</w:t>
            </w:r>
            <w:r>
              <w:rPr>
                <w:rFonts w:ascii="Century Gothic" w:hAnsi="Century Gothic"/>
                <w:sz w:val="20"/>
                <w:szCs w:val="20"/>
              </w:rPr>
              <w:t>..</w:t>
            </w:r>
            <w:r w:rsidRPr="0052177A">
              <w:rPr>
                <w:rFonts w:ascii="Century Gothic" w:hAnsi="Century Gothic"/>
                <w:sz w:val="20"/>
                <w:szCs w:val="20"/>
              </w:rPr>
              <w:t>……..………………</w:t>
            </w:r>
            <w:r>
              <w:rPr>
                <w:rFonts w:ascii="Century Gothic" w:hAnsi="Century Gothic"/>
                <w:sz w:val="20"/>
                <w:szCs w:val="20"/>
              </w:rPr>
              <w:t>..</w:t>
            </w:r>
            <w:r w:rsidRPr="0052177A">
              <w:rPr>
                <w:rFonts w:ascii="Century Gothic" w:hAnsi="Century Gothic"/>
                <w:sz w:val="20"/>
                <w:szCs w:val="20"/>
              </w:rPr>
              <w:t>……</w:t>
            </w:r>
            <w:r w:rsidR="003E3333"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.</w:t>
            </w:r>
          </w:p>
          <w:p w:rsidR="00B2527C" w:rsidRPr="0052177A" w:rsidRDefault="003E3333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Account Number: </w:t>
            </w:r>
            <w:r w:rsidR="00B2527C" w:rsidRPr="0052177A">
              <w:rPr>
                <w:rFonts w:ascii="Century Gothic" w:hAnsi="Century Gothic"/>
                <w:sz w:val="20"/>
                <w:szCs w:val="20"/>
              </w:rPr>
              <w:t>………………………………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</w:t>
            </w:r>
          </w:p>
          <w:p w:rsidR="00B2527C" w:rsidRPr="0052177A" w:rsidRDefault="00B2527C" w:rsidP="00DF3CC6">
            <w:pPr>
              <w:rPr>
                <w:rFonts w:ascii="Century Gothic" w:hAnsi="Century Gothic"/>
              </w:rPr>
            </w:pPr>
            <w:r w:rsidRPr="003E3333">
              <w:rPr>
                <w:rFonts w:ascii="Century Gothic" w:hAnsi="Century Gothic"/>
                <w:sz w:val="20"/>
                <w:szCs w:val="20"/>
              </w:rPr>
              <w:t>Account Type</w:t>
            </w:r>
            <w:r w:rsidRPr="0052177A">
              <w:rPr>
                <w:rFonts w:ascii="Century Gothic" w:hAnsi="Century Gothic"/>
              </w:rPr>
              <w:t>………………………………………………………………………</w:t>
            </w:r>
            <w:r>
              <w:rPr>
                <w:rFonts w:ascii="Century Gothic" w:hAnsi="Century Gothic"/>
              </w:rPr>
              <w:t>…</w:t>
            </w:r>
            <w:r w:rsidR="003E3333">
              <w:rPr>
                <w:rFonts w:ascii="Century Gothic" w:hAnsi="Century Gothic"/>
              </w:rPr>
              <w:t>………………</w:t>
            </w:r>
            <w:r w:rsidR="008E2EAD">
              <w:rPr>
                <w:rFonts w:ascii="Century Gothic" w:hAnsi="Century Gothic"/>
              </w:rPr>
              <w:t>..</w:t>
            </w:r>
          </w:p>
          <w:p w:rsidR="00B2527C" w:rsidRPr="0052177A" w:rsidRDefault="00B2527C" w:rsidP="00E7714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52177A">
              <w:rPr>
                <w:rFonts w:ascii="Century Gothic" w:hAnsi="Century Gothic"/>
                <w:sz w:val="20"/>
                <w:szCs w:val="20"/>
              </w:rPr>
              <w:t>Bank Swift Code…………………………………………………………………………………</w:t>
            </w:r>
            <w:r w:rsidR="003E3333">
              <w:rPr>
                <w:rFonts w:ascii="Century Gothic" w:hAnsi="Century Gothic"/>
                <w:sz w:val="20"/>
                <w:szCs w:val="20"/>
              </w:rPr>
              <w:t>………………</w:t>
            </w:r>
          </w:p>
          <w:p w:rsidR="003E3333" w:rsidRPr="00FB4A57" w:rsidRDefault="00B2527C" w:rsidP="00DF3CC6">
            <w:pPr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 w:rsidRPr="00FB4A57">
              <w:rPr>
                <w:rFonts w:ascii="Century Gothic" w:hAnsi="Century Gothic"/>
                <w:b/>
                <w:sz w:val="20"/>
                <w:szCs w:val="20"/>
              </w:rPr>
              <w:t xml:space="preserve">Please tick or indicate the </w:t>
            </w:r>
            <w:r w:rsidR="00FB4A57">
              <w:rPr>
                <w:rFonts w:ascii="Century Gothic" w:hAnsi="Century Gothic"/>
                <w:b/>
                <w:sz w:val="20"/>
                <w:szCs w:val="20"/>
              </w:rPr>
              <w:t>settlement c</w:t>
            </w:r>
            <w:r w:rsidRPr="00FB4A57">
              <w:rPr>
                <w:rFonts w:ascii="Century Gothic" w:hAnsi="Century Gothic"/>
                <w:b/>
                <w:sz w:val="20"/>
                <w:szCs w:val="20"/>
              </w:rPr>
              <w:t xml:space="preserve">urrency for International card acceptance:       </w:t>
            </w:r>
          </w:p>
          <w:p w:rsidR="00B2527C" w:rsidRDefault="003E3333" w:rsidP="00706FAD">
            <w:pPr>
              <w:spacing w:after="0"/>
            </w:pPr>
            <w:r>
              <w:rPr>
                <w:rFonts w:ascii="Century Gothic" w:hAnsi="Century Gothic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314C42CC" wp14:editId="55AB522B">
                      <wp:simplePos x="0" y="0"/>
                      <wp:positionH relativeFrom="column">
                        <wp:posOffset>944880</wp:posOffset>
                      </wp:positionH>
                      <wp:positionV relativeFrom="paragraph">
                        <wp:posOffset>53340</wp:posOffset>
                      </wp:positionV>
                      <wp:extent cx="95250" cy="66675"/>
                      <wp:effectExtent l="0" t="0" r="19050" b="28575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4C42CC" id="Text Box 34" o:spid="_x0000_s1041" type="#_x0000_t202" style="position:absolute;margin-left:74.4pt;margin-top:4.2pt;width:7.5pt;height:5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0992DAE0" wp14:editId="61E37341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53975</wp:posOffset>
                      </wp:positionV>
                      <wp:extent cx="66675" cy="76200"/>
                      <wp:effectExtent l="0" t="0" r="28575" b="1905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92DAE0" id="Text Box 33" o:spid="_x0000_s1042" type="#_x0000_t202" style="position:absolute;margin-left:6.1pt;margin-top:4.25pt;width:5.25pt;height:6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sz w:val="20"/>
                <w:szCs w:val="20"/>
              </w:rPr>
              <w:t xml:space="preserve">        Naira</w:t>
            </w:r>
            <w:r w:rsidR="00B2527C">
              <w:rPr>
                <w:rFonts w:ascii="Century Gothic" w:hAnsi="Century Gothic"/>
                <w:sz w:val="20"/>
                <w:szCs w:val="20"/>
              </w:rPr>
              <w:t xml:space="preserve">       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      </w:t>
            </w:r>
            <w:r w:rsidR="00B2527C">
              <w:rPr>
                <w:rFonts w:ascii="Century Gothic" w:hAnsi="Century Gothic"/>
                <w:sz w:val="20"/>
                <w:szCs w:val="20"/>
              </w:rPr>
              <w:t xml:space="preserve">Dollar                </w:t>
            </w:r>
          </w:p>
        </w:tc>
      </w:tr>
      <w:tr w:rsidR="00BE3B87" w:rsidRPr="0052177A" w:rsidTr="00DF3CC6">
        <w:trPr>
          <w:trHeight w:val="260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E3B87" w:rsidRPr="00E63172" w:rsidRDefault="00BE3B87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SECTION 4</w:t>
            </w:r>
          </w:p>
          <w:p w:rsidR="00BE3B87" w:rsidRDefault="00BE3B87" w:rsidP="00DF3CC6"/>
        </w:tc>
        <w:tc>
          <w:tcPr>
            <w:tcW w:w="9233" w:type="dxa"/>
            <w:gridSpan w:val="8"/>
          </w:tcPr>
          <w:p w:rsidR="00BE3B87" w:rsidRPr="006949D3" w:rsidRDefault="006949D3" w:rsidP="00DF3CC6">
            <w:pPr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Tick the appropriate price range of </w:t>
            </w:r>
            <w:r w:rsidR="00BE3B87" w:rsidRPr="00E82432">
              <w:rPr>
                <w:rFonts w:ascii="Century Gothic" w:hAnsi="Century Gothic"/>
                <w:b/>
                <w:sz w:val="20"/>
                <w:szCs w:val="20"/>
              </w:rPr>
              <w:t>y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our product and/or service </w:t>
            </w:r>
          </w:p>
        </w:tc>
      </w:tr>
      <w:tr w:rsidR="00BE3B87" w:rsidRPr="0052177A" w:rsidTr="00E77148">
        <w:trPr>
          <w:trHeight w:val="1188"/>
        </w:trPr>
        <w:tc>
          <w:tcPr>
            <w:tcW w:w="625" w:type="dxa"/>
            <w:vMerge/>
            <w:shd w:val="clear" w:color="auto" w:fill="A6A6A6" w:themeFill="background1" w:themeFillShade="A6"/>
            <w:textDirection w:val="btLr"/>
          </w:tcPr>
          <w:p w:rsidR="00BE3B87" w:rsidRDefault="00BE3B87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233" w:type="dxa"/>
            <w:gridSpan w:val="8"/>
          </w:tcPr>
          <w:p w:rsidR="00BE3B87" w:rsidRPr="00E82432" w:rsidRDefault="00BE3B87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t xml:space="preserve">  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Below N1,0</w:t>
            </w:r>
            <w:r>
              <w:t>0</w:t>
            </w:r>
            <w:r w:rsidR="006949D3">
              <w:t xml:space="preserve">0           </w:t>
            </w:r>
            <w:r>
              <w:t xml:space="preserve">(     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)        N1,000</w:t>
            </w:r>
            <w:r w:rsidR="006949D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-</w:t>
            </w:r>
            <w:r w:rsidR="006949D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hAnsi="Century Gothic"/>
                <w:sz w:val="20"/>
                <w:szCs w:val="20"/>
              </w:rPr>
              <w:t xml:space="preserve">N4,999         (       )     </w:t>
            </w:r>
            <w:r w:rsidR="006949D3">
              <w:rPr>
                <w:rFonts w:ascii="Century Gothic" w:hAnsi="Century Gothic"/>
                <w:sz w:val="20"/>
                <w:szCs w:val="20"/>
              </w:rPr>
              <w:t xml:space="preserve">  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N5,000</w:t>
            </w:r>
            <w:r w:rsidR="006949D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-</w:t>
            </w:r>
            <w:r w:rsidR="006949D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N9,999      (      )</w:t>
            </w:r>
          </w:p>
          <w:p w:rsidR="00BE3B87" w:rsidRPr="00E82432" w:rsidRDefault="006949D3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N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>10,000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>-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19,999  (      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>)       N20,000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>-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N49,999      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 xml:space="preserve">(       )   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  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 xml:space="preserve">N50,000-N99,999 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</w:t>
            </w:r>
            <w:r w:rsidR="00BE3B87" w:rsidRPr="00E82432">
              <w:rPr>
                <w:rFonts w:ascii="Century Gothic" w:hAnsi="Century Gothic"/>
                <w:sz w:val="20"/>
                <w:szCs w:val="20"/>
              </w:rPr>
              <w:t>(      )</w:t>
            </w:r>
          </w:p>
          <w:p w:rsidR="00BE3B87" w:rsidRPr="006949D3" w:rsidRDefault="00BE3B87" w:rsidP="00DF3CC6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E82432">
              <w:rPr>
                <w:rFonts w:ascii="Century Gothic" w:hAnsi="Century Gothic"/>
                <w:sz w:val="20"/>
                <w:szCs w:val="20"/>
              </w:rPr>
              <w:t xml:space="preserve">   N 100,000 and above   (      )</w:t>
            </w:r>
          </w:p>
        </w:tc>
      </w:tr>
      <w:tr w:rsidR="00B2527C" w:rsidRPr="0052177A" w:rsidTr="00DF3CC6">
        <w:trPr>
          <w:trHeight w:val="557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2527C" w:rsidRPr="00E63172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SECTION 5</w:t>
            </w:r>
          </w:p>
        </w:tc>
        <w:tc>
          <w:tcPr>
            <w:tcW w:w="9233" w:type="dxa"/>
            <w:gridSpan w:val="8"/>
          </w:tcPr>
          <w:p w:rsidR="00B2527C" w:rsidRPr="00EB671F" w:rsidRDefault="00B2527C" w:rsidP="00DF3CC6">
            <w:pPr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 w:rsidRPr="00EB671F">
              <w:rPr>
                <w:rFonts w:ascii="Century Gothic" w:hAnsi="Century Gothic"/>
                <w:b/>
                <w:sz w:val="20"/>
                <w:szCs w:val="20"/>
              </w:rPr>
              <w:t>Please state your delivery po</w:t>
            </w:r>
            <w:r w:rsidR="008E2EAD">
              <w:rPr>
                <w:rFonts w:ascii="Century Gothic" w:hAnsi="Century Gothic"/>
                <w:b/>
                <w:sz w:val="20"/>
                <w:szCs w:val="20"/>
              </w:rPr>
              <w:t>licy/timeline for the product(s</w:t>
            </w:r>
            <w:r w:rsidRPr="00EB671F">
              <w:rPr>
                <w:rFonts w:ascii="Century Gothic" w:hAnsi="Century Gothic"/>
                <w:b/>
                <w:sz w:val="20"/>
                <w:szCs w:val="20"/>
              </w:rPr>
              <w:t>)/service(s) you offer for sale, as it appears or would appear on your website</w:t>
            </w:r>
            <w:r w:rsidR="008E2EAD">
              <w:rPr>
                <w:rFonts w:ascii="Century Gothic" w:hAnsi="Century Gothic"/>
                <w:b/>
                <w:sz w:val="20"/>
                <w:szCs w:val="20"/>
              </w:rPr>
              <w:t xml:space="preserve"> (E-Commerce Merchants Only)</w:t>
            </w:r>
          </w:p>
        </w:tc>
      </w:tr>
      <w:tr w:rsidR="00B2527C" w:rsidTr="00DF3CC6">
        <w:trPr>
          <w:trHeight w:val="1493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>
            <w:pPr>
              <w:ind w:left="240"/>
            </w:pPr>
          </w:p>
        </w:tc>
        <w:tc>
          <w:tcPr>
            <w:tcW w:w="9233" w:type="dxa"/>
            <w:gridSpan w:val="8"/>
          </w:tcPr>
          <w:p w:rsidR="00E77148" w:rsidRDefault="00B2527C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7E182993" wp14:editId="7FFFDA2B">
                      <wp:simplePos x="0" y="0"/>
                      <wp:positionH relativeFrom="column">
                        <wp:posOffset>1489710</wp:posOffset>
                      </wp:positionH>
                      <wp:positionV relativeFrom="paragraph">
                        <wp:posOffset>-7132320</wp:posOffset>
                      </wp:positionV>
                      <wp:extent cx="152400" cy="104775"/>
                      <wp:effectExtent l="0" t="0" r="19050" b="2857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2400" cy="104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W w:w="9498" w:type="dxa"/>
                                    <w:tblInd w:w="-5" w:type="dxa"/>
                                    <w:tblBorders>
                                      <w:top w:val="single" w:sz="4" w:space="0" w:color="auto"/>
                                      <w:left w:val="single" w:sz="4" w:space="0" w:color="auto"/>
                                      <w:bottom w:val="single" w:sz="4" w:space="0" w:color="auto"/>
                                      <w:right w:val="single" w:sz="4" w:space="0" w:color="auto"/>
                                      <w:insideH w:val="single" w:sz="4" w:space="0" w:color="auto"/>
                                      <w:insideV w:val="single" w:sz="4" w:space="0" w:color="auto"/>
                                    </w:tblBorders>
                                    <w:tblLayout w:type="fixed"/>
                                    <w:tblLook w:val="0000" w:firstRow="0" w:lastRow="0" w:firstColumn="0" w:lastColumn="0" w:noHBand="0" w:noVBand="0"/>
                                  </w:tblPr>
                                  <w:tblGrid>
                                    <w:gridCol w:w="1418"/>
                                    <w:gridCol w:w="8080"/>
                                  </w:tblGrid>
                                  <w:tr w:rsidR="0004098A" w:rsidTr="0004098A">
                                    <w:trPr>
                                      <w:cantSplit/>
                                      <w:trHeight w:val="2004"/>
                                    </w:trPr>
                                    <w:tc>
                                      <w:tcPr>
                                        <w:tcW w:w="1418" w:type="dxa"/>
                                        <w:shd w:val="clear" w:color="auto" w:fill="A6A6A6" w:themeFill="background1" w:themeFillShade="A6"/>
                                        <w:textDirection w:val="btLr"/>
                                      </w:tcPr>
                                      <w:p w:rsidR="0004098A" w:rsidRDefault="0004098A" w:rsidP="0004098A">
                                        <w:pPr>
                                          <w:ind w:left="195" w:right="113"/>
                                        </w:pPr>
                                      </w:p>
                                      <w:p w:rsidR="0004098A" w:rsidRPr="00E63172" w:rsidRDefault="0004098A" w:rsidP="0004098A">
                                        <w:pPr>
                                          <w:ind w:left="113" w:right="113"/>
                                          <w:jc w:val="center"/>
                                          <w:rPr>
                                            <w:rFonts w:ascii="Century Gothic" w:hAnsi="Century Gothic"/>
                                            <w:b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Century Gothic" w:hAnsi="Century Gothic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SECTION 4</w:t>
                                        </w:r>
                                      </w:p>
                                      <w:p w:rsidR="0004098A" w:rsidRDefault="0004098A" w:rsidP="0004098A">
                                        <w:pPr>
                                          <w:ind w:left="195" w:right="113"/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8080" w:type="dxa"/>
                                      </w:tcPr>
                                      <w:p w:rsidR="0004098A" w:rsidRPr="00E82432" w:rsidRDefault="0004098A" w:rsidP="0004098A">
                                        <w:pPr>
                                          <w:rPr>
                                            <w:rFonts w:ascii="Century Gothic" w:hAnsi="Century Gothic"/>
                                            <w:b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E82432">
                                          <w:rPr>
                                            <w:rFonts w:ascii="Century Gothic" w:hAnsi="Century Gothic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Complete this section to indicate your product/ service price range</w:t>
                                        </w:r>
                                      </w:p>
                                      <w:p w:rsidR="0004098A" w:rsidRPr="00E82432" w:rsidRDefault="0004098A" w:rsidP="0004098A">
                                        <w:pP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t xml:space="preserve">   </w:t>
                                        </w:r>
                                        <w:r w:rsidRPr="00E82432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Below N1,0</w:t>
                                        </w:r>
                                        <w:r>
                                          <w:t xml:space="preserve">0             (      </w:t>
                                        </w:r>
                                        <w:r w:rsidRPr="00E82432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>)        N1,000-N4,999         (       )     N5,000-N9,999      (      )</w:t>
                                        </w:r>
                                      </w:p>
                                      <w:p w:rsidR="0004098A" w:rsidRPr="00E82432" w:rsidRDefault="0004098A" w:rsidP="0004098A">
                                        <w:pP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E82432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  N 10,000-N19,999   (       )       N20,000-49,999        (       )    N50,000-N99,999  (      )</w:t>
                                        </w:r>
                                      </w:p>
                                      <w:p w:rsidR="0004098A" w:rsidRPr="00E82432" w:rsidRDefault="0004098A" w:rsidP="0004098A">
                                        <w:pPr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E82432">
                                          <w:rPr>
                                            <w:rFonts w:ascii="Century Gothic" w:hAnsi="Century Gothic"/>
                                            <w:sz w:val="20"/>
                                            <w:szCs w:val="20"/>
                                          </w:rPr>
                                          <w:t xml:space="preserve">   N 100,000 and above   (      )</w:t>
                                        </w:r>
                                      </w:p>
                                      <w:p w:rsidR="0004098A" w:rsidRDefault="0004098A" w:rsidP="0004098A">
                                        <w:pPr>
                                          <w:ind w:left="195"/>
                                        </w:pPr>
                                      </w:p>
                                    </w:tc>
                                  </w:tr>
                                </w:tbl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18299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8" o:spid="_x0000_s1043" type="#_x0000_t202" style="position:absolute;margin-left:117.3pt;margin-top:-561.6pt;width:12pt;height:8.2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" fillcolor="white [3201]" strokeweight=".5pt">
                      <v:textbox>
                        <w:txbxContent>
                          <w:tbl>
                            <w:tblPr>
                              <w:tblW w:w="9498" w:type="dxa"/>
                              <w:tblInd w:w="-5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418"/>
                              <w:gridCol w:w="8080"/>
                            </w:tblGrid>
                            <w:tr w:rsidR="0004098A" w:rsidTr="0004098A">
                              <w:trPr>
                                <w:cantSplit/>
                                <w:trHeight w:val="2004"/>
                              </w:trPr>
                              <w:tc>
                                <w:tcPr>
                                  <w:tcW w:w="1418" w:type="dxa"/>
                                  <w:shd w:val="clear" w:color="auto" w:fill="A6A6A6" w:themeFill="background1" w:themeFillShade="A6"/>
                                  <w:textDirection w:val="btLr"/>
                                </w:tcPr>
                                <w:p w:rsidR="0004098A" w:rsidRDefault="0004098A" w:rsidP="0004098A">
                                  <w:pPr>
                                    <w:ind w:left="195" w:right="113"/>
                                  </w:pPr>
                                </w:p>
                                <w:p w:rsidR="0004098A" w:rsidRPr="00E63172" w:rsidRDefault="0004098A" w:rsidP="0004098A">
                                  <w:pPr>
                                    <w:ind w:left="113" w:right="113"/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  <w:t>SECTION 4</w:t>
                                  </w:r>
                                </w:p>
                                <w:p w:rsidR="0004098A" w:rsidRDefault="0004098A" w:rsidP="0004098A">
                                  <w:pPr>
                                    <w:ind w:left="195" w:right="113"/>
                                  </w:pPr>
                                </w:p>
                              </w:tc>
                              <w:tc>
                                <w:tcPr>
                                  <w:tcW w:w="8080" w:type="dxa"/>
                                </w:tcPr>
                                <w:p w:rsidR="0004098A" w:rsidRPr="00E82432" w:rsidRDefault="0004098A" w:rsidP="0004098A">
                                  <w:pPr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E82432">
                                    <w:rPr>
                                      <w:rFonts w:ascii="Century Gothic" w:hAnsi="Century Gothic"/>
                                      <w:b/>
                                      <w:sz w:val="20"/>
                                      <w:szCs w:val="20"/>
                                    </w:rPr>
                                    <w:t>Complete this section to indicate your product/ service price range</w:t>
                                  </w:r>
                                </w:p>
                                <w:p w:rsidR="0004098A" w:rsidRPr="00E82432" w:rsidRDefault="0004098A" w:rsidP="0004098A">
                                  <w:pP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t xml:space="preserve">   </w:t>
                                  </w:r>
                                  <w:r w:rsidRPr="00E82432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Below N1,0</w:t>
                                  </w:r>
                                  <w:r>
                                    <w:t xml:space="preserve">0             (      </w:t>
                                  </w:r>
                                  <w:r w:rsidRPr="00E82432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>)        N1,000-N4,999         (       )     N5,000-N9,999      (      )</w:t>
                                  </w:r>
                                </w:p>
                                <w:p w:rsidR="0004098A" w:rsidRPr="00E82432" w:rsidRDefault="0004098A" w:rsidP="0004098A">
                                  <w:pP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E82432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  N 10,000-N19,999   (       )       N20,000-49,999        (       )    N50,000-N99,999  (      )</w:t>
                                  </w:r>
                                </w:p>
                                <w:p w:rsidR="0004098A" w:rsidRPr="00E82432" w:rsidRDefault="0004098A" w:rsidP="0004098A">
                                  <w:pPr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</w:pPr>
                                  <w:r w:rsidRPr="00E82432">
                                    <w:rPr>
                                      <w:rFonts w:ascii="Century Gothic" w:hAnsi="Century Gothic"/>
                                      <w:sz w:val="20"/>
                                      <w:szCs w:val="20"/>
                                    </w:rPr>
                                    <w:t xml:space="preserve">   N 100,000 and above   (      )</w:t>
                                  </w:r>
                                </w:p>
                                <w:p w:rsidR="0004098A" w:rsidRDefault="0004098A" w:rsidP="0004098A">
                                  <w:pPr>
                                    <w:ind w:left="195"/>
                                  </w:pPr>
                                </w:p>
                              </w:tc>
                            </w:tr>
                          </w:tbl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</w:p>
          <w:p w:rsidR="00B2527C" w:rsidRDefault="00B2527C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</w:t>
            </w:r>
            <w:r w:rsidR="008E2EA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……</w:t>
            </w:r>
            <w:r w:rsidR="008E2EAD">
              <w:rPr>
                <w:rFonts w:ascii="Century Gothic" w:hAnsi="Century Gothic"/>
                <w:sz w:val="20"/>
                <w:szCs w:val="20"/>
              </w:rPr>
              <w:t>……………………</w:t>
            </w:r>
          </w:p>
          <w:p w:rsidR="00B2527C" w:rsidRDefault="00B2527C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</w:t>
            </w:r>
            <w:r w:rsidR="008E2EA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……</w:t>
            </w:r>
            <w:r w:rsidR="008E2EAD">
              <w:rPr>
                <w:rFonts w:ascii="Century Gothic" w:hAnsi="Century Gothic"/>
                <w:sz w:val="20"/>
                <w:szCs w:val="20"/>
              </w:rPr>
              <w:t>……………………</w:t>
            </w:r>
          </w:p>
          <w:p w:rsidR="00B2527C" w:rsidRPr="00B2527C" w:rsidRDefault="00B2527C" w:rsidP="00DF3CC6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  <w:r w:rsidR="008E2EAD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……</w:t>
            </w:r>
            <w:r w:rsidR="008E2EAD">
              <w:rPr>
                <w:rFonts w:ascii="Century Gothic" w:hAnsi="Century Gothic"/>
                <w:sz w:val="20"/>
                <w:szCs w:val="20"/>
              </w:rPr>
              <w:t>……………………</w:t>
            </w:r>
          </w:p>
        </w:tc>
      </w:tr>
      <w:tr w:rsidR="00DF0B76" w:rsidRPr="00DB4051" w:rsidTr="00DF3CC6">
        <w:trPr>
          <w:cantSplit/>
          <w:trHeight w:val="210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DF0B76" w:rsidRPr="00E63172" w:rsidRDefault="00DF0B76" w:rsidP="00DF3CC6">
            <w:pPr>
              <w:spacing w:line="200" w:lineRule="exact"/>
              <w:ind w:left="113" w:right="113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                </w:t>
            </w:r>
            <w:r w:rsidR="00DF3CC6">
              <w:rPr>
                <w:rFonts w:ascii="Century Gothic" w:hAnsi="Century Gothic"/>
                <w:b/>
                <w:sz w:val="20"/>
                <w:szCs w:val="20"/>
              </w:rPr>
              <w:t>SECTION 6</w:t>
            </w:r>
          </w:p>
        </w:tc>
        <w:tc>
          <w:tcPr>
            <w:tcW w:w="9233" w:type="dxa"/>
            <w:gridSpan w:val="8"/>
            <w:shd w:val="clear" w:color="auto" w:fill="A6A6A6" w:themeFill="background1" w:themeFillShade="A6"/>
          </w:tcPr>
          <w:p w:rsidR="00DF0B76" w:rsidRPr="008E2EAD" w:rsidRDefault="00DF0B76" w:rsidP="00DF3CC6">
            <w:pPr>
              <w:spacing w:after="0" w:line="200" w:lineRule="exact"/>
              <w:ind w:left="285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MERCHANT HISTORY</w:t>
            </w:r>
          </w:p>
        </w:tc>
      </w:tr>
      <w:tr w:rsidR="00DF0B76" w:rsidRPr="00DB4051" w:rsidTr="00DF3CC6">
        <w:trPr>
          <w:cantSplit/>
          <w:trHeight w:val="3428"/>
        </w:trPr>
        <w:tc>
          <w:tcPr>
            <w:tcW w:w="625" w:type="dxa"/>
            <w:vMerge/>
            <w:shd w:val="clear" w:color="auto" w:fill="A6A6A6" w:themeFill="background1" w:themeFillShade="A6"/>
            <w:textDirection w:val="btLr"/>
          </w:tcPr>
          <w:p w:rsidR="00DF0B76" w:rsidRDefault="00DF0B76" w:rsidP="00DF3CC6">
            <w:pPr>
              <w:ind w:left="113" w:right="113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9233" w:type="dxa"/>
            <w:gridSpan w:val="8"/>
          </w:tcPr>
          <w:p w:rsidR="00DF0B76" w:rsidRDefault="00DF0B76" w:rsidP="00DF3CC6">
            <w:pPr>
              <w:pStyle w:val="ListParagraph"/>
              <w:spacing w:line="200" w:lineRule="exact"/>
              <w:ind w:left="645"/>
              <w:rPr>
                <w:rFonts w:ascii="Century Gothic" w:hAnsi="Century Gothic"/>
              </w:rPr>
            </w:pPr>
          </w:p>
          <w:p w:rsidR="00DF0B76" w:rsidRDefault="00DF0B76" w:rsidP="00DF3CC6">
            <w:pPr>
              <w:pStyle w:val="ListParagraph"/>
              <w:numPr>
                <w:ilvl w:val="0"/>
                <w:numId w:val="2"/>
              </w:numPr>
              <w:spacing w:line="200" w:lineRule="exac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7F5362CA" wp14:editId="3D01DC83">
                      <wp:simplePos x="0" y="0"/>
                      <wp:positionH relativeFrom="column">
                        <wp:posOffset>3378200</wp:posOffset>
                      </wp:positionH>
                      <wp:positionV relativeFrom="paragraph">
                        <wp:posOffset>40005</wp:posOffset>
                      </wp:positionV>
                      <wp:extent cx="66675" cy="76200"/>
                      <wp:effectExtent l="0" t="0" r="28575" b="1905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664EB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5362CA" id="Text Box 42" o:spid="_x0000_s1044" type="#_x0000_t202" style="position:absolute;left:0;text-align:left;margin-left:266pt;margin-top:3.15pt;width:5.25pt;height:6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" fillcolor="window" strokeweight=".5pt">
                      <v:textbox>
                        <w:txbxContent>
                          <w:p w:rsidR="0004098A" w:rsidRDefault="0004098A" w:rsidP="00664EB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0B75749F" wp14:editId="3407A1DF">
                      <wp:simplePos x="0" y="0"/>
                      <wp:positionH relativeFrom="column">
                        <wp:posOffset>2844800</wp:posOffset>
                      </wp:positionH>
                      <wp:positionV relativeFrom="paragraph">
                        <wp:posOffset>20955</wp:posOffset>
                      </wp:positionV>
                      <wp:extent cx="66675" cy="76200"/>
                      <wp:effectExtent l="0" t="0" r="28575" b="1905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664EB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75749F" id="Text Box 41" o:spid="_x0000_s1045" type="#_x0000_t202" style="position:absolute;left:0;text-align:left;margin-left:224pt;margin-top:1.65pt;width:5.25pt;height:6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" fillcolor="window" strokeweight=".5pt">
                      <v:textbox>
                        <w:txbxContent>
                          <w:p w:rsidR="0004098A" w:rsidRDefault="0004098A" w:rsidP="00664EB3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>Have you previously filed for bankruptcy?       Yes         No</w:t>
            </w:r>
          </w:p>
          <w:p w:rsidR="00DF0B76" w:rsidRPr="00664EB3" w:rsidRDefault="00DF0B76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  <w:sz w:val="16"/>
              </w:rPr>
            </w:pPr>
          </w:p>
          <w:p w:rsidR="00DF0B76" w:rsidRDefault="00DF0B76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, please state reason(s) and date</w:t>
            </w:r>
          </w:p>
          <w:p w:rsidR="00DF0B76" w:rsidRDefault="00DF0B76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</w:rPr>
            </w:pPr>
          </w:p>
          <w:p w:rsidR="00DF0B76" w:rsidRDefault="00DF0B76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………………………………………………………………………………………………………………...</w:t>
            </w:r>
          </w:p>
          <w:p w:rsidR="00DF0B76" w:rsidRPr="00664EB3" w:rsidRDefault="00DF0B76" w:rsidP="00DF3CC6">
            <w:pPr>
              <w:pStyle w:val="ListParagraph"/>
              <w:spacing w:line="200" w:lineRule="exact"/>
              <w:ind w:left="645"/>
              <w:rPr>
                <w:rFonts w:ascii="Century Gothic" w:hAnsi="Century Gothic"/>
                <w:sz w:val="16"/>
              </w:rPr>
            </w:pPr>
          </w:p>
          <w:p w:rsidR="00DF0B76" w:rsidRDefault="00380BCC" w:rsidP="00DF3CC6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7ED3126B" wp14:editId="02768D9C">
                      <wp:simplePos x="0" y="0"/>
                      <wp:positionH relativeFrom="column">
                        <wp:posOffset>3406775</wp:posOffset>
                      </wp:positionH>
                      <wp:positionV relativeFrom="paragraph">
                        <wp:posOffset>28355</wp:posOffset>
                      </wp:positionV>
                      <wp:extent cx="66675" cy="76200"/>
                      <wp:effectExtent l="0" t="0" r="28575" b="1905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8E2EA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D3126B" id="Text Box 40" o:spid="_x0000_s1046" type="#_x0000_t202" style="position:absolute;left:0;text-align:left;margin-left:268.25pt;margin-top:2.25pt;width:5.25pt;height:6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" fillcolor="window" strokeweight=".5pt">
                      <v:textbox>
                        <w:txbxContent>
                          <w:p w:rsidR="0004098A" w:rsidRDefault="0004098A" w:rsidP="008E2EAD"/>
                        </w:txbxContent>
                      </v:textbox>
                    </v:shape>
                  </w:pict>
                </mc:Fallback>
              </mc:AlternateContent>
            </w:r>
            <w:r w:rsidR="00DF0B76"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78FBB0E7" wp14:editId="6ABE9490">
                      <wp:simplePos x="0" y="0"/>
                      <wp:positionH relativeFrom="column">
                        <wp:posOffset>2777296</wp:posOffset>
                      </wp:positionH>
                      <wp:positionV relativeFrom="paragraph">
                        <wp:posOffset>27940</wp:posOffset>
                      </wp:positionV>
                      <wp:extent cx="66675" cy="76200"/>
                      <wp:effectExtent l="0" t="0" r="28575" b="1905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8E2EA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FBB0E7" id="Text Box 39" o:spid="_x0000_s1047" type="#_x0000_t202" style="position:absolute;left:0;text-align:left;margin-left:218.7pt;margin-top:2.2pt;width:5.25pt;height:6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" fillcolor="window" strokeweight=".5pt">
                      <v:textbox>
                        <w:txbxContent>
                          <w:p w:rsidR="0004098A" w:rsidRDefault="0004098A" w:rsidP="008E2EAD"/>
                        </w:txbxContent>
                      </v:textbox>
                    </v:shape>
                  </w:pict>
                </mc:Fallback>
              </mc:AlternateContent>
            </w:r>
            <w:r w:rsidR="00AD3949">
              <w:rPr>
                <w:rFonts w:ascii="Century Gothic" w:hAnsi="Century Gothic"/>
              </w:rPr>
              <w:t>Any prior relationship with an</w:t>
            </w:r>
            <w:r w:rsidR="00DF0B76">
              <w:rPr>
                <w:rFonts w:ascii="Century Gothic" w:hAnsi="Century Gothic"/>
              </w:rPr>
              <w:t xml:space="preserve"> Acquirer?         Yes            No  </w:t>
            </w:r>
          </w:p>
          <w:p w:rsidR="00DF0B76" w:rsidRPr="00DF0B76" w:rsidRDefault="00DF0B76" w:rsidP="00DF3CC6">
            <w:pPr>
              <w:pStyle w:val="ListParagraph"/>
              <w:rPr>
                <w:rFonts w:ascii="Century Gothic" w:hAnsi="Century Gothic"/>
                <w:sz w:val="10"/>
              </w:rPr>
            </w:pPr>
          </w:p>
          <w:p w:rsidR="00DF0B76" w:rsidRDefault="00DF0B76" w:rsidP="00DF3CC6">
            <w:pPr>
              <w:pStyle w:val="ListParagraph"/>
              <w:ind w:left="36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f yes, please state reason(s) for terminating the relationship</w:t>
            </w:r>
          </w:p>
          <w:p w:rsidR="00DF0B76" w:rsidRDefault="00DF0B76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</w:rPr>
            </w:pPr>
          </w:p>
          <w:p w:rsidR="00DF0B76" w:rsidRDefault="00DF0B76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………………………………………………………………………………………………………………..</w:t>
            </w:r>
          </w:p>
          <w:p w:rsidR="00DF0B76" w:rsidRPr="004B5A1E" w:rsidRDefault="00DF0B76" w:rsidP="00DF3CC6">
            <w:pPr>
              <w:pStyle w:val="ListParagraph"/>
              <w:rPr>
                <w:rFonts w:ascii="Century Gothic" w:hAnsi="Century Gothic"/>
              </w:rPr>
            </w:pPr>
          </w:p>
          <w:p w:rsidR="00DF0B76" w:rsidRDefault="00DF0B76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</w:rPr>
              <w:t xml:space="preserve">c.    </w:t>
            </w:r>
            <w:r w:rsidR="00380BCC">
              <w:rPr>
                <w:rFonts w:ascii="Century Gothic" w:hAnsi="Century Gothic"/>
                <w:sz w:val="20"/>
                <w:szCs w:val="20"/>
              </w:rPr>
              <w:t>Provide details of</w:t>
            </w:r>
            <w:r w:rsidRPr="00933860">
              <w:rPr>
                <w:rFonts w:ascii="Century Gothic" w:hAnsi="Century Gothic"/>
                <w:sz w:val="20"/>
                <w:szCs w:val="20"/>
              </w:rPr>
              <w:t xml:space="preserve"> any other Business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owned  </w:t>
            </w:r>
          </w:p>
          <w:p w:rsidR="00DF0B76" w:rsidRPr="00DF0B76" w:rsidRDefault="00DF0B76" w:rsidP="00DF3CC6">
            <w:pPr>
              <w:spacing w:after="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    </w:t>
            </w:r>
            <w:r w:rsidRPr="00933860">
              <w:rPr>
                <w:rFonts w:ascii="Century Gothic" w:hAnsi="Century Gothic"/>
              </w:rPr>
              <w:t>………………………………………………………</w:t>
            </w:r>
            <w:r>
              <w:rPr>
                <w:rFonts w:ascii="Century Gothic" w:hAnsi="Century Gothic"/>
              </w:rPr>
              <w:t>………………………………</w:t>
            </w:r>
            <w:r w:rsidR="00EE3C75">
              <w:rPr>
                <w:rFonts w:ascii="Century Gothic" w:hAnsi="Century Gothic"/>
              </w:rPr>
              <w:t>……………..</w:t>
            </w:r>
          </w:p>
        </w:tc>
      </w:tr>
      <w:tr w:rsidR="00B2527C" w:rsidTr="00E77148">
        <w:trPr>
          <w:trHeight w:val="215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2527C" w:rsidRPr="00E63172" w:rsidRDefault="00DF3CC6" w:rsidP="00E77148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SECTION 7</w:t>
            </w:r>
          </w:p>
        </w:tc>
        <w:tc>
          <w:tcPr>
            <w:tcW w:w="9233" w:type="dxa"/>
            <w:gridSpan w:val="8"/>
            <w:shd w:val="clear" w:color="auto" w:fill="A6A6A6" w:themeFill="background1" w:themeFillShade="A6"/>
          </w:tcPr>
          <w:p w:rsidR="00B2527C" w:rsidRPr="00E82432" w:rsidRDefault="00B2527C" w:rsidP="00DF3CC6">
            <w:pPr>
              <w:spacing w:after="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E82432">
              <w:rPr>
                <w:rFonts w:ascii="Century Gothic" w:hAnsi="Century Gothic"/>
                <w:b/>
                <w:sz w:val="20"/>
                <w:szCs w:val="20"/>
              </w:rPr>
              <w:t>T</w:t>
            </w:r>
            <w:r w:rsidR="00CA5401">
              <w:rPr>
                <w:rFonts w:ascii="Century Gothic" w:hAnsi="Century Gothic"/>
                <w:b/>
                <w:sz w:val="20"/>
                <w:szCs w:val="20"/>
              </w:rPr>
              <w:t>AX DETAILS</w:t>
            </w:r>
          </w:p>
        </w:tc>
      </w:tr>
      <w:tr w:rsidR="00B2527C" w:rsidTr="00BA4174">
        <w:trPr>
          <w:trHeight w:val="1296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Default="00B2527C" w:rsidP="00DF3CC6">
            <w:pPr>
              <w:jc w:val="center"/>
            </w:pPr>
          </w:p>
        </w:tc>
        <w:tc>
          <w:tcPr>
            <w:tcW w:w="9233" w:type="dxa"/>
            <w:gridSpan w:val="8"/>
            <w:vAlign w:val="center"/>
          </w:tcPr>
          <w:p w:rsidR="00680D94" w:rsidRPr="00FB4A57" w:rsidRDefault="00680D94" w:rsidP="00DF3CC6">
            <w:pPr>
              <w:pStyle w:val="ListParagraph"/>
              <w:ind w:left="360"/>
              <w:rPr>
                <w:rFonts w:ascii="Century Gothic" w:hAnsi="Century Gothic"/>
                <w:sz w:val="16"/>
              </w:rPr>
            </w:pPr>
          </w:p>
          <w:p w:rsidR="00680D94" w:rsidRDefault="00680D94" w:rsidP="00DF3CC6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ax Identification</w:t>
            </w:r>
            <w:r w:rsidR="00B2527C">
              <w:rPr>
                <w:rFonts w:ascii="Century Gothic" w:hAnsi="Century Gothic"/>
              </w:rPr>
              <w:t xml:space="preserve"> Number</w:t>
            </w:r>
            <w:r>
              <w:rPr>
                <w:rFonts w:ascii="Century Gothic" w:hAnsi="Century Gothic"/>
              </w:rPr>
              <w:t xml:space="preserve">: </w:t>
            </w:r>
            <w:r w:rsidR="00B2527C">
              <w:rPr>
                <w:rFonts w:ascii="Century Gothic" w:hAnsi="Century Gothic"/>
              </w:rPr>
              <w:t>………………</w:t>
            </w:r>
            <w:r>
              <w:rPr>
                <w:rFonts w:ascii="Century Gothic" w:hAnsi="Century Gothic"/>
              </w:rPr>
              <w:t>…………………</w:t>
            </w:r>
          </w:p>
          <w:p w:rsidR="00971791" w:rsidRPr="00BA4174" w:rsidRDefault="00971791" w:rsidP="00DF3CC6">
            <w:pPr>
              <w:pStyle w:val="ListParagraph"/>
              <w:ind w:left="360"/>
              <w:rPr>
                <w:rFonts w:ascii="Century Gothic" w:hAnsi="Century Gothic"/>
                <w:sz w:val="12"/>
              </w:rPr>
            </w:pPr>
          </w:p>
          <w:p w:rsidR="00680D94" w:rsidRPr="00971791" w:rsidRDefault="00971791" w:rsidP="00DF3CC6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</w:t>
            </w:r>
            <w:r w:rsidR="00680D94" w:rsidRPr="00971791">
              <w:rPr>
                <w:rFonts w:ascii="Century Gothic" w:hAnsi="Century Gothic"/>
              </w:rPr>
              <w:t xml:space="preserve">ick the appropriate </w:t>
            </w:r>
            <w:r w:rsidRPr="00971791">
              <w:rPr>
                <w:rFonts w:ascii="Century Gothic" w:hAnsi="Century Gothic"/>
              </w:rPr>
              <w:t>Tax paid</w:t>
            </w:r>
            <w:r w:rsidR="00280512">
              <w:rPr>
                <w:rFonts w:ascii="Century Gothic" w:hAnsi="Century Gothic"/>
              </w:rPr>
              <w:t>. Please provide copies of recent certificates</w:t>
            </w:r>
          </w:p>
          <w:p w:rsidR="00B2527C" w:rsidRPr="00280512" w:rsidRDefault="00971791" w:rsidP="00DF3CC6">
            <w:pPr>
              <w:pStyle w:val="ListParagraph"/>
              <w:ind w:left="36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FA4CA6C" wp14:editId="7FF670B0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29210</wp:posOffset>
                      </wp:positionV>
                      <wp:extent cx="66675" cy="76200"/>
                      <wp:effectExtent l="0" t="0" r="28575" b="1905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A4CA6C" id="Text Box 44" o:spid="_x0000_s1048" type="#_x0000_t202" style="position:absolute;left:0;text-align:left;margin-left:11.5pt;margin-top:2.3pt;width:5.25pt;height:6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" fillcolor="window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 WHT   </w: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1E4AF3DC" wp14:editId="3C79EFED">
                      <wp:simplePos x="0" y="0"/>
                      <wp:positionH relativeFrom="column">
                        <wp:posOffset>1479550</wp:posOffset>
                      </wp:positionH>
                      <wp:positionV relativeFrom="paragraph">
                        <wp:posOffset>6098540</wp:posOffset>
                      </wp:positionV>
                      <wp:extent cx="66675" cy="76200"/>
                      <wp:effectExtent l="0" t="0" r="28575" b="1905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4AF3DC" id="Text Box 45" o:spid="_x0000_s1049" type="#_x0000_t202" style="position:absolute;left:0;text-align:left;margin-left:116.5pt;margin-top:480.2pt;width:5.25pt;height:6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" fillcolor="window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1E4AF3DC" wp14:editId="3C79EFED">
                      <wp:simplePos x="0" y="0"/>
                      <wp:positionH relativeFrom="column">
                        <wp:posOffset>1479550</wp:posOffset>
                      </wp:positionH>
                      <wp:positionV relativeFrom="paragraph">
                        <wp:posOffset>6098540</wp:posOffset>
                      </wp:positionV>
                      <wp:extent cx="66675" cy="76200"/>
                      <wp:effectExtent l="0" t="0" r="28575" b="1905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4AF3DC" id="Text Box 46" o:spid="_x0000_s1050" type="#_x0000_t202" style="position:absolute;left:0;text-align:left;margin-left:116.5pt;margin-top:480.2pt;width:5.25pt;height:6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" fillcolor="window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E4AF3DC" wp14:editId="3C79EFED">
                      <wp:simplePos x="0" y="0"/>
                      <wp:positionH relativeFrom="column">
                        <wp:posOffset>1479550</wp:posOffset>
                      </wp:positionH>
                      <wp:positionV relativeFrom="paragraph">
                        <wp:posOffset>6098540</wp:posOffset>
                      </wp:positionV>
                      <wp:extent cx="66675" cy="76200"/>
                      <wp:effectExtent l="0" t="0" r="28575" b="1905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4AF3DC" id="Text Box 47" o:spid="_x0000_s1051" type="#_x0000_t202" style="position:absolute;left:0;text-align:left;margin-left:116.5pt;margin-top:480.2pt;width:5.25pt;height:6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" fillcolor="window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3A2CDEF0" wp14:editId="66717C6B">
                      <wp:simplePos x="0" y="0"/>
                      <wp:positionH relativeFrom="column">
                        <wp:posOffset>1479550</wp:posOffset>
                      </wp:positionH>
                      <wp:positionV relativeFrom="paragraph">
                        <wp:posOffset>6098540</wp:posOffset>
                      </wp:positionV>
                      <wp:extent cx="66675" cy="76200"/>
                      <wp:effectExtent l="0" t="0" r="28575" b="1905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2CDEF0" id="Text Box 48" o:spid="_x0000_s1052" type="#_x0000_t202" style="position:absolute;left:0;text-align:left;margin-left:116.5pt;margin-top:480.2pt;width:5.25pt;height:6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" fillcolor="window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3A2CDEF0" wp14:editId="66717C6B">
                      <wp:simplePos x="0" y="0"/>
                      <wp:positionH relativeFrom="column">
                        <wp:posOffset>1479550</wp:posOffset>
                      </wp:positionH>
                      <wp:positionV relativeFrom="paragraph">
                        <wp:posOffset>6098540</wp:posOffset>
                      </wp:positionV>
                      <wp:extent cx="66675" cy="76200"/>
                      <wp:effectExtent l="0" t="0" r="28575" b="1905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675" cy="76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2CDEF0" id="Text Box 49" o:spid="_x0000_s1053" type="#_x0000_t202" style="position:absolute;left:0;text-align:left;margin-left:116.5pt;margin-top:480.2pt;width:5.25pt;height:6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" fillcolor="window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noProof/>
                <w:lang w:val="en-GB" w:eastAsia="en-GB"/>
              </w:rPr>
              <w:drawing>
                <wp:inline distT="0" distB="0" distL="0" distR="0" wp14:anchorId="5CE226AE">
                  <wp:extent cx="106017" cy="119269"/>
                  <wp:effectExtent l="0" t="0" r="889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27" cy="1199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entury Gothic" w:hAnsi="Century Gothic"/>
              </w:rPr>
              <w:t xml:space="preserve"> Corporate     </w:t>
            </w:r>
            <w:r>
              <w:rPr>
                <w:rFonts w:ascii="Century Gothic" w:hAnsi="Century Gothic"/>
                <w:noProof/>
                <w:lang w:val="en-GB" w:eastAsia="en-GB"/>
              </w:rPr>
              <w:drawing>
                <wp:inline distT="0" distB="0" distL="0" distR="0" wp14:anchorId="0D77FFE7">
                  <wp:extent cx="96078" cy="108088"/>
                  <wp:effectExtent l="0" t="0" r="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026" cy="1091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entury Gothic" w:hAnsi="Century Gothic"/>
              </w:rPr>
              <w:t xml:space="preserve"> Personal Income </w:t>
            </w:r>
          </w:p>
        </w:tc>
      </w:tr>
      <w:tr w:rsidR="00B2527C" w:rsidTr="00DF3CC6">
        <w:trPr>
          <w:trHeight w:val="260"/>
        </w:trPr>
        <w:tc>
          <w:tcPr>
            <w:tcW w:w="625" w:type="dxa"/>
            <w:vMerge w:val="restart"/>
            <w:shd w:val="clear" w:color="auto" w:fill="A6A6A6" w:themeFill="background1" w:themeFillShade="A6"/>
            <w:textDirection w:val="btLr"/>
          </w:tcPr>
          <w:p w:rsidR="00B2527C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SECTION </w:t>
            </w:r>
            <w:r w:rsidR="007874E7">
              <w:rPr>
                <w:rFonts w:ascii="Century Gothic" w:hAnsi="Century Gothic"/>
                <w:b/>
                <w:sz w:val="20"/>
                <w:szCs w:val="20"/>
              </w:rPr>
              <w:t>8</w:t>
            </w:r>
          </w:p>
          <w:p w:rsidR="00B2527C" w:rsidRPr="00E82432" w:rsidRDefault="00B2527C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233" w:type="dxa"/>
            <w:gridSpan w:val="8"/>
            <w:shd w:val="clear" w:color="auto" w:fill="BFBFBF" w:themeFill="background1" w:themeFillShade="BF"/>
          </w:tcPr>
          <w:p w:rsidR="00B2527C" w:rsidRPr="00E82432" w:rsidRDefault="00CA5401" w:rsidP="00DF3CC6">
            <w:pPr>
              <w:spacing w:after="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noProof/>
                <w:sz w:val="20"/>
                <w:szCs w:val="20"/>
              </w:rPr>
              <w:t>ADDITIONAL INFORMATION FOR</w:t>
            </w:r>
            <w:r w:rsidR="00B2527C">
              <w:rPr>
                <w:rFonts w:ascii="Century Gothic" w:hAnsi="Century Gothic"/>
                <w:b/>
                <w:sz w:val="20"/>
                <w:szCs w:val="20"/>
              </w:rPr>
              <w:t xml:space="preserve"> WEB MERCHANTS</w:t>
            </w:r>
          </w:p>
        </w:tc>
      </w:tr>
      <w:tr w:rsidR="00B2527C" w:rsidTr="00BA4174">
        <w:trPr>
          <w:trHeight w:val="495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B2527C" w:rsidRPr="00E82432" w:rsidRDefault="00B2527C" w:rsidP="00DF3CC6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510" w:type="dxa"/>
            <w:gridSpan w:val="3"/>
            <w:shd w:val="clear" w:color="auto" w:fill="FFFFFF" w:themeFill="background1"/>
          </w:tcPr>
          <w:p w:rsidR="00B2527C" w:rsidRPr="000E141C" w:rsidRDefault="00B2527C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Do you have an existing website?</w:t>
            </w:r>
          </w:p>
        </w:tc>
        <w:tc>
          <w:tcPr>
            <w:tcW w:w="3240" w:type="dxa"/>
            <w:gridSpan w:val="3"/>
          </w:tcPr>
          <w:p w:rsidR="00B2527C" w:rsidRPr="000E141C" w:rsidRDefault="00B2527C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0F66406" wp14:editId="2767F261">
                      <wp:simplePos x="0" y="0"/>
                      <wp:positionH relativeFrom="column">
                        <wp:posOffset>1040765</wp:posOffset>
                      </wp:positionH>
                      <wp:positionV relativeFrom="paragraph">
                        <wp:posOffset>50800</wp:posOffset>
                      </wp:positionV>
                      <wp:extent cx="95250" cy="66675"/>
                      <wp:effectExtent l="0" t="0" r="19050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F66406" id="Text Box 16" o:spid="_x0000_s1054" type="#_x0000_t202" style="position:absolute;margin-left:81.95pt;margin-top:4pt;width:7.5pt;height:5.2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Open Internet</w:t>
            </w:r>
          </w:p>
        </w:tc>
        <w:tc>
          <w:tcPr>
            <w:tcW w:w="2483" w:type="dxa"/>
            <w:gridSpan w:val="2"/>
          </w:tcPr>
          <w:p w:rsidR="00B2527C" w:rsidRPr="000E141C" w:rsidRDefault="00B2527C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59CA2F8E" wp14:editId="3C8F3CE4">
                      <wp:simplePos x="0" y="0"/>
                      <wp:positionH relativeFrom="column">
                        <wp:posOffset>813435</wp:posOffset>
                      </wp:positionH>
                      <wp:positionV relativeFrom="paragraph">
                        <wp:posOffset>60325</wp:posOffset>
                      </wp:positionV>
                      <wp:extent cx="85725" cy="66675"/>
                      <wp:effectExtent l="0" t="0" r="28575" b="28575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5725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B2527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CA2F8E" id="Text Box 17" o:spid="_x0000_s1055" type="#_x0000_t202" style="position:absolute;margin-left:64.05pt;margin-top:4.75pt;width:6.75pt;height:5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" fillcolor="white [3201]" strokeweight=".5pt">
                      <v:textbox>
                        <w:txbxContent>
                          <w:p w:rsidR="0004098A" w:rsidRDefault="0004098A" w:rsidP="00B2527C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3D Secure</w:t>
            </w:r>
          </w:p>
        </w:tc>
      </w:tr>
      <w:tr w:rsidR="00FB1B45" w:rsidTr="00BA4174">
        <w:trPr>
          <w:trHeight w:val="522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FB1B45" w:rsidRPr="00E82432" w:rsidRDefault="00FB1B45" w:rsidP="00DF3CC6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510" w:type="dxa"/>
            <w:gridSpan w:val="3"/>
            <w:vMerge w:val="restart"/>
            <w:shd w:val="clear" w:color="auto" w:fill="FFFFFF" w:themeFill="background1"/>
          </w:tcPr>
          <w:p w:rsidR="00FB1B45" w:rsidRPr="00C46FBE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C46FBE">
              <w:rPr>
                <w:rFonts w:ascii="Century Gothic" w:hAnsi="Century Gothic"/>
                <w:b/>
                <w:sz w:val="20"/>
                <w:szCs w:val="20"/>
              </w:rPr>
              <w:t>Please list your range of product(s)/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Service(s)</w:t>
            </w:r>
          </w:p>
          <w:p w:rsidR="00FB1B45" w:rsidRPr="00251762" w:rsidRDefault="00FB1B45" w:rsidP="00DF3CC6">
            <w:pPr>
              <w:rPr>
                <w:rFonts w:ascii="Century Gothic" w:hAnsi="Century Gothic"/>
                <w:b/>
                <w:sz w:val="2"/>
                <w:szCs w:val="20"/>
              </w:rPr>
            </w:pPr>
          </w:p>
          <w:p w:rsidR="00FB1B45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A……………………………………….</w:t>
            </w:r>
          </w:p>
          <w:p w:rsidR="00FB1B45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B………………………………………..</w:t>
            </w:r>
          </w:p>
          <w:p w:rsidR="00FB1B45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C………………………………………..</w:t>
            </w:r>
          </w:p>
          <w:p w:rsidR="00FB1B45" w:rsidRPr="00C46FBE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D………………………………….........</w:t>
            </w:r>
          </w:p>
        </w:tc>
        <w:tc>
          <w:tcPr>
            <w:tcW w:w="3240" w:type="dxa"/>
            <w:gridSpan w:val="3"/>
          </w:tcPr>
          <w:p w:rsidR="00FB1B45" w:rsidRPr="00054D0F" w:rsidRDefault="00FB1B45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Pr="00C46FBE">
              <w:rPr>
                <w:rFonts w:ascii="Century Gothic" w:hAnsi="Century Gothic"/>
                <w:b/>
                <w:sz w:val="20"/>
                <w:szCs w:val="20"/>
              </w:rPr>
              <w:t>Website URL</w:t>
            </w:r>
            <w:r w:rsidRPr="00054D0F">
              <w:rPr>
                <w:rFonts w:ascii="Century Gothic" w:hAnsi="Century Gothic"/>
                <w:sz w:val="20"/>
                <w:szCs w:val="20"/>
              </w:rPr>
              <w:t>:</w:t>
            </w:r>
          </w:p>
        </w:tc>
        <w:tc>
          <w:tcPr>
            <w:tcW w:w="2483" w:type="dxa"/>
            <w:gridSpan w:val="2"/>
            <w:vMerge w:val="restart"/>
          </w:tcPr>
          <w:p w:rsidR="00FB1B45" w:rsidRPr="00E82432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Customer Service Contact</w:t>
            </w:r>
          </w:p>
          <w:p w:rsidR="00FB1B45" w:rsidRDefault="00FB1B45" w:rsidP="00DF3CC6">
            <w:pPr>
              <w:spacing w:after="0" w:line="480" w:lineRule="auto"/>
              <w:rPr>
                <w:rFonts w:ascii="Century Gothic" w:hAnsi="Century Gothic"/>
                <w:sz w:val="20"/>
                <w:szCs w:val="20"/>
              </w:rPr>
            </w:pPr>
            <w:r w:rsidRPr="00054D0F">
              <w:rPr>
                <w:rFonts w:ascii="Century Gothic" w:hAnsi="Century Gothic"/>
                <w:sz w:val="20"/>
                <w:szCs w:val="20"/>
              </w:rPr>
              <w:t xml:space="preserve">Phone # </w:t>
            </w:r>
            <w:r>
              <w:rPr>
                <w:rFonts w:ascii="Century Gothic" w:hAnsi="Century Gothic"/>
                <w:sz w:val="20"/>
                <w:szCs w:val="20"/>
              </w:rPr>
              <w:t>(L</w:t>
            </w:r>
            <w:r w:rsidRPr="00054D0F">
              <w:rPr>
                <w:rFonts w:ascii="Century Gothic" w:hAnsi="Century Gothic"/>
                <w:sz w:val="20"/>
                <w:szCs w:val="20"/>
              </w:rPr>
              <w:t>andline)</w:t>
            </w:r>
            <w:r>
              <w:rPr>
                <w:rFonts w:ascii="Century Gothic" w:hAnsi="Century Gothic"/>
                <w:sz w:val="20"/>
                <w:szCs w:val="20"/>
              </w:rPr>
              <w:t xml:space="preserve">: </w:t>
            </w:r>
            <w:r w:rsidRPr="00054D0F">
              <w:rPr>
                <w:rFonts w:ascii="Century Gothic" w:hAnsi="Century Gothic"/>
                <w:sz w:val="20"/>
                <w:szCs w:val="20"/>
              </w:rPr>
              <w:t>……………………</w:t>
            </w:r>
            <w:r>
              <w:rPr>
                <w:rFonts w:ascii="Century Gothic" w:hAnsi="Century Gothic"/>
                <w:sz w:val="20"/>
                <w:szCs w:val="20"/>
              </w:rPr>
              <w:t>…</w:t>
            </w:r>
            <w:r w:rsidR="00280512">
              <w:rPr>
                <w:rFonts w:ascii="Century Gothic" w:hAnsi="Century Gothic"/>
                <w:sz w:val="20"/>
                <w:szCs w:val="20"/>
              </w:rPr>
              <w:t>…….</w:t>
            </w:r>
          </w:p>
          <w:p w:rsidR="00FB1B45" w:rsidRPr="00E82432" w:rsidRDefault="00FB1B45" w:rsidP="00DF3CC6">
            <w:pPr>
              <w:spacing w:after="0" w:line="480" w:lineRule="auto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E-mail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: </w:t>
            </w:r>
          </w:p>
        </w:tc>
      </w:tr>
      <w:tr w:rsidR="00FB1B45" w:rsidTr="00BA4174">
        <w:trPr>
          <w:trHeight w:val="2268"/>
        </w:trPr>
        <w:tc>
          <w:tcPr>
            <w:tcW w:w="625" w:type="dxa"/>
            <w:vMerge/>
            <w:shd w:val="clear" w:color="auto" w:fill="A6A6A6" w:themeFill="background1" w:themeFillShade="A6"/>
          </w:tcPr>
          <w:p w:rsidR="00FB1B45" w:rsidRPr="00E82432" w:rsidRDefault="00FB1B45" w:rsidP="00DF3CC6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510" w:type="dxa"/>
            <w:gridSpan w:val="3"/>
            <w:vMerge/>
            <w:shd w:val="clear" w:color="auto" w:fill="FFFFFF" w:themeFill="background1"/>
          </w:tcPr>
          <w:p w:rsidR="00FB1B45" w:rsidRPr="00E82432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3240" w:type="dxa"/>
            <w:gridSpan w:val="3"/>
          </w:tcPr>
          <w:p w:rsidR="00FB1B45" w:rsidRDefault="00FB1B45" w:rsidP="00DF3CC6">
            <w:pPr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Financial History:</w:t>
            </w:r>
          </w:p>
          <w:p w:rsidR="00FB1B45" w:rsidRDefault="00FB1B45" w:rsidP="00DF3CC6">
            <w:pPr>
              <w:spacing w:after="0" w:line="360" w:lineRule="auto"/>
              <w:rPr>
                <w:rFonts w:ascii="Century Gothic" w:hAnsi="Century Gothic"/>
                <w:sz w:val="20"/>
                <w:szCs w:val="20"/>
              </w:rPr>
            </w:pPr>
            <w:r w:rsidRPr="00054D0F">
              <w:rPr>
                <w:rFonts w:ascii="Century Gothic" w:hAnsi="Century Gothic"/>
                <w:sz w:val="20"/>
                <w:szCs w:val="20"/>
              </w:rPr>
              <w:t xml:space="preserve">Daily </w:t>
            </w:r>
            <w:r w:rsidR="00280512">
              <w:rPr>
                <w:rFonts w:ascii="Century Gothic" w:hAnsi="Century Gothic"/>
                <w:sz w:val="20"/>
                <w:szCs w:val="20"/>
              </w:rPr>
              <w:t>Sales (Count &amp; Value</w:t>
            </w:r>
            <w:r>
              <w:rPr>
                <w:rFonts w:ascii="Century Gothic" w:hAnsi="Century Gothic"/>
                <w:sz w:val="20"/>
                <w:szCs w:val="20"/>
              </w:rPr>
              <w:t xml:space="preserve">) </w:t>
            </w:r>
          </w:p>
          <w:p w:rsidR="00FB1B45" w:rsidRDefault="00FB1B45" w:rsidP="00DF3CC6">
            <w:pPr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……………………………...</w:t>
            </w:r>
            <w:r w:rsidR="00280512">
              <w:rPr>
                <w:rFonts w:ascii="Century Gothic" w:hAnsi="Century Gothic"/>
                <w:b/>
                <w:sz w:val="20"/>
                <w:szCs w:val="20"/>
              </w:rPr>
              <w:t>.........</w:t>
            </w:r>
          </w:p>
          <w:p w:rsidR="00FB1B45" w:rsidRDefault="00FB1B45" w:rsidP="00DF3CC6">
            <w:pPr>
              <w:spacing w:after="0" w:line="360" w:lineRule="auto"/>
              <w:rPr>
                <w:rFonts w:ascii="Century Gothic" w:hAnsi="Century Gothic"/>
                <w:sz w:val="20"/>
                <w:szCs w:val="20"/>
              </w:rPr>
            </w:pPr>
            <w:r w:rsidRPr="00054D0F">
              <w:rPr>
                <w:rFonts w:ascii="Century Gothic" w:hAnsi="Century Gothic"/>
                <w:sz w:val="20"/>
                <w:szCs w:val="20"/>
              </w:rPr>
              <w:t>Monthly Sales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Count &amp;</w:t>
            </w:r>
            <w:r w:rsidR="00280512">
              <w:rPr>
                <w:rFonts w:ascii="Century Gothic" w:hAnsi="Century Gothic"/>
                <w:sz w:val="20"/>
                <w:szCs w:val="20"/>
              </w:rPr>
              <w:t xml:space="preserve"> Value</w:t>
            </w:r>
            <w:r>
              <w:rPr>
                <w:rFonts w:ascii="Century Gothic" w:hAnsi="Century Gothic"/>
                <w:sz w:val="20"/>
                <w:szCs w:val="20"/>
              </w:rPr>
              <w:t>)</w:t>
            </w:r>
          </w:p>
          <w:p w:rsidR="00FB1B45" w:rsidRDefault="00FB1B45" w:rsidP="00DF3CC6">
            <w:pPr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……………</w:t>
            </w:r>
            <w:r w:rsidR="002A2309">
              <w:rPr>
                <w:rFonts w:ascii="Century Gothic" w:hAnsi="Century Gothic"/>
                <w:b/>
                <w:sz w:val="20"/>
                <w:szCs w:val="20"/>
              </w:rPr>
              <w:t>………………</w:t>
            </w:r>
            <w:r w:rsidR="00280512">
              <w:rPr>
                <w:rFonts w:ascii="Century Gothic" w:hAnsi="Century Gothic"/>
                <w:b/>
                <w:sz w:val="20"/>
                <w:szCs w:val="20"/>
              </w:rPr>
              <w:t>………..</w:t>
            </w:r>
          </w:p>
          <w:p w:rsidR="00280512" w:rsidRDefault="00FB1B45" w:rsidP="00DF3CC6">
            <w:pPr>
              <w:spacing w:after="0" w:line="360" w:lineRule="auto"/>
              <w:rPr>
                <w:rFonts w:ascii="Century Gothic" w:hAnsi="Century Gothic"/>
                <w:sz w:val="20"/>
                <w:szCs w:val="20"/>
              </w:rPr>
            </w:pPr>
            <w:r w:rsidRPr="00054D0F">
              <w:rPr>
                <w:rFonts w:ascii="Century Gothic" w:hAnsi="Century Gothic"/>
                <w:sz w:val="20"/>
                <w:szCs w:val="20"/>
              </w:rPr>
              <w:t>Annually Sales</w:t>
            </w:r>
            <w:r w:rsidR="00280512">
              <w:rPr>
                <w:rFonts w:ascii="Century Gothic" w:hAnsi="Century Gothic"/>
                <w:sz w:val="20"/>
                <w:szCs w:val="20"/>
              </w:rPr>
              <w:t xml:space="preserve"> (Count &amp; Value)</w:t>
            </w:r>
          </w:p>
          <w:p w:rsidR="00FB1B45" w:rsidRPr="00E82432" w:rsidRDefault="00FB1B45" w:rsidP="00DF3CC6">
            <w:pPr>
              <w:spacing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 w:rsidRPr="007874E7">
              <w:rPr>
                <w:rFonts w:ascii="Century Gothic" w:hAnsi="Century Gothic"/>
                <w:sz w:val="20"/>
                <w:szCs w:val="20"/>
              </w:rPr>
              <w:t>……………</w:t>
            </w:r>
            <w:r w:rsidR="00280512" w:rsidRPr="007874E7">
              <w:rPr>
                <w:rFonts w:ascii="Century Gothic" w:hAnsi="Century Gothic"/>
                <w:sz w:val="20"/>
                <w:szCs w:val="20"/>
              </w:rPr>
              <w:t>………………………..</w:t>
            </w:r>
          </w:p>
        </w:tc>
        <w:tc>
          <w:tcPr>
            <w:tcW w:w="2483" w:type="dxa"/>
            <w:gridSpan w:val="2"/>
            <w:vMerge/>
          </w:tcPr>
          <w:p w:rsidR="00FB1B45" w:rsidRPr="00E82432" w:rsidRDefault="00FB1B45" w:rsidP="00DF3CC6">
            <w:pPr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</w:tr>
      <w:tr w:rsidR="00B2527C" w:rsidTr="00BA4174">
        <w:trPr>
          <w:trHeight w:val="1161"/>
        </w:trPr>
        <w:tc>
          <w:tcPr>
            <w:tcW w:w="625" w:type="dxa"/>
            <w:vMerge/>
            <w:shd w:val="clear" w:color="auto" w:fill="7F7F7F" w:themeFill="text1" w:themeFillTint="80"/>
          </w:tcPr>
          <w:p w:rsidR="00B2527C" w:rsidRPr="00E82432" w:rsidRDefault="00B2527C" w:rsidP="00DF3CC6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</w:p>
        </w:tc>
        <w:tc>
          <w:tcPr>
            <w:tcW w:w="9233" w:type="dxa"/>
            <w:gridSpan w:val="8"/>
          </w:tcPr>
          <w:p w:rsidR="001A1828" w:rsidRDefault="00971791" w:rsidP="00DF3CC6">
            <w:pPr>
              <w:pStyle w:val="ListParagraph"/>
              <w:numPr>
                <w:ilvl w:val="0"/>
                <w:numId w:val="5"/>
              </w:num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o you have a credit and return policy that is communicated to customer</w:t>
            </w:r>
            <w:r w:rsidR="001A1828">
              <w:rPr>
                <w:rFonts w:ascii="Century Gothic" w:hAnsi="Century Gothic"/>
              </w:rPr>
              <w:t xml:space="preserve">?       </w:t>
            </w:r>
            <w:r>
              <w:rPr>
                <w:rFonts w:ascii="Century Gothic" w:hAnsi="Century Gothic"/>
              </w:rPr>
              <w:t xml:space="preserve">      </w:t>
            </w:r>
          </w:p>
          <w:p w:rsidR="001A1828" w:rsidRPr="0004098A" w:rsidRDefault="001A1828" w:rsidP="00DF3CC6">
            <w:pPr>
              <w:pStyle w:val="ListParagraph"/>
              <w:ind w:left="360"/>
              <w:rPr>
                <w:rFonts w:ascii="Century Gothic" w:hAnsi="Century Gothic"/>
                <w:sz w:val="4"/>
              </w:rPr>
            </w:pPr>
          </w:p>
          <w:p w:rsidR="00971791" w:rsidRDefault="001A1828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3EDA5DA7" wp14:editId="5A47A11D">
                      <wp:simplePos x="0" y="0"/>
                      <wp:positionH relativeFrom="column">
                        <wp:posOffset>1425575</wp:posOffset>
                      </wp:positionH>
                      <wp:positionV relativeFrom="paragraph">
                        <wp:posOffset>52070</wp:posOffset>
                      </wp:positionV>
                      <wp:extent cx="114300" cy="47625"/>
                      <wp:effectExtent l="0" t="0" r="19050" b="28575"/>
                      <wp:wrapNone/>
                      <wp:docPr id="65" name="Text Box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300" cy="476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1A18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DA5DA7" id="Text Box 65" o:spid="_x0000_s1056" type="#_x0000_t202" style="position:absolute;left:0;text-align:left;margin-left:112.25pt;margin-top:4.1pt;width:9pt;height:3.7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" fillcolor="window" strokeweight=".5pt">
                      <v:textbox>
                        <w:txbxContent>
                          <w:p w:rsidR="0004098A" w:rsidRDefault="0004098A" w:rsidP="001A182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4E944AD8" wp14:editId="2A080ED8">
                      <wp:simplePos x="0" y="0"/>
                      <wp:positionH relativeFrom="column">
                        <wp:posOffset>758825</wp:posOffset>
                      </wp:positionH>
                      <wp:positionV relativeFrom="paragraph">
                        <wp:posOffset>61595</wp:posOffset>
                      </wp:positionV>
                      <wp:extent cx="114300" cy="47625"/>
                      <wp:effectExtent l="0" t="0" r="19050" b="28575"/>
                      <wp:wrapNone/>
                      <wp:docPr id="64" name="Text Box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300" cy="476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04098A" w:rsidRDefault="0004098A" w:rsidP="001A182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944AD8" id="Text Box 64" o:spid="_x0000_s1057" type="#_x0000_t202" style="position:absolute;left:0;text-align:left;margin-left:59.75pt;margin-top:4.85pt;width:9pt;height:3.7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" fillcolor="window" strokeweight=".5pt">
                      <v:textbox>
                        <w:txbxContent>
                          <w:p w:rsidR="0004098A" w:rsidRDefault="0004098A" w:rsidP="001A1828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      Yes             </w:t>
            </w:r>
            <w:r w:rsidR="00971791">
              <w:rPr>
                <w:rFonts w:ascii="Century Gothic" w:hAnsi="Century Gothic"/>
              </w:rPr>
              <w:t>No</w:t>
            </w:r>
          </w:p>
          <w:p w:rsidR="00971791" w:rsidRPr="00280512" w:rsidRDefault="00971791" w:rsidP="00DF3CC6">
            <w:pPr>
              <w:pStyle w:val="ListParagraph"/>
              <w:spacing w:line="200" w:lineRule="exact"/>
              <w:ind w:left="360"/>
              <w:rPr>
                <w:rFonts w:ascii="Century Gothic" w:hAnsi="Century Gothic"/>
                <w:sz w:val="10"/>
              </w:rPr>
            </w:pPr>
          </w:p>
          <w:p w:rsidR="00933860" w:rsidRDefault="00971791" w:rsidP="00DF3CC6">
            <w:pPr>
              <w:pStyle w:val="ListParagraph"/>
              <w:numPr>
                <w:ilvl w:val="0"/>
                <w:numId w:val="5"/>
              </w:numPr>
              <w:spacing w:line="200" w:lineRule="exac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s your Organization Payment Card Industry Data Security Standard (PCIDSS) compliant</w:t>
            </w:r>
            <w:r w:rsidR="00933860">
              <w:rPr>
                <w:rFonts w:ascii="Century Gothic" w:hAnsi="Century Gothic"/>
              </w:rPr>
              <w:t>?</w:t>
            </w:r>
          </w:p>
          <w:p w:rsidR="001A1828" w:rsidRPr="001A1828" w:rsidRDefault="001A1828" w:rsidP="00DF3CC6">
            <w:pPr>
              <w:pStyle w:val="ListParagraph"/>
              <w:rPr>
                <w:rFonts w:ascii="Century Gothic" w:hAnsi="Century Gothic"/>
                <w:sz w:val="8"/>
              </w:rPr>
            </w:pPr>
          </w:p>
          <w:p w:rsidR="00B2527C" w:rsidRPr="0004098A" w:rsidRDefault="001A1828" w:rsidP="00DF3CC6">
            <w:pPr>
              <w:pStyle w:val="ListParagrap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1EA225A4" wp14:editId="4D8ACB89">
                      <wp:simplePos x="0" y="0"/>
                      <wp:positionH relativeFrom="column">
                        <wp:posOffset>782955</wp:posOffset>
                      </wp:positionH>
                      <wp:positionV relativeFrom="paragraph">
                        <wp:posOffset>68580</wp:posOffset>
                      </wp:positionV>
                      <wp:extent cx="114300" cy="47625"/>
                      <wp:effectExtent l="0" t="0" r="19050" b="28575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300" cy="47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A225A4" id="Text Box 54" o:spid="_x0000_s1058" type="#_x0000_t202" style="position:absolute;left:0;text-align:left;margin-left:61.65pt;margin-top:5.4pt;width:9pt;height:3.7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" fillcolor="white [3201]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noProof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3CE77DE2" wp14:editId="17D51D1F">
                      <wp:simplePos x="0" y="0"/>
                      <wp:positionH relativeFrom="column">
                        <wp:posOffset>1468755</wp:posOffset>
                      </wp:positionH>
                      <wp:positionV relativeFrom="paragraph">
                        <wp:posOffset>59055</wp:posOffset>
                      </wp:positionV>
                      <wp:extent cx="95250" cy="57150"/>
                      <wp:effectExtent l="0" t="0" r="19050" b="19050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" cy="57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4098A" w:rsidRDefault="0004098A" w:rsidP="0097179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77DE2" id="Text Box 55" o:spid="_x0000_s1059" type="#_x0000_t202" style="position:absolute;left:0;text-align:left;margin-left:115.65pt;margin-top:4.65pt;width:7.5pt;height:4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" fillcolor="white [3201]" strokeweight=".5pt">
                      <v:textbox>
                        <w:txbxContent>
                          <w:p w:rsidR="0004098A" w:rsidRDefault="0004098A" w:rsidP="0097179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</w:rPr>
              <w:t xml:space="preserve">Yes             No </w:t>
            </w:r>
          </w:p>
        </w:tc>
      </w:tr>
      <w:tr w:rsidR="00733664" w:rsidTr="00DF3CC6">
        <w:trPr>
          <w:trHeight w:val="1424"/>
        </w:trPr>
        <w:tc>
          <w:tcPr>
            <w:tcW w:w="9858" w:type="dxa"/>
            <w:gridSpan w:val="9"/>
          </w:tcPr>
          <w:p w:rsidR="00733664" w:rsidRDefault="00733664" w:rsidP="00DF3CC6">
            <w:pPr>
              <w:rPr>
                <w:rFonts w:ascii="Century Gothic" w:hAnsi="Century Gothic"/>
                <w:sz w:val="20"/>
                <w:szCs w:val="20"/>
              </w:rPr>
            </w:pPr>
            <w:r w:rsidRPr="00E82432">
              <w:rPr>
                <w:rFonts w:ascii="Century Gothic" w:hAnsi="Century Gothic"/>
                <w:b/>
                <w:sz w:val="20"/>
                <w:szCs w:val="20"/>
              </w:rPr>
              <w:t>PLEASE PROVIDE ANY OTHER SPECIFIC INFORMATION THAT YOU WANT THE SOLUTION TO ADDRESS</w:t>
            </w:r>
          </w:p>
          <w:p w:rsidR="00733664" w:rsidRDefault="00733664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 …………………………………………………………………………………………………………………….</w:t>
            </w:r>
          </w:p>
          <w:p w:rsidR="00733664" w:rsidRDefault="00733664" w:rsidP="00DF3CC6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 …………………………………………………………………………………………………………………….</w:t>
            </w:r>
          </w:p>
          <w:p w:rsidR="00733664" w:rsidRPr="00E82432" w:rsidRDefault="00733664" w:rsidP="00DF3CC6">
            <w:pPr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 …………………………………………………………………………………………………………………….</w:t>
            </w:r>
          </w:p>
        </w:tc>
      </w:tr>
      <w:tr w:rsidR="00822239" w:rsidTr="00DF3CC6">
        <w:trPr>
          <w:trHeight w:val="252"/>
        </w:trPr>
        <w:tc>
          <w:tcPr>
            <w:tcW w:w="625" w:type="dxa"/>
            <w:vMerge w:val="restart"/>
            <w:shd w:val="clear" w:color="auto" w:fill="BFBFBF" w:themeFill="background1" w:themeFillShade="BF"/>
            <w:textDirection w:val="btLr"/>
            <w:vAlign w:val="center"/>
          </w:tcPr>
          <w:p w:rsidR="00822239" w:rsidRPr="00E82432" w:rsidRDefault="00AD3949" w:rsidP="00DF3CC6">
            <w:pPr>
              <w:ind w:left="113" w:right="113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2124BE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 xml:space="preserve">SECTION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9</w:t>
            </w:r>
          </w:p>
        </w:tc>
        <w:tc>
          <w:tcPr>
            <w:tcW w:w="9233" w:type="dxa"/>
            <w:gridSpan w:val="8"/>
            <w:shd w:val="clear" w:color="auto" w:fill="BFBFBF" w:themeFill="background1" w:themeFillShade="BF"/>
          </w:tcPr>
          <w:p w:rsidR="00822239" w:rsidRPr="00E82432" w:rsidRDefault="00822239" w:rsidP="00DF3CC6">
            <w:pPr>
              <w:spacing w:after="0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CARD </w:t>
            </w:r>
            <w:r w:rsidRPr="00DF0B76">
              <w:rPr>
                <w:rFonts w:ascii="Century Gothic" w:hAnsi="Century Gothic"/>
                <w:b/>
                <w:sz w:val="20"/>
                <w:szCs w:val="20"/>
              </w:rPr>
              <w:t>ACCEPTANCE TYPE</w:t>
            </w:r>
          </w:p>
        </w:tc>
      </w:tr>
      <w:tr w:rsidR="007874E7" w:rsidTr="002124BE">
        <w:trPr>
          <w:trHeight w:val="792"/>
        </w:trPr>
        <w:tc>
          <w:tcPr>
            <w:tcW w:w="625" w:type="dxa"/>
            <w:vMerge/>
            <w:shd w:val="clear" w:color="auto" w:fill="BFBFBF" w:themeFill="background1" w:themeFillShade="BF"/>
          </w:tcPr>
          <w:p w:rsidR="007874E7" w:rsidRPr="00976DEA" w:rsidRDefault="007874E7" w:rsidP="00DF3CC6">
            <w:pPr>
              <w:jc w:val="center"/>
              <w:rPr>
                <w:rFonts w:ascii="Century Gothic" w:hAnsi="Century Gothic"/>
                <w:b/>
                <w:sz w:val="2"/>
                <w:szCs w:val="20"/>
              </w:rPr>
            </w:pPr>
          </w:p>
        </w:tc>
        <w:tc>
          <w:tcPr>
            <w:tcW w:w="3240" w:type="dxa"/>
            <w:gridSpan w:val="2"/>
            <w:vAlign w:val="center"/>
          </w:tcPr>
          <w:p w:rsidR="007874E7" w:rsidRPr="007874E7" w:rsidRDefault="007874E7" w:rsidP="00DF3CC6">
            <w:pPr>
              <w:tabs>
                <w:tab w:val="left" w:pos="203"/>
                <w:tab w:val="center" w:pos="4508"/>
              </w:tabs>
              <w:spacing w:after="0"/>
              <w:rPr>
                <w:rFonts w:ascii="Century Gothic" w:hAnsi="Century Gothic"/>
              </w:rPr>
            </w:pPr>
            <w:r w:rsidRPr="00DF0B76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01899C08" wp14:editId="17337F6E">
                      <wp:simplePos x="0" y="0"/>
                      <wp:positionH relativeFrom="column">
                        <wp:posOffset>1757680</wp:posOffset>
                      </wp:positionH>
                      <wp:positionV relativeFrom="paragraph">
                        <wp:posOffset>59055</wp:posOffset>
                      </wp:positionV>
                      <wp:extent cx="95250" cy="47625"/>
                      <wp:effectExtent l="0" t="0" r="19050" b="2857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250" cy="476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7874E7" w:rsidRDefault="007874E7" w:rsidP="0082223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899C08" id="Text Box 12" o:spid="_x0000_s1060" type="#_x0000_t202" style="position:absolute;margin-left:138.4pt;margin-top:4.65pt;width:7.5pt;height:3.7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" fillcolor="window" strokeweight=".5pt">
                      <v:textbox>
                        <w:txbxContent>
                          <w:p w:rsidR="007874E7" w:rsidRDefault="007874E7" w:rsidP="00822239"/>
                        </w:txbxContent>
                      </v:textbox>
                    </v:shape>
                  </w:pict>
                </mc:Fallback>
              </mc:AlternateContent>
            </w:r>
            <w:r w:rsidRPr="00DF0B76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2DAC4BFF" wp14:editId="45EC3AFC">
                      <wp:simplePos x="0" y="0"/>
                      <wp:positionH relativeFrom="column">
                        <wp:posOffset>535305</wp:posOffset>
                      </wp:positionH>
                      <wp:positionV relativeFrom="paragraph">
                        <wp:posOffset>50800</wp:posOffset>
                      </wp:positionV>
                      <wp:extent cx="104775" cy="47625"/>
                      <wp:effectExtent l="0" t="0" r="28575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" cy="4762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7874E7" w:rsidRDefault="007874E7" w:rsidP="0082223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AC4BFF" id="Text Box 11" o:spid="_x0000_s1061" type="#_x0000_t202" style="position:absolute;margin-left:42.15pt;margin-top:4pt;width:8.25pt;height:3.7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" fillcolor="window" strokeweight=".5pt">
                      <v:textbox>
                        <w:txbxContent>
                          <w:p w:rsidR="007874E7" w:rsidRDefault="007874E7" w:rsidP="0082223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entury Gothic" w:hAnsi="Century Gothic"/>
                <w:sz w:val="20"/>
                <w:szCs w:val="20"/>
              </w:rPr>
              <w:t>Local             International</w:t>
            </w:r>
            <w:r>
              <w:rPr>
                <w:rFonts w:ascii="Century Gothic" w:hAnsi="Century Gothic"/>
                <w:sz w:val="20"/>
                <w:szCs w:val="20"/>
              </w:rPr>
              <w:tab/>
            </w:r>
            <w:r w:rsidRPr="00DF0B76">
              <w:rPr>
                <w:rFonts w:ascii="Century Gothic" w:hAnsi="Century Gothic"/>
              </w:rPr>
              <w:t xml:space="preserve">      </w:t>
            </w:r>
            <w:r>
              <w:rPr>
                <w:rFonts w:ascii="Century Gothic" w:hAnsi="Century Gothic"/>
              </w:rPr>
              <w:t xml:space="preserve">          </w:t>
            </w:r>
          </w:p>
        </w:tc>
        <w:tc>
          <w:tcPr>
            <w:tcW w:w="5993" w:type="dxa"/>
            <w:gridSpan w:val="6"/>
          </w:tcPr>
          <w:p w:rsidR="007874E7" w:rsidRPr="00E82432" w:rsidRDefault="007874E7" w:rsidP="00DF3CC6">
            <w:pPr>
              <w:tabs>
                <w:tab w:val="left" w:pos="203"/>
                <w:tab w:val="center" w:pos="4508"/>
              </w:tabs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</w:rPr>
              <w:t xml:space="preserve">If International, please specify.      </w:t>
            </w:r>
          </w:p>
        </w:tc>
      </w:tr>
      <w:tr w:rsidR="008F43C2" w:rsidTr="00DF3CC6">
        <w:trPr>
          <w:trHeight w:val="3294"/>
        </w:trPr>
        <w:tc>
          <w:tcPr>
            <w:tcW w:w="9858" w:type="dxa"/>
            <w:gridSpan w:val="9"/>
            <w:vAlign w:val="center"/>
          </w:tcPr>
          <w:p w:rsidR="008F43C2" w:rsidRDefault="00844549" w:rsidP="00DF3CC6">
            <w:pPr>
              <w:spacing w:before="23" w:after="0" w:line="240" w:lineRule="auto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                                            </w:t>
            </w:r>
            <w:r w:rsidR="008F43C2">
              <w:rPr>
                <w:rFonts w:ascii="Century Gothic" w:hAnsi="Century Gothic"/>
                <w:b/>
                <w:sz w:val="20"/>
                <w:szCs w:val="20"/>
              </w:rPr>
              <w:t>DECLARATION A - BRICK AND MORTAR MERCHANTS</w:t>
            </w:r>
          </w:p>
          <w:p w:rsidR="008F43C2" w:rsidRPr="003C3C69" w:rsidRDefault="008F43C2" w:rsidP="00DF3CC6">
            <w:pPr>
              <w:spacing w:before="23" w:after="0" w:line="240" w:lineRule="auto"/>
              <w:rPr>
                <w:rFonts w:ascii="Century Gothic" w:eastAsia="Calibri" w:hAnsi="Century Gothic" w:cs="Calibri"/>
                <w:sz w:val="10"/>
                <w:szCs w:val="20"/>
              </w:rPr>
            </w:pPr>
          </w:p>
          <w:p w:rsidR="008F43C2" w:rsidRPr="00E82432" w:rsidRDefault="008F43C2" w:rsidP="00DF3CC6">
            <w:pPr>
              <w:spacing w:before="23" w:after="0" w:line="240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/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W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 …………………………………………..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behalf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f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…………………………………………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>…….</w:t>
            </w:r>
          </w:p>
          <w:p w:rsidR="00CA3B0B" w:rsidRDefault="00CA3B0B" w:rsidP="00DF3CC6">
            <w:pPr>
              <w:spacing w:before="23" w:after="0" w:line="240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                      </w:t>
            </w:r>
            <w:r w:rsidR="008F43C2"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(I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di</w:t>
            </w:r>
            <w:r w:rsidR="008F43C2"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v</w:t>
            </w:r>
            <w:r w:rsidR="008F43C2"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i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du</w:t>
            </w:r>
            <w:r w:rsidR="008F43C2" w:rsidRPr="00E82432">
              <w:rPr>
                <w:rFonts w:ascii="Century Gothic" w:eastAsia="Calibri" w:hAnsi="Century Gothic" w:cs="Calibri"/>
                <w:spacing w:val="3"/>
                <w:sz w:val="20"/>
                <w:szCs w:val="20"/>
              </w:rPr>
              <w:t>a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l’</w:t>
            </w:r>
            <w:r w:rsidR="008F43C2"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="008F43C2" w:rsidRPr="00E82432">
              <w:rPr>
                <w:rFonts w:ascii="Century Gothic" w:eastAsia="Calibri" w:hAnsi="Century Gothic" w:cs="Calibri"/>
                <w:spacing w:val="-5"/>
                <w:sz w:val="20"/>
                <w:szCs w:val="20"/>
              </w:rPr>
              <w:t xml:space="preserve"> 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="008F43C2"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m</w:t>
            </w:r>
            <w:r w:rsidR="008F43C2"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e)                               </w:t>
            </w:r>
            <w:r w:rsidR="008F43C2">
              <w:rPr>
                <w:rFonts w:ascii="Century Gothic" w:eastAsia="Calibri" w:hAnsi="Century Gothic" w:cs="Calibri"/>
                <w:sz w:val="20"/>
                <w:szCs w:val="20"/>
              </w:rPr>
              <w:t xml:space="preserve">                   </w:t>
            </w:r>
            <w:r w:rsidR="008F43C2"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(</w:t>
            </w:r>
            <w:r w:rsidR="008F43C2" w:rsidRPr="00E82432">
              <w:rPr>
                <w:rFonts w:ascii="Century Gothic" w:eastAsia="Calibri" w:hAnsi="Century Gothic" w:cs="Calibri"/>
                <w:sz w:val="20"/>
                <w:szCs w:val="20"/>
              </w:rPr>
              <w:t>C</w:t>
            </w:r>
            <w:r w:rsidR="008F43C2"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m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p</w:t>
            </w:r>
            <w:r w:rsidR="008F43C2" w:rsidRPr="00E82432">
              <w:rPr>
                <w:rFonts w:ascii="Century Gothic" w:eastAsia="Calibri" w:hAnsi="Century Gothic" w:cs="Calibri"/>
                <w:spacing w:val="3"/>
                <w:sz w:val="20"/>
                <w:szCs w:val="20"/>
              </w:rPr>
              <w:t>a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="008F43C2"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y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’</w:t>
            </w:r>
            <w:r w:rsidR="008F43C2"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="008F43C2" w:rsidRPr="00E82432">
              <w:rPr>
                <w:rFonts w:ascii="Century Gothic" w:eastAsia="Calibri" w:hAnsi="Century Gothic" w:cs="Calibri"/>
                <w:spacing w:val="-6"/>
                <w:sz w:val="20"/>
                <w:szCs w:val="20"/>
              </w:rPr>
              <w:t xml:space="preserve"> 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="008F43C2" w:rsidRPr="00E82432">
              <w:rPr>
                <w:rFonts w:ascii="Century Gothic" w:eastAsia="Calibri" w:hAnsi="Century Gothic" w:cs="Calibri"/>
                <w:spacing w:val="3"/>
                <w:sz w:val="20"/>
                <w:szCs w:val="20"/>
              </w:rPr>
              <w:t>a</w:t>
            </w:r>
            <w:r w:rsidR="008F43C2"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m</w:t>
            </w:r>
            <w:r w:rsidR="008F43C2" w:rsidRPr="00E82432">
              <w:rPr>
                <w:rFonts w:ascii="Century Gothic" w:eastAsia="Calibri" w:hAnsi="Century Gothic" w:cs="Calibri"/>
                <w:sz w:val="20"/>
                <w:szCs w:val="20"/>
              </w:rPr>
              <w:t>e)</w:t>
            </w:r>
          </w:p>
          <w:p w:rsidR="008F43C2" w:rsidRDefault="008F43C2" w:rsidP="00DF3CC6">
            <w:pPr>
              <w:spacing w:before="23" w:after="0" w:line="240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/We h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b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y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c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fy 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at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f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mat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i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p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v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d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f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rm 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3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cc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a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. I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>/W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 </w:t>
            </w:r>
            <w:r w:rsidR="00844549">
              <w:rPr>
                <w:rFonts w:ascii="Century Gothic" w:eastAsia="Calibri" w:hAnsi="Century Gothic" w:cs="Calibri"/>
                <w:sz w:val="20"/>
                <w:szCs w:val="20"/>
              </w:rPr>
              <w:t xml:space="preserve">            </w:t>
            </w:r>
            <w:r w:rsidR="00CA3B0B">
              <w:rPr>
                <w:rFonts w:ascii="Century Gothic" w:eastAsia="Calibri" w:hAnsi="Century Gothic" w:cs="Calibri"/>
                <w:sz w:val="20"/>
                <w:szCs w:val="20"/>
              </w:rPr>
              <w:t xml:space="preserve">          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g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at </w:t>
            </w:r>
            <w:r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Unified P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 xml:space="preserve">ayments </w:t>
            </w:r>
            <w:r w:rsidRPr="00026E97">
              <w:rPr>
                <w:rFonts w:ascii="Century Gothic" w:eastAsia="Calibri" w:hAnsi="Century Gothic" w:cs="Calibri"/>
                <w:noProof/>
                <w:sz w:val="20"/>
                <w:szCs w:val="20"/>
              </w:rPr>
              <w:t>r</w:t>
            </w:r>
            <w:r w:rsidRPr="00026E97">
              <w:rPr>
                <w:rFonts w:ascii="Century Gothic" w:eastAsia="Calibri" w:hAnsi="Century Gothic" w:cs="Calibri"/>
                <w:noProof/>
                <w:spacing w:val="-1"/>
                <w:sz w:val="20"/>
                <w:szCs w:val="20"/>
              </w:rPr>
              <w:t>e</w:t>
            </w:r>
            <w:r w:rsidRPr="00026E97">
              <w:rPr>
                <w:rFonts w:ascii="Century Gothic" w:eastAsia="Calibri" w:hAnsi="Century Gothic" w:cs="Calibri"/>
                <w:noProof/>
                <w:spacing w:val="1"/>
                <w:sz w:val="20"/>
                <w:szCs w:val="20"/>
              </w:rPr>
              <w:t>s</w:t>
            </w:r>
            <w:r w:rsidRPr="00026E97">
              <w:rPr>
                <w:rFonts w:ascii="Century Gothic" w:eastAsia="Calibri" w:hAnsi="Century Gothic" w:cs="Calibri"/>
                <w:noProof/>
                <w:spacing w:val="5"/>
                <w:sz w:val="20"/>
                <w:szCs w:val="20"/>
              </w:rPr>
              <w:t>e</w:t>
            </w:r>
            <w:r w:rsidRPr="00026E97">
              <w:rPr>
                <w:rFonts w:ascii="Century Gothic" w:eastAsia="Calibri" w:hAnsi="Century Gothic" w:cs="Calibri"/>
                <w:noProof/>
                <w:sz w:val="20"/>
                <w:szCs w:val="20"/>
              </w:rPr>
              <w:t>rv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g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 to tak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3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p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p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p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te m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s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c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l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ud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g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l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g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l ac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f 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f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ma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d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c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ve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o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b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fal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. I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>/W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 ag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r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t</w:t>
            </w:r>
            <w:r w:rsidRPr="00E82432">
              <w:rPr>
                <w:rFonts w:ascii="Century Gothic" w:eastAsia="Calibri" w:hAnsi="Century Gothic" w:cs="Calibri"/>
                <w:spacing w:val="5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>/W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w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 xml:space="preserve">ill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p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v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Unified Payment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d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l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b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y 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s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c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p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f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m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s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up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ma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d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.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 I/We agree to also comply with the provisions of the amended Money Laundering Prohibition Act (MLPA) 2011.</w:t>
            </w:r>
          </w:p>
          <w:p w:rsidR="00CA3B0B" w:rsidRPr="00E82432" w:rsidRDefault="00CA3B0B" w:rsidP="00DF3CC6">
            <w:pPr>
              <w:spacing w:before="23" w:after="0" w:line="240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</w:p>
          <w:p w:rsidR="008F43C2" w:rsidRDefault="008F43C2" w:rsidP="00DF3CC6">
            <w:pPr>
              <w:tabs>
                <w:tab w:val="left" w:pos="275"/>
                <w:tab w:val="left" w:pos="560"/>
                <w:tab w:val="left" w:pos="10160"/>
              </w:tabs>
              <w:spacing w:after="0" w:line="200" w:lineRule="exact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A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z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S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g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t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>
              <w:rPr>
                <w:rFonts w:ascii="Century Gothic" w:eastAsia="Calibri" w:hAnsi="Century Gothic" w:cs="Calibri"/>
                <w:sz w:val="20"/>
                <w:szCs w:val="20"/>
              </w:rPr>
              <w:t xml:space="preserve">e 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…………………….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s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gn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io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 …………………</w:t>
            </w:r>
            <w:r w:rsidR="00CA3B0B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…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ate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……………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………..</w:t>
            </w:r>
          </w:p>
          <w:p w:rsidR="008F43C2" w:rsidRDefault="008F43C2" w:rsidP="00DF3CC6">
            <w:pPr>
              <w:tabs>
                <w:tab w:val="left" w:pos="275"/>
                <w:tab w:val="left" w:pos="560"/>
                <w:tab w:val="left" w:pos="10160"/>
              </w:tabs>
              <w:spacing w:after="0" w:line="200" w:lineRule="exact"/>
              <w:rPr>
                <w:rFonts w:ascii="Century Gothic" w:eastAsia="Calibri" w:hAnsi="Century Gothic" w:cs="Calibri"/>
                <w:sz w:val="28"/>
                <w:szCs w:val="20"/>
              </w:rPr>
            </w:pPr>
          </w:p>
          <w:p w:rsidR="008F43C2" w:rsidRPr="006B11D2" w:rsidRDefault="008F43C2" w:rsidP="00DF3CC6">
            <w:pPr>
              <w:tabs>
                <w:tab w:val="left" w:pos="275"/>
                <w:tab w:val="left" w:pos="560"/>
                <w:tab w:val="left" w:pos="10160"/>
              </w:tabs>
              <w:spacing w:after="0" w:line="200" w:lineRule="exact"/>
              <w:rPr>
                <w:rFonts w:ascii="Century Gothic" w:eastAsia="Calibri" w:hAnsi="Century Gothic" w:cs="Calibri"/>
                <w:sz w:val="16"/>
                <w:szCs w:val="20"/>
              </w:rPr>
            </w:pPr>
          </w:p>
          <w:p w:rsidR="008F43C2" w:rsidRDefault="008F43C2" w:rsidP="00DF3CC6">
            <w:pPr>
              <w:spacing w:after="0"/>
              <w:rPr>
                <w:rFonts w:ascii="Century Gothic" w:hAnsi="Century Gothic"/>
                <w:b/>
                <w:sz w:val="20"/>
                <w:szCs w:val="20"/>
              </w:rPr>
            </w:pP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A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h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z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e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S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gn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at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u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r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…………………….. 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D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es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g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</w:t>
            </w:r>
            <w:r w:rsidRPr="00E82432">
              <w:rPr>
                <w:rFonts w:ascii="Century Gothic" w:eastAsia="Calibri" w:hAnsi="Century Gothic" w:cs="Calibri"/>
                <w:spacing w:val="2"/>
                <w:sz w:val="20"/>
                <w:szCs w:val="20"/>
              </w:rPr>
              <w:t>a</w:t>
            </w:r>
            <w:r w:rsidRPr="00E82432">
              <w:rPr>
                <w:rFonts w:ascii="Century Gothic" w:eastAsia="Calibri" w:hAnsi="Century Gothic" w:cs="Calibri"/>
                <w:sz w:val="20"/>
                <w:szCs w:val="20"/>
              </w:rPr>
              <w:t>t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i</w:t>
            </w:r>
            <w:r w:rsidRPr="00E82432">
              <w:rPr>
                <w:rFonts w:ascii="Century Gothic" w:eastAsia="Calibri" w:hAnsi="Century Gothic" w:cs="Calibri"/>
                <w:spacing w:val="1"/>
                <w:sz w:val="20"/>
                <w:szCs w:val="20"/>
              </w:rPr>
              <w:t>o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n …………………</w:t>
            </w:r>
            <w:r w:rsidR="00CA3B0B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…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Date……..………</w:t>
            </w:r>
            <w:r>
              <w:rPr>
                <w:rFonts w:ascii="Century Gothic" w:eastAsia="Calibri" w:hAnsi="Century Gothic" w:cs="Calibri"/>
                <w:spacing w:val="-1"/>
                <w:sz w:val="20"/>
                <w:szCs w:val="20"/>
              </w:rPr>
              <w:t>………</w:t>
            </w:r>
          </w:p>
        </w:tc>
      </w:tr>
      <w:tr w:rsidR="001A1828" w:rsidTr="00DF3CC6">
        <w:trPr>
          <w:trHeight w:val="5796"/>
        </w:trPr>
        <w:tc>
          <w:tcPr>
            <w:tcW w:w="9858" w:type="dxa"/>
            <w:gridSpan w:val="9"/>
          </w:tcPr>
          <w:p w:rsidR="001A1828" w:rsidRPr="00976DEA" w:rsidRDefault="001A1828" w:rsidP="00DF3CC6">
            <w:pPr>
              <w:spacing w:after="0"/>
              <w:rPr>
                <w:rFonts w:ascii="Century Gothic" w:hAnsi="Century Gothic"/>
                <w:b/>
                <w:sz w:val="8"/>
                <w:szCs w:val="20"/>
              </w:rPr>
            </w:pPr>
            <w:r w:rsidRPr="00E82432">
              <w:rPr>
                <w:rFonts w:ascii="Century Gothic" w:eastAsia="Calibri" w:hAnsi="Century Gothic" w:cs="Calibri"/>
                <w:sz w:val="20"/>
                <w:szCs w:val="20"/>
                <w:u w:val="single" w:color="000000"/>
              </w:rPr>
              <w:t xml:space="preserve">     </w:t>
            </w:r>
            <w:r>
              <w:rPr>
                <w:rFonts w:ascii="Century Gothic" w:eastAsia="Calibri" w:hAnsi="Century Gothic" w:cs="Calibri"/>
                <w:sz w:val="20"/>
                <w:szCs w:val="20"/>
                <w:u w:val="single" w:color="000000"/>
              </w:rPr>
              <w:t xml:space="preserve">                       </w:t>
            </w:r>
          </w:p>
          <w:p w:rsidR="001A1828" w:rsidRPr="000D4786" w:rsidRDefault="001A1828" w:rsidP="00DF3CC6">
            <w:pPr>
              <w:spacing w:after="0" w:line="276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DECLARATION B</w:t>
            </w:r>
            <w:r w:rsidRPr="000D4786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 w:rsidR="00976DEA">
              <w:rPr>
                <w:rFonts w:ascii="Century Gothic" w:hAnsi="Century Gothic"/>
                <w:b/>
                <w:sz w:val="20"/>
                <w:szCs w:val="20"/>
              </w:rPr>
              <w:t xml:space="preserve">– </w:t>
            </w:r>
            <w:r w:rsidR="00234A46">
              <w:rPr>
                <w:rFonts w:ascii="Century Gothic" w:hAnsi="Century Gothic"/>
                <w:b/>
                <w:sz w:val="20"/>
                <w:szCs w:val="20"/>
              </w:rPr>
              <w:t xml:space="preserve">WEB </w:t>
            </w:r>
            <w:r w:rsidR="00976DEA">
              <w:rPr>
                <w:rFonts w:ascii="Century Gothic" w:hAnsi="Century Gothic"/>
                <w:b/>
                <w:sz w:val="20"/>
                <w:szCs w:val="20"/>
              </w:rPr>
              <w:t>MERCHANTS</w:t>
            </w:r>
          </w:p>
          <w:p w:rsidR="001A1828" w:rsidRPr="00AB1F9C" w:rsidRDefault="00DC75BB" w:rsidP="00DF3CC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In compliance with the </w:t>
            </w:r>
            <w:r w:rsidR="00234A46">
              <w:rPr>
                <w:rFonts w:ascii="Century Gothic" w:hAnsi="Century Gothic"/>
              </w:rPr>
              <w:t>amended Money Laundering Prohibition Act (MLPA) 2011</w:t>
            </w:r>
            <w:r w:rsidR="001A1828" w:rsidRPr="00AB1F9C">
              <w:rPr>
                <w:rFonts w:ascii="Century Gothic" w:hAnsi="Century Gothic"/>
              </w:rPr>
              <w:t xml:space="preserve">, we undertake not to </w:t>
            </w:r>
            <w:r w:rsidR="001A1828" w:rsidRPr="00026E97">
              <w:rPr>
                <w:rFonts w:ascii="Century Gothic" w:hAnsi="Century Gothic"/>
                <w:noProof/>
              </w:rPr>
              <w:t>use</w:t>
            </w:r>
            <w:r w:rsidR="001A1828" w:rsidRPr="00AB1F9C">
              <w:rPr>
                <w:rFonts w:ascii="Century Gothic" w:hAnsi="Century Gothic"/>
              </w:rPr>
              <w:t xml:space="preserve"> or permit any 3</w:t>
            </w:r>
            <w:r w:rsidR="001A1828" w:rsidRPr="00AB1F9C">
              <w:rPr>
                <w:rFonts w:ascii="Century Gothic" w:hAnsi="Century Gothic"/>
                <w:vertAlign w:val="superscript"/>
              </w:rPr>
              <w:t>rd</w:t>
            </w:r>
            <w:r w:rsidR="001A1828" w:rsidRPr="00AB1F9C">
              <w:rPr>
                <w:rFonts w:ascii="Century Gothic" w:hAnsi="Century Gothic"/>
              </w:rPr>
              <w:t xml:space="preserve"> party to use the 3D secure authentication medium to launder money.</w:t>
            </w:r>
          </w:p>
          <w:p w:rsidR="001A1828" w:rsidRPr="004F2A22" w:rsidRDefault="001A1828" w:rsidP="00DF3CC6">
            <w:pPr>
              <w:pStyle w:val="ListParagraph"/>
              <w:jc w:val="both"/>
              <w:rPr>
                <w:rFonts w:ascii="Century Gothic" w:hAnsi="Century Gothic"/>
                <w:sz w:val="16"/>
                <w:szCs w:val="16"/>
              </w:rPr>
            </w:pPr>
          </w:p>
          <w:p w:rsidR="001A1828" w:rsidRPr="00AB1F9C" w:rsidRDefault="001A1828" w:rsidP="00DF3CC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</w:rPr>
            </w:pPr>
            <w:r w:rsidRPr="00AB1F9C">
              <w:rPr>
                <w:rFonts w:ascii="Century Gothic" w:hAnsi="Century Gothic"/>
              </w:rPr>
              <w:t>We undertaker to bear full liability for any act of money laundering perpetuated through the use of the 3D secure authentication, as deployed by Unified Payment Services Ltd.</w:t>
            </w:r>
          </w:p>
          <w:p w:rsidR="001A1828" w:rsidRPr="004F2A22" w:rsidRDefault="001A1828" w:rsidP="00DF3CC6">
            <w:pPr>
              <w:pStyle w:val="ListParagraph"/>
              <w:jc w:val="both"/>
              <w:rPr>
                <w:rFonts w:ascii="Century Gothic" w:hAnsi="Century Gothic"/>
                <w:sz w:val="16"/>
                <w:szCs w:val="16"/>
              </w:rPr>
            </w:pPr>
          </w:p>
          <w:p w:rsidR="001A1828" w:rsidRPr="00AB1F9C" w:rsidRDefault="001A1828" w:rsidP="00DF3CC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</w:rPr>
            </w:pPr>
            <w:r w:rsidRPr="00AB1F9C">
              <w:rPr>
                <w:rFonts w:ascii="Century Gothic" w:hAnsi="Century Gothic"/>
              </w:rPr>
              <w:t>We undertake to respond to all emails and phone calls from our cardholders who make purchases through the use of 3D secure authentication medium.</w:t>
            </w:r>
          </w:p>
          <w:p w:rsidR="001A1828" w:rsidRPr="004F2A22" w:rsidRDefault="001A1828" w:rsidP="00DF3CC6">
            <w:pPr>
              <w:pStyle w:val="ListParagraph"/>
              <w:jc w:val="both"/>
              <w:rPr>
                <w:rFonts w:ascii="Century Gothic" w:hAnsi="Century Gothic"/>
                <w:sz w:val="16"/>
                <w:szCs w:val="16"/>
              </w:rPr>
            </w:pPr>
          </w:p>
          <w:p w:rsidR="001A1828" w:rsidRPr="00AB1F9C" w:rsidRDefault="001A1828" w:rsidP="00DF3CC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</w:rPr>
            </w:pPr>
            <w:r w:rsidRPr="00AB1F9C">
              <w:rPr>
                <w:rFonts w:ascii="Century Gothic" w:hAnsi="Century Gothic"/>
              </w:rPr>
              <w:t>We undertake to keep confidential any of our cardholder’s information that may become available to us by virtue of his/her purchase interaction with us via the 3D secure authentication service.</w:t>
            </w:r>
          </w:p>
          <w:p w:rsidR="001A1828" w:rsidRPr="004F2A22" w:rsidRDefault="001A1828" w:rsidP="00DF3CC6">
            <w:pPr>
              <w:pStyle w:val="ListParagraph"/>
              <w:jc w:val="both"/>
              <w:rPr>
                <w:rFonts w:ascii="Century Gothic" w:hAnsi="Century Gothic"/>
                <w:sz w:val="16"/>
                <w:szCs w:val="16"/>
              </w:rPr>
            </w:pPr>
          </w:p>
          <w:p w:rsidR="001A1828" w:rsidRPr="00AB1F9C" w:rsidRDefault="001A1828" w:rsidP="00DF3CC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</w:rPr>
            </w:pPr>
            <w:r w:rsidRPr="00AB1F9C">
              <w:rPr>
                <w:rFonts w:ascii="Century Gothic" w:hAnsi="Century Gothic"/>
              </w:rPr>
              <w:t>We undertake not to sell or display pornographic materials on our website.</w:t>
            </w:r>
          </w:p>
          <w:p w:rsidR="001A1828" w:rsidRPr="004F2A22" w:rsidRDefault="001A1828" w:rsidP="00DF3CC6">
            <w:pPr>
              <w:pStyle w:val="ListParagraph"/>
              <w:jc w:val="both"/>
              <w:rPr>
                <w:rFonts w:ascii="Century Gothic" w:hAnsi="Century Gothic"/>
                <w:sz w:val="16"/>
                <w:szCs w:val="16"/>
              </w:rPr>
            </w:pPr>
          </w:p>
          <w:p w:rsidR="001A1828" w:rsidRPr="00AB1F9C" w:rsidRDefault="001A1828" w:rsidP="00DF3CC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entury Gothic" w:hAnsi="Century Gothic"/>
              </w:rPr>
            </w:pPr>
            <w:r w:rsidRPr="00AB1F9C">
              <w:rPr>
                <w:rFonts w:ascii="Century Gothic" w:hAnsi="Century Gothic"/>
              </w:rPr>
              <w:t>We further undertake not to offer gambling services on our website.</w:t>
            </w:r>
          </w:p>
          <w:p w:rsidR="001A1828" w:rsidRPr="004F2A22" w:rsidRDefault="001A1828" w:rsidP="00DF3CC6">
            <w:pPr>
              <w:pStyle w:val="ListParagraph"/>
              <w:jc w:val="both"/>
              <w:rPr>
                <w:rFonts w:ascii="Century Gothic" w:hAnsi="Century Gothic"/>
                <w:sz w:val="16"/>
                <w:szCs w:val="16"/>
              </w:rPr>
            </w:pPr>
          </w:p>
          <w:p w:rsidR="001A1828" w:rsidRPr="00E82432" w:rsidRDefault="001A1828" w:rsidP="006B11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</w:rPr>
              <w:t xml:space="preserve">     </w:t>
            </w:r>
            <w:r w:rsidRPr="00E82432">
              <w:rPr>
                <w:rFonts w:ascii="Century Gothic" w:hAnsi="Century Gothic"/>
                <w:sz w:val="20"/>
                <w:szCs w:val="20"/>
              </w:rPr>
              <w:t xml:space="preserve">AUTHORISED </w:t>
            </w:r>
            <w:r w:rsidRPr="00026E97">
              <w:rPr>
                <w:rFonts w:ascii="Century Gothic" w:hAnsi="Century Gothic"/>
                <w:noProof/>
                <w:sz w:val="20"/>
                <w:szCs w:val="20"/>
              </w:rPr>
              <w:t>SI</w:t>
            </w:r>
            <w:r>
              <w:rPr>
                <w:rFonts w:ascii="Century Gothic" w:hAnsi="Century Gothic"/>
                <w:noProof/>
                <w:sz w:val="20"/>
                <w:szCs w:val="20"/>
              </w:rPr>
              <w:t>G</w:t>
            </w:r>
            <w:r w:rsidRPr="00026E97">
              <w:rPr>
                <w:rFonts w:ascii="Century Gothic" w:hAnsi="Century Gothic"/>
                <w:noProof/>
                <w:sz w:val="20"/>
                <w:szCs w:val="20"/>
              </w:rPr>
              <w:t>NATURE</w:t>
            </w:r>
            <w:r>
              <w:rPr>
                <w:rFonts w:ascii="Century Gothic" w:hAnsi="Century Gothic"/>
                <w:sz w:val="20"/>
                <w:szCs w:val="20"/>
              </w:rPr>
              <w:t>: ………………………………………………………………………..…</w:t>
            </w:r>
            <w:r w:rsidR="00973A2B">
              <w:rPr>
                <w:rFonts w:ascii="Century Gothic" w:hAnsi="Century Gothic"/>
                <w:sz w:val="20"/>
                <w:szCs w:val="20"/>
              </w:rPr>
              <w:t>……..</w:t>
            </w:r>
          </w:p>
          <w:p w:rsidR="001A1828" w:rsidRPr="00E82432" w:rsidRDefault="001A1828" w:rsidP="006B11D2">
            <w:pPr>
              <w:spacing w:line="276" w:lineRule="auto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  </w:t>
            </w:r>
            <w:r w:rsidRPr="00E82432">
              <w:rPr>
                <w:rFonts w:ascii="Century Gothic" w:hAnsi="Century Gothic"/>
                <w:sz w:val="20"/>
                <w:szCs w:val="20"/>
              </w:rPr>
              <w:t xml:space="preserve"> NAME: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</w:t>
            </w:r>
            <w:r>
              <w:rPr>
                <w:rFonts w:ascii="Century Gothic" w:hAnsi="Century Gothic"/>
                <w:sz w:val="20"/>
                <w:szCs w:val="20"/>
              </w:rPr>
              <w:t>……………</w:t>
            </w:r>
            <w:r w:rsidRPr="00E82432">
              <w:rPr>
                <w:rFonts w:ascii="Century Gothic" w:hAnsi="Century Gothic"/>
                <w:sz w:val="20"/>
                <w:szCs w:val="20"/>
              </w:rPr>
              <w:t>………</w:t>
            </w:r>
            <w:r>
              <w:rPr>
                <w:rFonts w:ascii="Century Gothic" w:hAnsi="Century Gothic"/>
                <w:sz w:val="20"/>
                <w:szCs w:val="20"/>
              </w:rPr>
              <w:t>…</w:t>
            </w:r>
            <w:r w:rsidR="00973A2B">
              <w:rPr>
                <w:rFonts w:ascii="Century Gothic" w:hAnsi="Century Gothic"/>
                <w:sz w:val="20"/>
                <w:szCs w:val="20"/>
              </w:rPr>
              <w:t>……..</w:t>
            </w:r>
          </w:p>
          <w:p w:rsidR="001A1828" w:rsidRDefault="001A1828" w:rsidP="00DF3CC6">
            <w:pPr>
              <w:spacing w:after="0" w:line="360" w:lineRule="auto"/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    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DESIGNATION: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E82432"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</w:t>
            </w:r>
            <w:r>
              <w:rPr>
                <w:rFonts w:ascii="Century Gothic" w:hAnsi="Century Gothic"/>
                <w:sz w:val="20"/>
                <w:szCs w:val="20"/>
              </w:rPr>
              <w:t>……………</w:t>
            </w:r>
            <w:r w:rsidRPr="00E82432">
              <w:rPr>
                <w:rFonts w:ascii="Century Gothic" w:hAnsi="Century Gothic"/>
                <w:sz w:val="20"/>
                <w:szCs w:val="20"/>
              </w:rPr>
              <w:t>……………</w:t>
            </w:r>
            <w:r>
              <w:rPr>
                <w:rFonts w:ascii="Century Gothic" w:hAnsi="Century Gothic"/>
                <w:sz w:val="20"/>
                <w:szCs w:val="20"/>
              </w:rPr>
              <w:t>…</w:t>
            </w:r>
            <w:r w:rsidR="00973A2B">
              <w:rPr>
                <w:rFonts w:ascii="Century Gothic" w:hAnsi="Century Gothic"/>
                <w:sz w:val="20"/>
                <w:szCs w:val="20"/>
              </w:rPr>
              <w:t>………</w:t>
            </w:r>
          </w:p>
        </w:tc>
      </w:tr>
    </w:tbl>
    <w:p w:rsidR="007E75E2" w:rsidRPr="00C1608A" w:rsidRDefault="007E75E2" w:rsidP="00C1608A">
      <w:pPr>
        <w:spacing w:after="0" w:line="200" w:lineRule="exact"/>
        <w:rPr>
          <w:rFonts w:ascii="Century Gothic" w:eastAsia="Calibri" w:hAnsi="Century Gothic" w:cs="Calibri"/>
          <w:sz w:val="14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7E75E2" w:rsidTr="00C132CA">
        <w:trPr>
          <w:trHeight w:val="147"/>
        </w:trPr>
        <w:tc>
          <w:tcPr>
            <w:tcW w:w="9895" w:type="dxa"/>
          </w:tcPr>
          <w:p w:rsidR="007E75E2" w:rsidRDefault="007E75E2" w:rsidP="007E75E2">
            <w:pPr>
              <w:spacing w:line="200" w:lineRule="exact"/>
              <w:jc w:val="center"/>
              <w:rPr>
                <w:rFonts w:ascii="Century Gothic" w:eastAsia="Calibri" w:hAnsi="Century Gothic" w:cs="Calibri"/>
              </w:rPr>
            </w:pPr>
            <w:r w:rsidRPr="007E75E2">
              <w:rPr>
                <w:rFonts w:ascii="Century Gothic" w:hAnsi="Century Gothic"/>
                <w:b/>
                <w:noProof/>
                <w:sz w:val="20"/>
                <w:szCs w:val="20"/>
              </w:rPr>
              <w:lastRenderedPageBreak/>
              <w:t>FOR OFFICIAL USE ONLY</w:t>
            </w:r>
          </w:p>
        </w:tc>
      </w:tr>
    </w:tbl>
    <w:tbl>
      <w:tblPr>
        <w:tblStyle w:val="TableGrid"/>
        <w:tblpPr w:leftFromText="180" w:rightFromText="180" w:vertAnchor="text" w:horzAnchor="margin" w:tblpX="-15" w:tblpY="75"/>
        <w:tblW w:w="9895" w:type="dxa"/>
        <w:tblLook w:val="04A0" w:firstRow="1" w:lastRow="0" w:firstColumn="1" w:lastColumn="0" w:noHBand="0" w:noVBand="1"/>
      </w:tblPr>
      <w:tblGrid>
        <w:gridCol w:w="9895"/>
      </w:tblGrid>
      <w:tr w:rsidR="00C1608A" w:rsidTr="006B11D2">
        <w:trPr>
          <w:trHeight w:val="134"/>
        </w:trPr>
        <w:tc>
          <w:tcPr>
            <w:tcW w:w="9895" w:type="dxa"/>
            <w:shd w:val="clear" w:color="auto" w:fill="BFBFBF" w:themeFill="background1" w:themeFillShade="BF"/>
            <w:vAlign w:val="center"/>
          </w:tcPr>
          <w:p w:rsidR="00C1608A" w:rsidRDefault="00C1608A" w:rsidP="006B11D2">
            <w:pPr>
              <w:spacing w:line="200" w:lineRule="exact"/>
              <w:jc w:val="center"/>
              <w:rPr>
                <w:rFonts w:ascii="Century Gothic" w:eastAsia="Calibri" w:hAnsi="Century Gothic" w:cs="Calibri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>CARD SCHEME ACQUIRING BIN</w:t>
            </w:r>
            <w:r w:rsidR="00117727">
              <w:rPr>
                <w:rFonts w:ascii="Century Gothic" w:hAnsi="Century Gothic"/>
                <w:b/>
                <w:sz w:val="20"/>
                <w:szCs w:val="20"/>
              </w:rPr>
              <w:t xml:space="preserve"> (T</w:t>
            </w:r>
            <w:r w:rsidR="00FC4D9B">
              <w:rPr>
                <w:rFonts w:ascii="Century Gothic" w:hAnsi="Century Gothic"/>
                <w:b/>
                <w:sz w:val="20"/>
                <w:szCs w:val="20"/>
              </w:rPr>
              <w:t>o be filled by Relationship Manager)</w:t>
            </w:r>
          </w:p>
        </w:tc>
      </w:tr>
      <w:tr w:rsidR="00C1608A" w:rsidTr="002124BE">
        <w:trPr>
          <w:trHeight w:val="869"/>
        </w:trPr>
        <w:tc>
          <w:tcPr>
            <w:tcW w:w="9895" w:type="dxa"/>
          </w:tcPr>
          <w:p w:rsidR="00C1608A" w:rsidRDefault="00C1608A" w:rsidP="006B11D2">
            <w:pPr>
              <w:spacing w:line="200" w:lineRule="exact"/>
              <w:rPr>
                <w:rFonts w:ascii="Century Gothic" w:eastAsia="Calibri" w:hAnsi="Century Gothic" w:cs="Calibri"/>
              </w:rPr>
            </w:pPr>
          </w:p>
          <w:p w:rsidR="00C1608A" w:rsidRDefault="00B35774" w:rsidP="006B11D2">
            <w:pPr>
              <w:spacing w:line="200" w:lineRule="exact"/>
              <w:rPr>
                <w:rFonts w:ascii="Century Gothic" w:eastAsia="Calibri" w:hAnsi="Century Gothic" w:cs="Calibri"/>
              </w:rPr>
            </w:pPr>
            <w:r w:rsidRPr="00BD4657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47A3FCFC" wp14:editId="792D2869">
                      <wp:simplePos x="0" y="0"/>
                      <wp:positionH relativeFrom="column">
                        <wp:posOffset>2669540</wp:posOffset>
                      </wp:positionH>
                      <wp:positionV relativeFrom="paragraph">
                        <wp:posOffset>30480</wp:posOffset>
                      </wp:positionV>
                      <wp:extent cx="884555" cy="307975"/>
                      <wp:effectExtent l="0" t="0" r="10795" b="158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4555" cy="3079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BD4657" w:rsidRDefault="00BD4657" w:rsidP="00BD465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A3FCFC" id="Text Box 8" o:spid="_x0000_s1062" type="#_x0000_t202" style="position:absolute;margin-left:210.2pt;margin-top:2.4pt;width:69.65pt;height:24.2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" fillcolor="window" strokeweight=".5pt">
                      <v:textbox>
                        <w:txbxContent>
                          <w:p w:rsidR="00BD4657" w:rsidRDefault="00BD4657" w:rsidP="00BD4657"/>
                        </w:txbxContent>
                      </v:textbox>
                    </v:shape>
                  </w:pict>
                </mc:Fallback>
              </mc:AlternateContent>
            </w:r>
            <w:r w:rsidRPr="00D72125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5BE20724" wp14:editId="0938D72F">
                      <wp:simplePos x="0" y="0"/>
                      <wp:positionH relativeFrom="column">
                        <wp:posOffset>1527865</wp:posOffset>
                      </wp:positionH>
                      <wp:positionV relativeFrom="paragraph">
                        <wp:posOffset>52263</wp:posOffset>
                      </wp:positionV>
                      <wp:extent cx="854765" cy="307975"/>
                      <wp:effectExtent l="0" t="0" r="21590" b="15875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54765" cy="3079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D72125" w:rsidRDefault="00D72125" w:rsidP="00D7212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E20724" id="Text Box 61" o:spid="_x0000_s1063" type="#_x0000_t202" style="position:absolute;margin-left:120.3pt;margin-top:4.1pt;width:67.3pt;height:24.2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" fillcolor="window" strokeweight=".5pt">
                      <v:textbox>
                        <w:txbxContent>
                          <w:p w:rsidR="00D72125" w:rsidRDefault="00D72125" w:rsidP="00D72125"/>
                        </w:txbxContent>
                      </v:textbox>
                    </v:shape>
                  </w:pict>
                </mc:Fallback>
              </mc:AlternateContent>
            </w:r>
            <w:r w:rsidR="002124BE" w:rsidRPr="00D72125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64A3D726" wp14:editId="7C81CC08">
                      <wp:simplePos x="0" y="0"/>
                      <wp:positionH relativeFrom="column">
                        <wp:posOffset>3940175</wp:posOffset>
                      </wp:positionH>
                      <wp:positionV relativeFrom="paragraph">
                        <wp:posOffset>31971</wp:posOffset>
                      </wp:positionV>
                      <wp:extent cx="834390" cy="307975"/>
                      <wp:effectExtent l="0" t="0" r="22860" b="15875"/>
                      <wp:wrapNone/>
                      <wp:docPr id="67" name="Text Box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4390" cy="3079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C1608A" w:rsidRDefault="00C1608A" w:rsidP="00C1608A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A3D726" id="Text Box 67" o:spid="_x0000_s1064" type="#_x0000_t202" style="position:absolute;margin-left:310.25pt;margin-top:2.5pt;width:65.7pt;height:24.2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" fillcolor="window" strokeweight=".5pt">
                      <v:textbox>
                        <w:txbxContent>
                          <w:p w:rsidR="00C1608A" w:rsidRDefault="00C1608A" w:rsidP="00C1608A"/>
                        </w:txbxContent>
                      </v:textbox>
                    </v:shape>
                  </w:pict>
                </mc:Fallback>
              </mc:AlternateContent>
            </w:r>
            <w:r w:rsidR="002124BE" w:rsidRPr="00CB646E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1A7D3915" wp14:editId="51039CF1">
                      <wp:simplePos x="0" y="0"/>
                      <wp:positionH relativeFrom="column">
                        <wp:posOffset>5300538</wp:posOffset>
                      </wp:positionH>
                      <wp:positionV relativeFrom="paragraph">
                        <wp:posOffset>30922</wp:posOffset>
                      </wp:positionV>
                      <wp:extent cx="834886" cy="307975"/>
                      <wp:effectExtent l="0" t="0" r="22860" b="158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4886" cy="30797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CB646E" w:rsidRDefault="00CB646E" w:rsidP="00CB646E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7D3915" id="Text Box 9" o:spid="_x0000_s1065" type="#_x0000_t202" style="position:absolute;margin-left:417.35pt;margin-top:2.45pt;width:65.75pt;height:24.25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" fillcolor="window" strokeweight=".5pt">
                      <v:textbox>
                        <w:txbxContent>
                          <w:p w:rsidR="00CB646E" w:rsidRDefault="00CB646E" w:rsidP="00CB646E"/>
                        </w:txbxContent>
                      </v:textbox>
                    </v:shape>
                  </w:pict>
                </mc:Fallback>
              </mc:AlternateContent>
            </w:r>
            <w:r w:rsidR="002124BE" w:rsidRPr="00D72125">
              <w:rPr>
                <w:rFonts w:eastAsia="Times New Roman" w:cs="Times New Roman"/>
                <w:noProof/>
                <w:sz w:val="20"/>
                <w:szCs w:val="20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 wp14:anchorId="12A899E1" wp14:editId="6923F56C">
                      <wp:simplePos x="0" y="0"/>
                      <wp:positionH relativeFrom="column">
                        <wp:posOffset>395191</wp:posOffset>
                      </wp:positionH>
                      <wp:positionV relativeFrom="paragraph">
                        <wp:posOffset>47652</wp:posOffset>
                      </wp:positionV>
                      <wp:extent cx="854710" cy="298035"/>
                      <wp:effectExtent l="0" t="0" r="21590" b="26035"/>
                      <wp:wrapNone/>
                      <wp:docPr id="66" name="Text Box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54710" cy="298035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:rsidR="00C1608A" w:rsidRDefault="00BD4657" w:rsidP="00C1608A">
                                  <w:r>
                                    <w:t xml:space="preserve">               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A899E1" id="Text Box 66" o:spid="_x0000_s1066" type="#_x0000_t202" style="position:absolute;margin-left:31.1pt;margin-top:3.75pt;width:67.3pt;height:23.4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" fillcolor="window" strokeweight=".5pt">
                      <v:textbox>
                        <w:txbxContent>
                          <w:p w:rsidR="00C1608A" w:rsidRDefault="00BD4657" w:rsidP="00C1608A">
                            <w:r>
                              <w:t xml:space="preserve">                         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C1608A" w:rsidRDefault="00C1608A" w:rsidP="006B11D2">
            <w:pPr>
              <w:spacing w:line="200" w:lineRule="exact"/>
              <w:rPr>
                <w:rFonts w:ascii="Century Gothic" w:eastAsia="Calibri" w:hAnsi="Century Gothic" w:cs="Calibri"/>
              </w:rPr>
            </w:pPr>
          </w:p>
          <w:p w:rsidR="00C1608A" w:rsidRDefault="00C1608A" w:rsidP="006B11D2">
            <w:pPr>
              <w:spacing w:line="200" w:lineRule="exact"/>
              <w:rPr>
                <w:rFonts w:ascii="Century Gothic" w:eastAsia="Calibri" w:hAnsi="Century Gothic" w:cs="Calibri"/>
              </w:rPr>
            </w:pPr>
            <w:r w:rsidRPr="00F51D8C">
              <w:rPr>
                <w:noProof/>
                <w:lang w:eastAsia="en-GB"/>
              </w:rPr>
              <w:drawing>
                <wp:inline distT="0" distB="0" distL="0" distR="0" wp14:anchorId="25338FF5" wp14:editId="46266426">
                  <wp:extent cx="456535" cy="318024"/>
                  <wp:effectExtent l="0" t="0" r="1270" b="6350"/>
                  <wp:docPr id="68" name="Picture 68" descr="C:\Users\fnwachi\Documents\downloa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nwachi\Documents\downlo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756" cy="3718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entury Gothic" w:eastAsia="Calibri" w:hAnsi="Century Gothic" w:cs="Calibri"/>
              </w:rPr>
              <w:t xml:space="preserve">     </w:t>
            </w:r>
            <w:r w:rsidR="00BD4657">
              <w:rPr>
                <w:rFonts w:ascii="Century Gothic" w:eastAsia="Calibri" w:hAnsi="Century Gothic" w:cs="Calibri"/>
              </w:rPr>
              <w:t xml:space="preserve">                </w:t>
            </w:r>
            <w:r w:rsidRPr="00F51D8C">
              <w:rPr>
                <w:noProof/>
                <w:lang w:eastAsia="en-GB"/>
              </w:rPr>
              <w:drawing>
                <wp:inline distT="0" distB="0" distL="0" distR="0" wp14:anchorId="49DCDDD8" wp14:editId="393791B8">
                  <wp:extent cx="218661" cy="264445"/>
                  <wp:effectExtent l="0" t="0" r="0" b="2540"/>
                  <wp:docPr id="69" name="Picture 69" descr="C:\Users\fnwachi\Documents\Vis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fnwachi\Documents\Vis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673" cy="274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entury Gothic" w:eastAsia="Calibri" w:hAnsi="Century Gothic" w:cs="Calibri"/>
              </w:rPr>
              <w:t xml:space="preserve">     </w:t>
            </w:r>
            <w:r w:rsidR="00CB646E">
              <w:rPr>
                <w:rFonts w:ascii="Century Gothic" w:eastAsia="Calibri" w:hAnsi="Century Gothic" w:cs="Calibri"/>
              </w:rPr>
              <w:t xml:space="preserve">                 </w:t>
            </w:r>
            <w:r w:rsidRPr="00FE6826">
              <w:rPr>
                <w:noProof/>
                <w:lang w:eastAsia="en-GB"/>
              </w:rPr>
              <w:drawing>
                <wp:inline distT="0" distB="0" distL="0" distR="0" wp14:anchorId="23DE090D" wp14:editId="180DFCF6">
                  <wp:extent cx="357808" cy="316865"/>
                  <wp:effectExtent l="0" t="0" r="4445" b="6985"/>
                  <wp:docPr id="70" name="Picture 70" descr="C:\Users\fnwachi\Documents\Mastercar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fnwachi\Documents\Mastercar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767" cy="345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entury Gothic" w:eastAsia="Calibri" w:hAnsi="Century Gothic" w:cs="Calibri"/>
              </w:rPr>
              <w:t xml:space="preserve">   </w:t>
            </w:r>
            <w:r w:rsidR="00BD4657">
              <w:rPr>
                <w:rFonts w:ascii="Century Gothic" w:eastAsia="Calibri" w:hAnsi="Century Gothic" w:cs="Calibri"/>
              </w:rPr>
              <w:t xml:space="preserve">            </w:t>
            </w:r>
            <w:r w:rsidR="00B35774">
              <w:rPr>
                <w:rFonts w:ascii="Century Gothic" w:eastAsia="Calibri" w:hAnsi="Century Gothic" w:cs="Calibri"/>
              </w:rPr>
              <w:t xml:space="preserve"> </w:t>
            </w:r>
            <w:r w:rsidR="00BD4657">
              <w:rPr>
                <w:rFonts w:ascii="Century Gothic" w:eastAsia="Calibri" w:hAnsi="Century Gothic" w:cs="Calibri"/>
              </w:rPr>
              <w:t xml:space="preserve">   </w:t>
            </w:r>
            <w:r>
              <w:rPr>
                <w:rFonts w:ascii="Century Gothic" w:eastAsia="Calibri" w:hAnsi="Century Gothic" w:cs="Calibri"/>
              </w:rPr>
              <w:t xml:space="preserve"> </w:t>
            </w:r>
            <w:r w:rsidR="00CB646E">
              <w:rPr>
                <w:rFonts w:ascii="Century Gothic" w:eastAsia="Calibri" w:hAnsi="Century Gothic" w:cs="Calibri"/>
              </w:rPr>
              <w:t xml:space="preserve">   </w:t>
            </w:r>
            <w:r w:rsidR="00BD4657" w:rsidRPr="00513D84">
              <w:rPr>
                <w:noProof/>
                <w:lang w:eastAsia="en-GB"/>
              </w:rPr>
              <w:drawing>
                <wp:inline distT="0" distB="0" distL="0" distR="0" wp14:anchorId="6BAE168C" wp14:editId="10A3E702">
                  <wp:extent cx="327429" cy="266700"/>
                  <wp:effectExtent l="0" t="0" r="0" b="0"/>
                  <wp:docPr id="7" name="Picture 7" descr="C:\Users\fnwachi\Documents\Family\union pa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nwachi\Documents\Family\union pay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16" t="10588" r="6579" b="25390"/>
                          <a:stretch/>
                        </pic:blipFill>
                        <pic:spPr bwMode="auto">
                          <a:xfrm>
                            <a:off x="0" y="0"/>
                            <a:ext cx="368044" cy="299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B35774">
              <w:rPr>
                <w:rFonts w:ascii="Century Gothic" w:eastAsia="Calibri" w:hAnsi="Century Gothic" w:cs="Calibri"/>
              </w:rPr>
              <w:t xml:space="preserve"> </w:t>
            </w:r>
            <w:r>
              <w:rPr>
                <w:rFonts w:ascii="Century Gothic" w:eastAsia="Calibri" w:hAnsi="Century Gothic" w:cs="Calibri"/>
              </w:rPr>
              <w:t xml:space="preserve"> </w:t>
            </w:r>
            <w:r w:rsidR="002124BE">
              <w:rPr>
                <w:rFonts w:ascii="Century Gothic" w:eastAsia="Calibri" w:hAnsi="Century Gothic" w:cs="Calibri"/>
              </w:rPr>
              <w:t xml:space="preserve">                     </w:t>
            </w:r>
            <w:r w:rsidR="002124BE" w:rsidRPr="00337535">
              <w:rPr>
                <w:noProof/>
                <w:lang w:eastAsia="en-GB"/>
              </w:rPr>
              <w:drawing>
                <wp:inline distT="0" distB="0" distL="0" distR="0" wp14:anchorId="0DDAEBFB" wp14:editId="229BB4FB">
                  <wp:extent cx="476278" cy="267226"/>
                  <wp:effectExtent l="0" t="0" r="0" b="0"/>
                  <wp:docPr id="19" name="Picture 19" descr="C:\Users\fnwachi\Documents\Family\payattitud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fnwachi\Documents\Family\payattitud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873" cy="302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E75E2" w:rsidRDefault="007E75E2" w:rsidP="00FD767D">
      <w:pPr>
        <w:spacing w:line="200" w:lineRule="exact"/>
        <w:rPr>
          <w:rFonts w:ascii="Century Gothic" w:eastAsia="Calibri" w:hAnsi="Century Gothic" w:cs="Calibri"/>
        </w:rPr>
      </w:pPr>
    </w:p>
    <w:tbl>
      <w:tblPr>
        <w:tblStyle w:val="TableGrid"/>
        <w:tblpPr w:leftFromText="180" w:rightFromText="180" w:vertAnchor="text" w:horzAnchor="margin" w:tblpY="28"/>
        <w:tblW w:w="9895" w:type="dxa"/>
        <w:tblLook w:val="0000" w:firstRow="0" w:lastRow="0" w:firstColumn="0" w:lastColumn="0" w:noHBand="0" w:noVBand="0"/>
      </w:tblPr>
      <w:tblGrid>
        <w:gridCol w:w="9895"/>
      </w:tblGrid>
      <w:tr w:rsidR="00C1608A" w:rsidTr="002124BE">
        <w:trPr>
          <w:trHeight w:val="3140"/>
        </w:trPr>
        <w:tc>
          <w:tcPr>
            <w:tcW w:w="9895" w:type="dxa"/>
          </w:tcPr>
          <w:p w:rsidR="00C1608A" w:rsidRDefault="00C1608A" w:rsidP="00C1608A">
            <w:pPr>
              <w:tabs>
                <w:tab w:val="left" w:pos="345"/>
                <w:tab w:val="center" w:pos="4513"/>
              </w:tabs>
              <w:rPr>
                <w:rFonts w:ascii="Century Gothic" w:hAnsi="Century Gothic"/>
                <w:b/>
                <w:noProof/>
                <w:sz w:val="20"/>
                <w:szCs w:val="20"/>
              </w:rPr>
            </w:pPr>
            <w:r>
              <w:rPr>
                <w:rFonts w:ascii="Century Gothic" w:hAnsi="Century Gothic"/>
                <w:b/>
                <w:noProof/>
                <w:sz w:val="20"/>
                <w:szCs w:val="20"/>
                <w:lang w:eastAsia="en-GB"/>
              </w:rPr>
              <w:drawing>
                <wp:anchor distT="0" distB="0" distL="114300" distR="114300" simplePos="0" relativeHeight="251842560" behindDoc="0" locked="0" layoutInCell="1" allowOverlap="1" wp14:anchorId="60D65007" wp14:editId="18C90AC4">
                  <wp:simplePos x="0" y="0"/>
                  <wp:positionH relativeFrom="column">
                    <wp:posOffset>77332</wp:posOffset>
                  </wp:positionH>
                  <wp:positionV relativeFrom="paragraph">
                    <wp:posOffset>91827</wp:posOffset>
                  </wp:positionV>
                  <wp:extent cx="1288203" cy="447260"/>
                  <wp:effectExtent l="0" t="0" r="762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5930" cy="456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1608A" w:rsidRPr="00844549" w:rsidRDefault="00C1608A" w:rsidP="00C1608A">
            <w:pPr>
              <w:tabs>
                <w:tab w:val="left" w:pos="345"/>
                <w:tab w:val="center" w:pos="4513"/>
              </w:tabs>
              <w:rPr>
                <w:rFonts w:ascii="Century Gothic" w:hAnsi="Century Gothic"/>
                <w:b/>
                <w:noProof/>
                <w:sz w:val="6"/>
                <w:szCs w:val="20"/>
              </w:rPr>
            </w:pPr>
          </w:p>
          <w:p w:rsidR="00C1608A" w:rsidRPr="00733664" w:rsidRDefault="00C1608A" w:rsidP="00C1608A">
            <w:pPr>
              <w:rPr>
                <w:rFonts w:ascii="Century Gothic" w:hAnsi="Century Gothic"/>
                <w:b/>
                <w:sz w:val="2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                                                   </w:t>
            </w:r>
          </w:p>
          <w:p w:rsidR="00C1608A" w:rsidRDefault="00C1608A" w:rsidP="00C1608A">
            <w:pPr>
              <w:rPr>
                <w:rFonts w:ascii="Century Gothic" w:hAnsi="Century Gothic"/>
                <w:b/>
                <w:sz w:val="20"/>
                <w:szCs w:val="20"/>
              </w:rPr>
            </w:pP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                                                       </w:t>
            </w:r>
            <w:r w:rsidRPr="00FF543C">
              <w:rPr>
                <w:rFonts w:ascii="Century Gothic" w:hAnsi="Century Gothic"/>
                <w:b/>
                <w:sz w:val="20"/>
                <w:szCs w:val="20"/>
              </w:rPr>
              <w:t xml:space="preserve">NAM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                          </w:t>
            </w:r>
            <w:r w:rsidRPr="00FF543C">
              <w:rPr>
                <w:rFonts w:ascii="Century Gothic" w:hAnsi="Century Gothic"/>
                <w:b/>
                <w:sz w:val="20"/>
                <w:szCs w:val="20"/>
              </w:rPr>
              <w:t xml:space="preserve">SIGNATURE 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                               </w:t>
            </w:r>
            <w:r w:rsidRPr="00FF543C">
              <w:rPr>
                <w:rFonts w:ascii="Century Gothic" w:hAnsi="Century Gothic"/>
                <w:b/>
                <w:sz w:val="20"/>
                <w:szCs w:val="20"/>
              </w:rPr>
              <w:t>DATE</w:t>
            </w:r>
          </w:p>
          <w:p w:rsidR="00C1608A" w:rsidRPr="002124BE" w:rsidRDefault="00C1608A" w:rsidP="00C1608A">
            <w:pPr>
              <w:rPr>
                <w:rFonts w:ascii="Century Gothic" w:hAnsi="Century Gothic"/>
                <w:b/>
                <w:sz w:val="24"/>
                <w:szCs w:val="20"/>
              </w:rPr>
            </w:pPr>
          </w:p>
          <w:p w:rsidR="00C1608A" w:rsidRPr="007D14AB" w:rsidRDefault="00C1608A" w:rsidP="00C1608A">
            <w:pPr>
              <w:rPr>
                <w:rFonts w:ascii="Century Gothic" w:hAnsi="Century Gothic"/>
                <w:sz w:val="2"/>
                <w:szCs w:val="20"/>
              </w:rPr>
            </w:pPr>
          </w:p>
          <w:p w:rsidR="00C1608A" w:rsidRPr="007D14AB" w:rsidRDefault="00C1608A" w:rsidP="00C1608A">
            <w:pPr>
              <w:rPr>
                <w:rFonts w:ascii="Century Gothic" w:hAnsi="Century Gothic"/>
                <w:b/>
                <w:noProof/>
                <w:sz w:val="2"/>
                <w:szCs w:val="20"/>
              </w:rPr>
            </w:pPr>
          </w:p>
          <w:p w:rsidR="006D110B" w:rsidRDefault="007D14AB" w:rsidP="00C1608A">
            <w:pPr>
              <w:rPr>
                <w:rFonts w:ascii="Century Gothic" w:hAnsi="Century Gothic"/>
                <w:b/>
                <w:noProof/>
                <w:sz w:val="20"/>
                <w:szCs w:val="20"/>
              </w:rPr>
            </w:pPr>
            <w:r>
              <w:rPr>
                <w:rFonts w:ascii="Century Gothic" w:hAnsi="Century Gothic"/>
                <w:b/>
                <w:noProof/>
                <w:sz w:val="20"/>
                <w:szCs w:val="20"/>
              </w:rPr>
              <w:t>Depa</w:t>
            </w:r>
            <w:r w:rsidR="006D110B">
              <w:rPr>
                <w:rFonts w:ascii="Century Gothic" w:hAnsi="Century Gothic"/>
                <w:b/>
                <w:noProof/>
                <w:sz w:val="20"/>
                <w:szCs w:val="20"/>
              </w:rPr>
              <w:t>rtment Head …………………………………………………………………………………………………….</w:t>
            </w:r>
          </w:p>
          <w:p w:rsidR="006D110B" w:rsidRPr="007D14AB" w:rsidRDefault="006D110B" w:rsidP="00C1608A">
            <w:pPr>
              <w:rPr>
                <w:rFonts w:ascii="Century Gothic" w:hAnsi="Century Gothic"/>
                <w:b/>
                <w:noProof/>
                <w:sz w:val="18"/>
                <w:szCs w:val="20"/>
              </w:rPr>
            </w:pPr>
          </w:p>
          <w:p w:rsidR="00C1608A" w:rsidRDefault="00C1608A" w:rsidP="00C1608A">
            <w:pPr>
              <w:rPr>
                <w:rFonts w:ascii="Century Gothic" w:hAnsi="Century Gothic"/>
                <w:sz w:val="20"/>
                <w:szCs w:val="20"/>
              </w:rPr>
            </w:pPr>
            <w:r w:rsidRPr="00D8496B">
              <w:rPr>
                <w:rFonts w:ascii="Century Gothic" w:hAnsi="Century Gothic"/>
                <w:b/>
                <w:noProof/>
                <w:sz w:val="20"/>
                <w:szCs w:val="20"/>
              </w:rPr>
              <w:t>Group Head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…………</w:t>
            </w:r>
            <w:r w:rsidR="00106656">
              <w:rPr>
                <w:rFonts w:ascii="Century Gothic" w:hAnsi="Century Gothic"/>
                <w:sz w:val="20"/>
                <w:szCs w:val="20"/>
              </w:rPr>
              <w:t>…</w:t>
            </w:r>
            <w:r w:rsidR="00457AAA">
              <w:rPr>
                <w:rFonts w:ascii="Century Gothic" w:hAnsi="Century Gothic"/>
                <w:sz w:val="20"/>
                <w:szCs w:val="20"/>
              </w:rPr>
              <w:t>……</w:t>
            </w:r>
          </w:p>
          <w:p w:rsidR="00C1608A" w:rsidRPr="00844549" w:rsidRDefault="00C1608A" w:rsidP="00C1608A">
            <w:pPr>
              <w:rPr>
                <w:rFonts w:ascii="Century Gothic" w:hAnsi="Century Gothic"/>
                <w:b/>
                <w:sz w:val="14"/>
                <w:szCs w:val="20"/>
              </w:rPr>
            </w:pPr>
          </w:p>
          <w:p w:rsidR="00C1608A" w:rsidRPr="007D14AB" w:rsidRDefault="00C1608A" w:rsidP="00C1608A">
            <w:pPr>
              <w:rPr>
                <w:rFonts w:ascii="Century Gothic" w:hAnsi="Century Gothic"/>
                <w:b/>
                <w:sz w:val="10"/>
                <w:szCs w:val="20"/>
              </w:rPr>
            </w:pPr>
          </w:p>
          <w:p w:rsidR="00C1608A" w:rsidRDefault="00C1608A" w:rsidP="00C1608A">
            <w:pPr>
              <w:rPr>
                <w:rFonts w:ascii="Century Gothic" w:hAnsi="Century Gothic"/>
                <w:sz w:val="20"/>
                <w:szCs w:val="20"/>
              </w:rPr>
            </w:pPr>
            <w:r w:rsidRPr="00D8496B">
              <w:rPr>
                <w:rFonts w:ascii="Century Gothic" w:hAnsi="Century Gothic"/>
                <w:b/>
                <w:sz w:val="20"/>
                <w:szCs w:val="20"/>
              </w:rPr>
              <w:t>C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hief</w:t>
            </w:r>
            <w:r w:rsidRPr="00D8496B">
              <w:rPr>
                <w:rFonts w:ascii="Century Gothic" w:hAnsi="Century Gothic"/>
                <w:b/>
                <w:sz w:val="20"/>
                <w:szCs w:val="20"/>
              </w:rPr>
              <w:t xml:space="preserve"> R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isk</w:t>
            </w:r>
            <w:r w:rsidRPr="00D8496B">
              <w:rPr>
                <w:rFonts w:ascii="Century Gothic" w:hAnsi="Century Gothic"/>
                <w:b/>
                <w:sz w:val="20"/>
                <w:szCs w:val="20"/>
              </w:rPr>
              <w:t xml:space="preserve"> O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fficer</w:t>
            </w:r>
            <w:r w:rsidRPr="00D8496B">
              <w:rPr>
                <w:rFonts w:ascii="Century Gothic" w:hAnsi="Century Gothic"/>
                <w:b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(</w:t>
            </w:r>
            <w:r w:rsidRPr="00D8496B">
              <w:rPr>
                <w:rFonts w:ascii="Century Gothic" w:hAnsi="Century Gothic"/>
                <w:b/>
                <w:sz w:val="20"/>
                <w:szCs w:val="20"/>
              </w:rPr>
              <w:t>CRO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)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</w:t>
            </w:r>
            <w:r w:rsidR="00457AAA">
              <w:rPr>
                <w:rFonts w:ascii="Century Gothic" w:hAnsi="Century Gothic"/>
                <w:sz w:val="20"/>
                <w:szCs w:val="20"/>
              </w:rPr>
              <w:t>……</w:t>
            </w:r>
          </w:p>
          <w:p w:rsidR="00C1608A" w:rsidRPr="007D14AB" w:rsidRDefault="00C1608A" w:rsidP="00C1608A">
            <w:pPr>
              <w:tabs>
                <w:tab w:val="left" w:pos="345"/>
                <w:tab w:val="center" w:pos="4513"/>
              </w:tabs>
              <w:rPr>
                <w:rFonts w:ascii="Century Gothic" w:hAnsi="Century Gothic"/>
                <w:b/>
                <w:sz w:val="12"/>
                <w:szCs w:val="20"/>
              </w:rPr>
            </w:pPr>
          </w:p>
          <w:p w:rsidR="00C1608A" w:rsidRPr="00457AAA" w:rsidRDefault="00C1608A" w:rsidP="00C1608A">
            <w:pPr>
              <w:tabs>
                <w:tab w:val="left" w:pos="345"/>
                <w:tab w:val="center" w:pos="4513"/>
              </w:tabs>
              <w:rPr>
                <w:rFonts w:ascii="Century Gothic" w:hAnsi="Century Gothic"/>
                <w:b/>
                <w:sz w:val="10"/>
                <w:szCs w:val="20"/>
              </w:rPr>
            </w:pPr>
          </w:p>
          <w:p w:rsidR="00C1608A" w:rsidRPr="00D8496B" w:rsidRDefault="00C1608A" w:rsidP="00C1608A">
            <w:pPr>
              <w:tabs>
                <w:tab w:val="left" w:pos="345"/>
                <w:tab w:val="center" w:pos="4513"/>
              </w:tabs>
              <w:rPr>
                <w:rFonts w:ascii="Century Gothic" w:hAnsi="Century Gothic"/>
                <w:b/>
                <w:sz w:val="20"/>
                <w:szCs w:val="20"/>
              </w:rPr>
            </w:pPr>
            <w:r w:rsidRPr="00D8496B">
              <w:rPr>
                <w:rFonts w:ascii="Century Gothic" w:hAnsi="Century Gothic"/>
                <w:b/>
                <w:sz w:val="20"/>
                <w:szCs w:val="20"/>
              </w:rPr>
              <w:t>Group Head I</w:t>
            </w:r>
            <w:r>
              <w:rPr>
                <w:rFonts w:ascii="Century Gothic" w:hAnsi="Century Gothic"/>
                <w:b/>
                <w:sz w:val="20"/>
                <w:szCs w:val="20"/>
              </w:rPr>
              <w:t>.</w:t>
            </w:r>
            <w:r w:rsidRPr="00D8496B">
              <w:rPr>
                <w:rFonts w:ascii="Century Gothic" w:hAnsi="Century Gothic"/>
                <w:b/>
                <w:sz w:val="20"/>
                <w:szCs w:val="20"/>
              </w:rPr>
              <w:t>T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…………</w:t>
            </w:r>
            <w:r w:rsidR="00457AAA">
              <w:rPr>
                <w:rFonts w:ascii="Century Gothic" w:hAnsi="Century Gothic"/>
                <w:sz w:val="20"/>
                <w:szCs w:val="20"/>
              </w:rPr>
              <w:t>…….</w:t>
            </w:r>
          </w:p>
          <w:p w:rsidR="00C1608A" w:rsidRPr="007D14AB" w:rsidRDefault="00C1608A" w:rsidP="00C1608A">
            <w:pPr>
              <w:rPr>
                <w:rFonts w:ascii="Century Gothic" w:hAnsi="Century Gothic"/>
                <w:b/>
                <w:sz w:val="10"/>
                <w:szCs w:val="20"/>
              </w:rPr>
            </w:pPr>
          </w:p>
          <w:p w:rsidR="00C1608A" w:rsidRPr="00457AAA" w:rsidRDefault="00C1608A" w:rsidP="00C1608A">
            <w:pPr>
              <w:rPr>
                <w:rFonts w:ascii="Century Gothic" w:hAnsi="Century Gothic"/>
                <w:b/>
                <w:sz w:val="8"/>
                <w:szCs w:val="20"/>
              </w:rPr>
            </w:pPr>
          </w:p>
          <w:p w:rsidR="00C1608A" w:rsidRPr="00733664" w:rsidRDefault="00C1608A" w:rsidP="00C1608A">
            <w:pPr>
              <w:rPr>
                <w:rFonts w:ascii="Century Gothic" w:hAnsi="Century Gothic"/>
                <w:sz w:val="20"/>
                <w:szCs w:val="20"/>
              </w:rPr>
            </w:pPr>
            <w:r w:rsidRPr="00D8496B">
              <w:rPr>
                <w:rFonts w:ascii="Century Gothic" w:hAnsi="Century Gothic"/>
                <w:b/>
                <w:sz w:val="20"/>
                <w:szCs w:val="20"/>
              </w:rPr>
              <w:t>Executive Director / M.D</w:t>
            </w:r>
            <w:r>
              <w:rPr>
                <w:rFonts w:ascii="Century Gothic" w:hAnsi="Century Gothic"/>
                <w:sz w:val="20"/>
                <w:szCs w:val="20"/>
              </w:rPr>
              <w:t>…………………………………………………………………………………………</w:t>
            </w:r>
            <w:r w:rsidR="00457AAA">
              <w:rPr>
                <w:rFonts w:ascii="Century Gothic" w:hAnsi="Century Gothic"/>
                <w:sz w:val="20"/>
                <w:szCs w:val="20"/>
              </w:rPr>
              <w:t>……</w:t>
            </w:r>
          </w:p>
        </w:tc>
      </w:tr>
    </w:tbl>
    <w:p w:rsidR="006833D2" w:rsidRPr="00C1608A" w:rsidRDefault="00C1608A" w:rsidP="00C1608A">
      <w:pPr>
        <w:spacing w:line="200" w:lineRule="exact"/>
        <w:rPr>
          <w:rFonts w:ascii="Century Gothic" w:eastAsia="Calibri" w:hAnsi="Century Gothic" w:cs="Calibri"/>
        </w:rPr>
      </w:pPr>
      <w:r w:rsidRPr="007B33E9">
        <w:rPr>
          <w:rFonts w:ascii="Century Gothic" w:eastAsia="Calibri" w:hAnsi="Century Gothic" w:cs="Calibri"/>
          <w:b/>
          <w:noProof/>
          <w:sz w:val="20"/>
          <w:szCs w:val="20"/>
          <w:lang w:val="en-US"/>
        </w:rPr>
        <w:t xml:space="preserve"> </w:t>
      </w:r>
      <w:r w:rsidR="00E720F7" w:rsidRPr="007B33E9">
        <w:rPr>
          <w:rFonts w:ascii="Century Gothic" w:eastAsia="Calibri" w:hAnsi="Century Gothic" w:cs="Calibr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C907B5" wp14:editId="51396905">
                <wp:simplePos x="0" y="0"/>
                <wp:positionH relativeFrom="column">
                  <wp:posOffset>-1889760</wp:posOffset>
                </wp:positionH>
                <wp:positionV relativeFrom="paragraph">
                  <wp:posOffset>4013200</wp:posOffset>
                </wp:positionV>
                <wp:extent cx="142875" cy="857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85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C907B5" id="Text Box 3" o:spid="_x0000_s1067" type="#_x0000_t202" style="position:absolute;margin-left:-148.8pt;margin-top:316pt;width:11.25pt;height: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" fillcolor="window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  <w:r w:rsidR="00E720F7" w:rsidRPr="007B33E9">
        <w:rPr>
          <w:rFonts w:ascii="Century Gothic" w:eastAsia="Calibri" w:hAnsi="Century Gothic" w:cs="Calibr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27EBC7C" wp14:editId="7311A873">
                <wp:simplePos x="0" y="0"/>
                <wp:positionH relativeFrom="column">
                  <wp:posOffset>-1965960</wp:posOffset>
                </wp:positionH>
                <wp:positionV relativeFrom="paragraph">
                  <wp:posOffset>3692525</wp:posOffset>
                </wp:positionV>
                <wp:extent cx="142875" cy="85725"/>
                <wp:effectExtent l="0" t="0" r="28575" b="28575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85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7EBC7C" id="Text Box 104" o:spid="_x0000_s1068" type="#_x0000_t202" style="position:absolute;margin-left:-154.8pt;margin-top:290.75pt;width:11.25pt;height:6.75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" fillcolor="window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  <w:r w:rsidR="00E720F7" w:rsidRPr="0002444D">
        <w:rPr>
          <w:rFonts w:ascii="Century Gothic" w:eastAsia="Calibri" w:hAnsi="Century Gothic" w:cs="Calibri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77847F4" wp14:editId="2C6D1F01">
                <wp:simplePos x="0" y="0"/>
                <wp:positionH relativeFrom="column">
                  <wp:posOffset>-1501775</wp:posOffset>
                </wp:positionH>
                <wp:positionV relativeFrom="paragraph">
                  <wp:posOffset>3714115</wp:posOffset>
                </wp:positionV>
                <wp:extent cx="133350" cy="96520"/>
                <wp:effectExtent l="0" t="0" r="19050" b="1778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" cy="96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7847F4" id="Text Box 100" o:spid="_x0000_s1069" type="#_x0000_t202" style="position:absolute;margin-left:-118.25pt;margin-top:292.45pt;width:10.5pt;height:7.6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" fillcolor="white [3201]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  <w:r w:rsidR="00E720F7" w:rsidRPr="0002444D">
        <w:rPr>
          <w:rFonts w:ascii="Century Gothic" w:eastAsia="Calibri" w:hAnsi="Century Gothic" w:cs="Calibri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14B2827" wp14:editId="6B50423F">
                <wp:simplePos x="0" y="0"/>
                <wp:positionH relativeFrom="page">
                  <wp:posOffset>-857250</wp:posOffset>
                </wp:positionH>
                <wp:positionV relativeFrom="paragraph">
                  <wp:posOffset>3575685</wp:posOffset>
                </wp:positionV>
                <wp:extent cx="133350" cy="96520"/>
                <wp:effectExtent l="0" t="0" r="19050" b="1778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" cy="96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4B2827" id="Text Box 101" o:spid="_x0000_s1070" type="#_x0000_t202" style="position:absolute;margin-left:-67.5pt;margin-top:281.55pt;width:10.5pt;height:7.6pt;z-index:2516500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" fillcolor="white [3201]" strokeweight=".5pt">
                <v:textbox>
                  <w:txbxContent>
                    <w:p w:rsidR="0004098A" w:rsidRDefault="0004098A" w:rsidP="00E720F7"/>
                  </w:txbxContent>
                </v:textbox>
                <w10:wrap anchorx="page"/>
              </v:shape>
            </w:pict>
          </mc:Fallback>
        </mc:AlternateContent>
      </w:r>
      <w:r w:rsidR="00E720F7" w:rsidRPr="0002444D">
        <w:rPr>
          <w:rFonts w:ascii="Century Gothic" w:eastAsia="Calibri" w:hAnsi="Century Gothic" w:cs="Calibri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10A6240" wp14:editId="0667F25E">
                <wp:simplePos x="0" y="0"/>
                <wp:positionH relativeFrom="column">
                  <wp:posOffset>7613650</wp:posOffset>
                </wp:positionH>
                <wp:positionV relativeFrom="paragraph">
                  <wp:posOffset>4010025</wp:posOffset>
                </wp:positionV>
                <wp:extent cx="137795" cy="86995"/>
                <wp:effectExtent l="0" t="0" r="14605" b="27305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95" cy="86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A6240" id="Text Box 103" o:spid="_x0000_s1071" type="#_x0000_t202" style="position:absolute;margin-left:599.5pt;margin-top:315.75pt;width:10.85pt;height:6.8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" fillcolor="white [3201]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  <w:r w:rsidR="00E720F7" w:rsidRPr="0002444D">
        <w:rPr>
          <w:rFonts w:ascii="Century Gothic" w:eastAsia="Calibri" w:hAnsi="Century Gothic" w:cs="Calibri"/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CC9ADB4" wp14:editId="4019C883">
                <wp:simplePos x="0" y="0"/>
                <wp:positionH relativeFrom="column">
                  <wp:posOffset>6872605</wp:posOffset>
                </wp:positionH>
                <wp:positionV relativeFrom="paragraph">
                  <wp:posOffset>4133850</wp:posOffset>
                </wp:positionV>
                <wp:extent cx="133350" cy="95885"/>
                <wp:effectExtent l="0" t="0" r="19050" b="1841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" cy="95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C9ADB4" id="Text Box 102" o:spid="_x0000_s1072" type="#_x0000_t202" style="position:absolute;margin-left:541.15pt;margin-top:325.5pt;width:10.5pt;height:7.5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" fillcolor="white [3201]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  <w:r w:rsidR="00E720F7" w:rsidRPr="007B33E9">
        <w:rPr>
          <w:rFonts w:ascii="Century Gothic" w:eastAsia="Calibri" w:hAnsi="Century Gothic" w:cs="Calibr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2E1651" wp14:editId="5B1AFB43">
                <wp:simplePos x="0" y="0"/>
                <wp:positionH relativeFrom="column">
                  <wp:posOffset>7328535</wp:posOffset>
                </wp:positionH>
                <wp:positionV relativeFrom="paragraph">
                  <wp:posOffset>4190365</wp:posOffset>
                </wp:positionV>
                <wp:extent cx="142875" cy="857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85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2E1651" id="_x0000_s1073" type="#_x0000_t202" style="position:absolute;margin-left:577.05pt;margin-top:329.95pt;width:11.25pt;height:6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" fillcolor="window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  <w:r w:rsidR="00E720F7" w:rsidRPr="007B33E9">
        <w:rPr>
          <w:rFonts w:ascii="Century Gothic" w:eastAsia="Calibri" w:hAnsi="Century Gothic" w:cs="Calibri"/>
          <w:b/>
          <w:noProof/>
          <w:sz w:val="20"/>
          <w:szCs w:val="20"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263160" wp14:editId="15410944">
                <wp:simplePos x="0" y="0"/>
                <wp:positionH relativeFrom="column">
                  <wp:posOffset>7044690</wp:posOffset>
                </wp:positionH>
                <wp:positionV relativeFrom="paragraph">
                  <wp:posOffset>4168775</wp:posOffset>
                </wp:positionV>
                <wp:extent cx="142875" cy="8572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" cy="85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04098A" w:rsidRDefault="0004098A" w:rsidP="00E720F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63160" id="Text Box 1" o:spid="_x0000_s1074" type="#_x0000_t202" style="position:absolute;margin-left:554.7pt;margin-top:328.25pt;width:11.25pt;height:6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" fillcolor="window" strokeweight=".5pt">
                <v:textbox>
                  <w:txbxContent>
                    <w:p w:rsidR="0004098A" w:rsidRDefault="0004098A" w:rsidP="00E720F7"/>
                  </w:txbxContent>
                </v:textbox>
              </v:shape>
            </w:pict>
          </mc:Fallback>
        </mc:AlternateContent>
      </w:r>
    </w:p>
    <w:sectPr w:rsidR="006833D2" w:rsidRPr="00C1608A" w:rsidSect="00251762">
      <w:pgSz w:w="11906" w:h="16838"/>
      <w:pgMar w:top="851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1C0C" w:rsidRDefault="00001C0C" w:rsidP="00BD5622">
      <w:pPr>
        <w:spacing w:after="0" w:line="240" w:lineRule="auto"/>
      </w:pPr>
      <w:r>
        <w:separator/>
      </w:r>
    </w:p>
  </w:endnote>
  <w:endnote w:type="continuationSeparator" w:id="0">
    <w:p w:rsidR="00001C0C" w:rsidRDefault="00001C0C" w:rsidP="00BD5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altName w:val="Courier New"/>
    <w:charset w:val="00"/>
    <w:family w:val="script"/>
    <w:pitch w:val="variable"/>
    <w:sig w:usb0="00000000" w:usb1="C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1C0C" w:rsidRDefault="00001C0C" w:rsidP="00BD5622">
      <w:pPr>
        <w:spacing w:after="0" w:line="240" w:lineRule="auto"/>
      </w:pPr>
      <w:r>
        <w:separator/>
      </w:r>
    </w:p>
  </w:footnote>
  <w:footnote w:type="continuationSeparator" w:id="0">
    <w:p w:rsidR="00001C0C" w:rsidRDefault="00001C0C" w:rsidP="00BD5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34692"/>
    <w:multiLevelType w:val="hybridMultilevel"/>
    <w:tmpl w:val="2CA652F8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4040435"/>
    <w:multiLevelType w:val="hybridMultilevel"/>
    <w:tmpl w:val="A304398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0865FB3"/>
    <w:multiLevelType w:val="hybridMultilevel"/>
    <w:tmpl w:val="C51A0620"/>
    <w:lvl w:ilvl="0" w:tplc="15CA523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0" w:hanging="360"/>
      </w:pPr>
    </w:lvl>
    <w:lvl w:ilvl="2" w:tplc="0809001B" w:tentative="1">
      <w:start w:val="1"/>
      <w:numFmt w:val="lowerRoman"/>
      <w:lvlText w:val="%3."/>
      <w:lvlJc w:val="right"/>
      <w:pPr>
        <w:ind w:left="1900" w:hanging="180"/>
      </w:pPr>
    </w:lvl>
    <w:lvl w:ilvl="3" w:tplc="0809000F" w:tentative="1">
      <w:start w:val="1"/>
      <w:numFmt w:val="decimal"/>
      <w:lvlText w:val="%4."/>
      <w:lvlJc w:val="left"/>
      <w:pPr>
        <w:ind w:left="2620" w:hanging="360"/>
      </w:pPr>
    </w:lvl>
    <w:lvl w:ilvl="4" w:tplc="08090019" w:tentative="1">
      <w:start w:val="1"/>
      <w:numFmt w:val="lowerLetter"/>
      <w:lvlText w:val="%5."/>
      <w:lvlJc w:val="left"/>
      <w:pPr>
        <w:ind w:left="3340" w:hanging="360"/>
      </w:pPr>
    </w:lvl>
    <w:lvl w:ilvl="5" w:tplc="0809001B" w:tentative="1">
      <w:start w:val="1"/>
      <w:numFmt w:val="lowerRoman"/>
      <w:lvlText w:val="%6."/>
      <w:lvlJc w:val="right"/>
      <w:pPr>
        <w:ind w:left="4060" w:hanging="180"/>
      </w:pPr>
    </w:lvl>
    <w:lvl w:ilvl="6" w:tplc="0809000F" w:tentative="1">
      <w:start w:val="1"/>
      <w:numFmt w:val="decimal"/>
      <w:lvlText w:val="%7."/>
      <w:lvlJc w:val="left"/>
      <w:pPr>
        <w:ind w:left="4780" w:hanging="360"/>
      </w:pPr>
    </w:lvl>
    <w:lvl w:ilvl="7" w:tplc="08090019" w:tentative="1">
      <w:start w:val="1"/>
      <w:numFmt w:val="lowerLetter"/>
      <w:lvlText w:val="%8."/>
      <w:lvlJc w:val="left"/>
      <w:pPr>
        <w:ind w:left="5500" w:hanging="360"/>
      </w:pPr>
    </w:lvl>
    <w:lvl w:ilvl="8" w:tplc="0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">
    <w:nsid w:val="56FD7174"/>
    <w:multiLevelType w:val="hybridMultilevel"/>
    <w:tmpl w:val="A304398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A815DC9"/>
    <w:multiLevelType w:val="hybridMultilevel"/>
    <w:tmpl w:val="0302BCC8"/>
    <w:lvl w:ilvl="0" w:tplc="FDA42AC6">
      <w:start w:val="1"/>
      <w:numFmt w:val="decimal"/>
      <w:lvlText w:val="%1."/>
      <w:lvlJc w:val="left"/>
      <w:pPr>
        <w:ind w:left="643" w:hanging="360"/>
      </w:pPr>
      <w:rPr>
        <w:rFonts w:ascii="Century Gothic" w:hAnsi="Century Gothic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wNDM0NbAwNDI0NDdS0lEKTi0uzszPAykwrgUAgKc7iSwAAAA="/>
  </w:docVars>
  <w:rsids>
    <w:rsidRoot w:val="00E720F7"/>
    <w:rsid w:val="00001C0C"/>
    <w:rsid w:val="00012668"/>
    <w:rsid w:val="00026E97"/>
    <w:rsid w:val="00031035"/>
    <w:rsid w:val="0004098A"/>
    <w:rsid w:val="00064598"/>
    <w:rsid w:val="000673C2"/>
    <w:rsid w:val="000A2474"/>
    <w:rsid w:val="00106656"/>
    <w:rsid w:val="00106A59"/>
    <w:rsid w:val="001137D8"/>
    <w:rsid w:val="00117727"/>
    <w:rsid w:val="00126B1D"/>
    <w:rsid w:val="00152565"/>
    <w:rsid w:val="00165F70"/>
    <w:rsid w:val="001A1828"/>
    <w:rsid w:val="001A72D6"/>
    <w:rsid w:val="001C6C89"/>
    <w:rsid w:val="001D659E"/>
    <w:rsid w:val="00202A53"/>
    <w:rsid w:val="002124BE"/>
    <w:rsid w:val="00222287"/>
    <w:rsid w:val="00234A46"/>
    <w:rsid w:val="00251762"/>
    <w:rsid w:val="00265661"/>
    <w:rsid w:val="00280512"/>
    <w:rsid w:val="002832CA"/>
    <w:rsid w:val="002A2309"/>
    <w:rsid w:val="002D1F54"/>
    <w:rsid w:val="00317217"/>
    <w:rsid w:val="00330D02"/>
    <w:rsid w:val="00356095"/>
    <w:rsid w:val="00372B26"/>
    <w:rsid w:val="00380BCC"/>
    <w:rsid w:val="003A1419"/>
    <w:rsid w:val="003A702F"/>
    <w:rsid w:val="003C3C69"/>
    <w:rsid w:val="003C40BB"/>
    <w:rsid w:val="003E3333"/>
    <w:rsid w:val="00411444"/>
    <w:rsid w:val="00427F80"/>
    <w:rsid w:val="00436079"/>
    <w:rsid w:val="00457AAA"/>
    <w:rsid w:val="00484FBF"/>
    <w:rsid w:val="004A34BA"/>
    <w:rsid w:val="004C7F4A"/>
    <w:rsid w:val="004D6632"/>
    <w:rsid w:val="004F2A22"/>
    <w:rsid w:val="0055792A"/>
    <w:rsid w:val="00592734"/>
    <w:rsid w:val="005F410E"/>
    <w:rsid w:val="00660F88"/>
    <w:rsid w:val="00664EB3"/>
    <w:rsid w:val="006734FA"/>
    <w:rsid w:val="00680D94"/>
    <w:rsid w:val="006833D2"/>
    <w:rsid w:val="006949D3"/>
    <w:rsid w:val="006B11D2"/>
    <w:rsid w:val="006D110B"/>
    <w:rsid w:val="006D1822"/>
    <w:rsid w:val="007068DE"/>
    <w:rsid w:val="00706FAD"/>
    <w:rsid w:val="00733664"/>
    <w:rsid w:val="007874E7"/>
    <w:rsid w:val="0079388C"/>
    <w:rsid w:val="007B4E33"/>
    <w:rsid w:val="007D13A3"/>
    <w:rsid w:val="007D14AB"/>
    <w:rsid w:val="007D3D01"/>
    <w:rsid w:val="007E75E2"/>
    <w:rsid w:val="007F4DA4"/>
    <w:rsid w:val="00801212"/>
    <w:rsid w:val="00822239"/>
    <w:rsid w:val="00824108"/>
    <w:rsid w:val="00844549"/>
    <w:rsid w:val="00875F0D"/>
    <w:rsid w:val="00890E74"/>
    <w:rsid w:val="008E097E"/>
    <w:rsid w:val="008E2EAD"/>
    <w:rsid w:val="008F43C2"/>
    <w:rsid w:val="00900DA1"/>
    <w:rsid w:val="00911B88"/>
    <w:rsid w:val="00931B70"/>
    <w:rsid w:val="00933860"/>
    <w:rsid w:val="00966BB6"/>
    <w:rsid w:val="00971791"/>
    <w:rsid w:val="00973A2B"/>
    <w:rsid w:val="00976DEA"/>
    <w:rsid w:val="009A6863"/>
    <w:rsid w:val="009B4F0D"/>
    <w:rsid w:val="009E2316"/>
    <w:rsid w:val="009E6213"/>
    <w:rsid w:val="00A33F1E"/>
    <w:rsid w:val="00A4428F"/>
    <w:rsid w:val="00AA7448"/>
    <w:rsid w:val="00AC2D9F"/>
    <w:rsid w:val="00AD3949"/>
    <w:rsid w:val="00B105BE"/>
    <w:rsid w:val="00B2527C"/>
    <w:rsid w:val="00B35774"/>
    <w:rsid w:val="00B62842"/>
    <w:rsid w:val="00BA4174"/>
    <w:rsid w:val="00BC1B2E"/>
    <w:rsid w:val="00BD4657"/>
    <w:rsid w:val="00BD5622"/>
    <w:rsid w:val="00BE3B87"/>
    <w:rsid w:val="00BE44EB"/>
    <w:rsid w:val="00C132CA"/>
    <w:rsid w:val="00C1608A"/>
    <w:rsid w:val="00C647C5"/>
    <w:rsid w:val="00CA1AEF"/>
    <w:rsid w:val="00CA3B0B"/>
    <w:rsid w:val="00CA5401"/>
    <w:rsid w:val="00CB646E"/>
    <w:rsid w:val="00CF2366"/>
    <w:rsid w:val="00D24AAC"/>
    <w:rsid w:val="00D4500B"/>
    <w:rsid w:val="00D46D98"/>
    <w:rsid w:val="00D54040"/>
    <w:rsid w:val="00D72125"/>
    <w:rsid w:val="00D8496B"/>
    <w:rsid w:val="00D86F2E"/>
    <w:rsid w:val="00DB2471"/>
    <w:rsid w:val="00DC75BB"/>
    <w:rsid w:val="00DE3DDF"/>
    <w:rsid w:val="00DF0B76"/>
    <w:rsid w:val="00DF3CC6"/>
    <w:rsid w:val="00E00117"/>
    <w:rsid w:val="00E0763B"/>
    <w:rsid w:val="00E54CD9"/>
    <w:rsid w:val="00E720F7"/>
    <w:rsid w:val="00E77148"/>
    <w:rsid w:val="00E80E87"/>
    <w:rsid w:val="00EA23E8"/>
    <w:rsid w:val="00ED377D"/>
    <w:rsid w:val="00ED5712"/>
    <w:rsid w:val="00EE3C75"/>
    <w:rsid w:val="00F322F3"/>
    <w:rsid w:val="00F511D0"/>
    <w:rsid w:val="00F73764"/>
    <w:rsid w:val="00F75826"/>
    <w:rsid w:val="00F97C7B"/>
    <w:rsid w:val="00FA161C"/>
    <w:rsid w:val="00FA3C08"/>
    <w:rsid w:val="00FB1B45"/>
    <w:rsid w:val="00FB4A57"/>
    <w:rsid w:val="00FC4D9B"/>
    <w:rsid w:val="00FC6ECB"/>
    <w:rsid w:val="00FD27CB"/>
    <w:rsid w:val="00FD767D"/>
    <w:rsid w:val="00FF0295"/>
    <w:rsid w:val="00FF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89602C-0EFE-4A17-B9F7-F7E2B9ECB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0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2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0F7"/>
  </w:style>
  <w:style w:type="paragraph" w:styleId="ListParagraph">
    <w:name w:val="List Paragraph"/>
    <w:basedOn w:val="Normal"/>
    <w:uiPriority w:val="34"/>
    <w:qFormat/>
    <w:rsid w:val="00E720F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D56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622"/>
  </w:style>
  <w:style w:type="paragraph" w:styleId="BalloonText">
    <w:name w:val="Balloon Text"/>
    <w:basedOn w:val="Normal"/>
    <w:link w:val="BalloonTextChar"/>
    <w:uiPriority w:val="99"/>
    <w:semiHidden/>
    <w:unhideWhenUsed/>
    <w:rsid w:val="006D1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82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90E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BE9EBC-15F7-45FC-B08D-0E52E191D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23</Words>
  <Characters>583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nuel Abah</dc:creator>
  <cp:lastModifiedBy>nixon npacho</cp:lastModifiedBy>
  <cp:revision>2</cp:revision>
  <cp:lastPrinted>2018-07-23T14:48:00Z</cp:lastPrinted>
  <dcterms:created xsi:type="dcterms:W3CDTF">2018-08-03T07:56:00Z</dcterms:created>
  <dcterms:modified xsi:type="dcterms:W3CDTF">2018-08-03T07:56:00Z</dcterms:modified>
</cp:coreProperties>
</file>